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1" w:tooltip="C:Data3GPPExtractsR2-2009004 Report of 913-RedCap-Capabilities.docx" w:history="1">
        <w:r w:rsidRPr="004B559E">
          <w:rPr>
            <w:rStyle w:val="a4"/>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ad"/>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d"/>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d"/>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2" w:history="1">
              <w:r>
                <w:rPr>
                  <w:rStyle w:val="a4"/>
                  <w:lang w:val="de-DE"/>
                </w:rPr>
                <w:t>email@address.com</w:t>
              </w:r>
            </w:hyperlink>
            <w:r>
              <w:rPr>
                <w:lang w:val="de-DE"/>
              </w:rPr>
              <w:t>)</w:t>
            </w:r>
          </w:p>
        </w:tc>
      </w:tr>
      <w:tr w:rsidR="003D47F4" w:rsidRPr="004956DA"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664131"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Pr="00F45354" w:rsidRDefault="00143491" w:rsidP="002A574B">
            <w:pPr>
              <w:spacing w:after="0"/>
              <w:jc w:val="center"/>
              <w:rPr>
                <w:sz w:val="22"/>
                <w:szCs w:val="22"/>
                <w:lang w:val="en-GB"/>
              </w:rPr>
            </w:pPr>
            <w:r w:rsidRPr="00F45354">
              <w:rPr>
                <w:sz w:val="22"/>
                <w:szCs w:val="22"/>
                <w:lang w:val="en-GB"/>
              </w:rPr>
              <w:t>Linhai</w:t>
            </w:r>
            <w:r w:rsidR="00EE731A" w:rsidRPr="00F45354">
              <w:rPr>
                <w:sz w:val="22"/>
                <w:szCs w:val="22"/>
                <w:lang w:val="en-GB"/>
              </w:rPr>
              <w:t xml:space="preserve"> He (linhaihe@qti.qualcomm.com)</w:t>
            </w:r>
          </w:p>
        </w:tc>
      </w:tr>
      <w:tr w:rsidR="003D47F4" w:rsidRPr="004956DA"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F45354"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6949B3DC" w:rsidR="003D47F4" w:rsidRDefault="00AB2B35" w:rsidP="002A574B">
            <w:pPr>
              <w:spacing w:after="0"/>
              <w:jc w:val="center"/>
              <w:rPr>
                <w:lang w:val="de-DE" w:eastAsia="zh-CN"/>
              </w:rPr>
            </w:pPr>
            <w:r>
              <w:rPr>
                <w:lang w:val="de-DE" w:eastAsia="zh-CN"/>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DCEF556" w:rsidR="003D47F4" w:rsidRPr="00F45354" w:rsidRDefault="00AB2B35" w:rsidP="002A574B">
            <w:pPr>
              <w:spacing w:after="0"/>
              <w:jc w:val="center"/>
              <w:rPr>
                <w:sz w:val="22"/>
                <w:szCs w:val="22"/>
                <w:lang w:val="fr-FR" w:eastAsia="zh-CN"/>
              </w:rPr>
            </w:pPr>
            <w:r w:rsidRPr="00F45354">
              <w:rPr>
                <w:sz w:val="22"/>
                <w:szCs w:val="22"/>
                <w:lang w:val="fr-FR" w:eastAsia="zh-CN"/>
              </w:rPr>
              <w:t>Naveen Palle (naveen_palle@apple.com)</w:t>
            </w:r>
          </w:p>
        </w:tc>
      </w:tr>
      <w:tr w:rsidR="002D1595" w:rsidRPr="004956DA"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79289D78" w:rsidR="002D1595" w:rsidRDefault="002D1595" w:rsidP="002D1595">
            <w:pPr>
              <w:spacing w:after="0"/>
              <w:jc w:val="center"/>
              <w:rPr>
                <w:lang w:val="de-DE"/>
              </w:rPr>
            </w:pPr>
            <w:r>
              <w:rPr>
                <w:rFonts w:hint="eastAsia"/>
                <w:lang w:val="de-DE" w:eastAsia="zh-CN"/>
              </w:rPr>
              <w:t>v</w:t>
            </w:r>
            <w:r>
              <w:rPr>
                <w:lang w:val="de-DE" w:eastAsia="zh-CN"/>
              </w:rPr>
              <w:t>ivo</w:t>
            </w:r>
          </w:p>
        </w:tc>
        <w:tc>
          <w:tcPr>
            <w:tcW w:w="7649" w:type="dxa"/>
            <w:tcBorders>
              <w:top w:val="nil"/>
              <w:left w:val="nil"/>
              <w:bottom w:val="nil"/>
              <w:right w:val="single" w:sz="8" w:space="0" w:color="auto"/>
            </w:tcBorders>
            <w:tcMar>
              <w:top w:w="0" w:type="dxa"/>
              <w:left w:w="108" w:type="dxa"/>
              <w:bottom w:w="0" w:type="dxa"/>
              <w:right w:w="108" w:type="dxa"/>
            </w:tcMar>
          </w:tcPr>
          <w:p w14:paraId="6BD58C32" w14:textId="262E0FAA" w:rsidR="002D1595" w:rsidRDefault="002D1595" w:rsidP="002D1595">
            <w:pPr>
              <w:spacing w:after="0"/>
              <w:jc w:val="center"/>
              <w:rPr>
                <w:sz w:val="22"/>
                <w:szCs w:val="22"/>
                <w:lang w:val="de-DE"/>
              </w:rPr>
            </w:pPr>
            <w:r>
              <w:rPr>
                <w:rFonts w:hint="eastAsia"/>
                <w:sz w:val="22"/>
                <w:szCs w:val="22"/>
                <w:lang w:val="de-DE" w:eastAsia="zh-CN"/>
              </w:rPr>
              <w:t>C</w:t>
            </w:r>
            <w:r>
              <w:rPr>
                <w:sz w:val="22"/>
                <w:szCs w:val="22"/>
                <w:lang w:val="de-DE" w:eastAsia="zh-CN"/>
              </w:rPr>
              <w:t>henli5g@vivo.com</w:t>
            </w:r>
          </w:p>
        </w:tc>
      </w:tr>
      <w:tr w:rsidR="002D1595" w:rsidRPr="004956DA"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2D1595" w:rsidRPr="005E5279" w:rsidRDefault="002D1595" w:rsidP="002D1595">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2D1595" w:rsidRPr="005E5279" w:rsidRDefault="002D1595" w:rsidP="002D1595">
            <w:pPr>
              <w:tabs>
                <w:tab w:val="left" w:pos="1418"/>
                <w:tab w:val="right" w:leader="dot" w:pos="9350"/>
              </w:tabs>
              <w:spacing w:after="0" w:line="259" w:lineRule="auto"/>
              <w:jc w:val="center"/>
              <w:rPr>
                <w:rFonts w:eastAsia="Yu Mincho"/>
                <w:sz w:val="22"/>
                <w:szCs w:val="22"/>
                <w:lang w:val="de-DE" w:eastAsia="ja-JP"/>
              </w:rPr>
            </w:pPr>
          </w:p>
        </w:tc>
      </w:tr>
      <w:tr w:rsidR="000959AB" w:rsidRPr="00F45354"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2A7C1D0C" w:rsidR="000959AB" w:rsidRPr="005E5279" w:rsidRDefault="000959AB" w:rsidP="000959AB">
            <w:pPr>
              <w:spacing w:after="0"/>
              <w:jc w:val="center"/>
              <w:rPr>
                <w:rFonts w:eastAsiaTheme="minorEastAsia"/>
                <w:lang w:val="de-DE" w:eastAsia="zh-CN"/>
              </w:rPr>
            </w:pPr>
            <w:r>
              <w:rPr>
                <w:lang w:val="de-DE"/>
              </w:rPr>
              <w:t>Lenovo</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6732DD9" w:rsidR="000959AB" w:rsidRPr="005E5279" w:rsidRDefault="000959AB" w:rsidP="000959AB">
            <w:pPr>
              <w:tabs>
                <w:tab w:val="left" w:pos="1418"/>
                <w:tab w:val="right" w:leader="dot" w:pos="9350"/>
              </w:tabs>
              <w:spacing w:after="0" w:line="259" w:lineRule="auto"/>
              <w:jc w:val="center"/>
              <w:rPr>
                <w:rFonts w:eastAsiaTheme="minorEastAsia"/>
                <w:sz w:val="22"/>
                <w:szCs w:val="22"/>
                <w:lang w:val="de-DE" w:eastAsia="zh-CN"/>
              </w:rPr>
            </w:pPr>
            <w:r>
              <w:rPr>
                <w:sz w:val="22"/>
                <w:szCs w:val="22"/>
                <w:lang w:val="de-DE"/>
              </w:rPr>
              <w:t>Jie Shi(shijie4@lenovo.com)</w:t>
            </w:r>
          </w:p>
        </w:tc>
      </w:tr>
      <w:tr w:rsidR="000959AB" w:rsidRPr="00F45354"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2755D16D" w:rsidR="000959AB" w:rsidRPr="005E5279" w:rsidRDefault="006B29C9" w:rsidP="000959AB">
            <w:pPr>
              <w:tabs>
                <w:tab w:val="left" w:pos="1418"/>
                <w:tab w:val="right" w:leader="dot" w:pos="9350"/>
              </w:tabs>
              <w:spacing w:after="0" w:line="259" w:lineRule="auto"/>
              <w:jc w:val="center"/>
              <w:rPr>
                <w:rFonts w:eastAsiaTheme="minorEastAsia"/>
                <w:lang w:val="de-DE" w:eastAsia="zh-CN"/>
              </w:rPr>
            </w:pPr>
            <w:r>
              <w:rPr>
                <w:rFonts w:eastAsiaTheme="minorEastAsia"/>
                <w:lang w:val="de-DE" w:eastAsia="zh-CN"/>
              </w:rPr>
              <w:t>Samsung</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68505425" w:rsidR="000959AB" w:rsidRPr="005E5279" w:rsidRDefault="006B29C9" w:rsidP="000959AB">
            <w:pPr>
              <w:tabs>
                <w:tab w:val="left" w:pos="1418"/>
                <w:tab w:val="right" w:leader="dot" w:pos="9350"/>
              </w:tabs>
              <w:spacing w:after="0" w:line="259" w:lineRule="auto"/>
              <w:jc w:val="center"/>
              <w:rPr>
                <w:rFonts w:eastAsiaTheme="minorEastAsia"/>
                <w:sz w:val="22"/>
                <w:szCs w:val="22"/>
                <w:lang w:val="de-DE" w:eastAsia="zh-CN"/>
              </w:rPr>
            </w:pPr>
            <w:r>
              <w:rPr>
                <w:rFonts w:eastAsiaTheme="minorEastAsia"/>
                <w:sz w:val="22"/>
                <w:szCs w:val="22"/>
                <w:lang w:val="de-DE" w:eastAsia="zh-CN"/>
              </w:rPr>
              <w:t>Jaehyuk JANG (jack.jang@samsung.com)</w:t>
            </w:r>
          </w:p>
        </w:tc>
      </w:tr>
      <w:tr w:rsidR="004956DA" w:rsidRPr="00F45354"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5B0E21AF" w:rsidR="004956DA" w:rsidRPr="005E5279" w:rsidRDefault="004956DA" w:rsidP="004956DA">
            <w:pPr>
              <w:tabs>
                <w:tab w:val="left" w:pos="1418"/>
                <w:tab w:val="right" w:leader="dot" w:pos="9350"/>
              </w:tabs>
              <w:spacing w:after="0" w:line="259" w:lineRule="auto"/>
              <w:jc w:val="center"/>
              <w:rPr>
                <w:rFonts w:eastAsia="Malgun Gothic"/>
                <w:lang w:val="de-DE" w:eastAsia="ko-KR"/>
              </w:rPr>
            </w:pPr>
            <w:r>
              <w:rPr>
                <w:rFonts w:hint="eastAsia"/>
                <w:lang w:val="de-DE" w:eastAsia="zh-CN"/>
              </w:rPr>
              <w:t>S</w:t>
            </w:r>
            <w:r>
              <w:rPr>
                <w:lang w:val="de-DE" w:eastAsia="zh-CN"/>
              </w:rPr>
              <w:t>harp</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482F1BBA" w:rsidR="004956DA" w:rsidRPr="005E5279" w:rsidRDefault="004956DA" w:rsidP="004956DA">
            <w:pPr>
              <w:tabs>
                <w:tab w:val="left" w:pos="1418"/>
                <w:tab w:val="right" w:leader="dot" w:pos="9350"/>
              </w:tabs>
              <w:spacing w:after="0" w:line="259" w:lineRule="auto"/>
              <w:jc w:val="center"/>
              <w:rPr>
                <w:rFonts w:eastAsia="Malgun Gothic"/>
                <w:sz w:val="22"/>
                <w:szCs w:val="22"/>
                <w:lang w:val="de-DE" w:eastAsia="ko-KR"/>
              </w:rPr>
            </w:pPr>
            <w:r>
              <w:rPr>
                <w:sz w:val="22"/>
                <w:szCs w:val="22"/>
                <w:lang w:val="de-DE" w:eastAsia="zh-CN"/>
              </w:rPr>
              <w:t>lei.liu@cn.sharp-world.com</w:t>
            </w:r>
          </w:p>
        </w:tc>
      </w:tr>
      <w:tr w:rsidR="004956DA" w:rsidRPr="009A68B1"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63711015" w:rsidR="004956DA" w:rsidRPr="009A68B1" w:rsidRDefault="009A68B1" w:rsidP="004956DA">
            <w:pPr>
              <w:spacing w:after="0"/>
              <w:jc w:val="cente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1F25CCB3" w:rsidR="004956DA" w:rsidRPr="009A68B1" w:rsidRDefault="009A68B1" w:rsidP="004956DA">
            <w:pPr>
              <w:spacing w:after="0"/>
              <w:jc w:val="center"/>
              <w:rPr>
                <w:rFonts w:eastAsiaTheme="minorEastAsia"/>
                <w:sz w:val="22"/>
                <w:szCs w:val="22"/>
                <w:lang w:val="de-DE" w:eastAsia="zh-CN"/>
              </w:rPr>
            </w:pPr>
            <w:r>
              <w:rPr>
                <w:rFonts w:eastAsiaTheme="minorEastAsia" w:hint="eastAsia"/>
                <w:sz w:val="22"/>
                <w:szCs w:val="22"/>
                <w:lang w:val="de-DE" w:eastAsia="zh-CN"/>
              </w:rPr>
              <w:t>b</w:t>
            </w:r>
            <w:r>
              <w:rPr>
                <w:rFonts w:eastAsiaTheme="minorEastAsia"/>
                <w:sz w:val="22"/>
                <w:szCs w:val="22"/>
                <w:lang w:val="de-DE" w:eastAsia="zh-CN"/>
              </w:rPr>
              <w:t>aokun.shan@huawei.com</w:t>
            </w:r>
          </w:p>
        </w:tc>
      </w:tr>
      <w:tr w:rsidR="00664131" w:rsidRPr="00F45354"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5C31A00D" w:rsidR="00664131" w:rsidRPr="000E11F3" w:rsidRDefault="00664131" w:rsidP="00664131">
            <w:pPr>
              <w:spacing w:after="0"/>
              <w:jc w:val="center"/>
              <w:rPr>
                <w:rFonts w:eastAsia="Malgun Gothic"/>
                <w:lang w:val="de-DE" w:eastAsia="ko-KR"/>
              </w:rPr>
            </w:pPr>
            <w:r>
              <w:rPr>
                <w:rFonts w:eastAsia="Malgun Gothic"/>
                <w:lang w:val="de-DE" w:eastAsia="ko-KR"/>
              </w:rPr>
              <w:t>Nokia</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40AF1360" w:rsidR="00664131" w:rsidRPr="000E11F3" w:rsidRDefault="00B61C28" w:rsidP="00664131">
            <w:pPr>
              <w:spacing w:after="0"/>
              <w:jc w:val="center"/>
              <w:rPr>
                <w:rFonts w:eastAsia="Malgun Gothic"/>
                <w:sz w:val="22"/>
                <w:szCs w:val="22"/>
                <w:lang w:val="de-DE" w:eastAsia="ko-KR"/>
              </w:rPr>
            </w:pPr>
            <w:hyperlink r:id="rId13" w:history="1">
              <w:r w:rsidR="00447FA6" w:rsidRPr="00251DD7">
                <w:rPr>
                  <w:rStyle w:val="a4"/>
                  <w:rFonts w:eastAsia="Malgun Gothic"/>
                  <w:sz w:val="22"/>
                  <w:szCs w:val="22"/>
                  <w:lang w:val="de-DE" w:eastAsia="ko-KR"/>
                </w:rPr>
                <w:t>jussi-pekka.koskinen@nokia.com</w:t>
              </w:r>
            </w:hyperlink>
          </w:p>
        </w:tc>
      </w:tr>
      <w:tr w:rsidR="00664131" w:rsidRPr="00F874D2"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04F44848" w:rsidR="00664131" w:rsidRPr="000E11F3" w:rsidRDefault="00A47F55" w:rsidP="00664131">
            <w:pPr>
              <w:spacing w:after="0"/>
              <w:jc w:val="center"/>
              <w:rPr>
                <w:rFonts w:eastAsia="Malgun Gothic"/>
                <w:lang w:val="de-DE" w:eastAsia="ko-KR"/>
              </w:rPr>
            </w:pPr>
            <w:r>
              <w:rPr>
                <w:rFonts w:eastAsia="Malgun Gothic" w:hint="eastAsia"/>
                <w:lang w:val="de-DE" w:eastAsia="ko-KR"/>
              </w:rPr>
              <w:lastRenderedPageBreak/>
              <w:t>LGE</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75FDDAAE" w:rsidR="00664131" w:rsidRPr="000E11F3" w:rsidRDefault="00A47F55" w:rsidP="00664131">
            <w:pPr>
              <w:spacing w:after="0"/>
              <w:jc w:val="center"/>
              <w:rPr>
                <w:rFonts w:eastAsia="Malgun Gothic"/>
                <w:sz w:val="22"/>
                <w:szCs w:val="22"/>
                <w:lang w:val="de-DE" w:eastAsia="ko-KR"/>
              </w:rPr>
            </w:pPr>
            <w:r>
              <w:rPr>
                <w:rFonts w:eastAsia="Malgun Gothic"/>
                <w:sz w:val="22"/>
                <w:szCs w:val="22"/>
                <w:lang w:val="de-DE" w:eastAsia="ko-KR"/>
              </w:rPr>
              <w:t>stella</w:t>
            </w:r>
            <w:r>
              <w:rPr>
                <w:rFonts w:eastAsia="Malgun Gothic" w:hint="eastAsia"/>
                <w:sz w:val="22"/>
                <w:szCs w:val="22"/>
                <w:lang w:val="de-DE" w:eastAsia="ko-KR"/>
              </w:rPr>
              <w:t>.</w:t>
            </w:r>
            <w:r>
              <w:rPr>
                <w:rFonts w:eastAsia="Malgun Gothic"/>
                <w:sz w:val="22"/>
                <w:szCs w:val="22"/>
                <w:lang w:val="de-DE" w:eastAsia="ko-KR"/>
              </w:rPr>
              <w:t>choe@lge.com</w:t>
            </w:r>
          </w:p>
        </w:tc>
      </w:tr>
      <w:tr w:rsidR="00664131" w:rsidRPr="00F874D2"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40A942C8" w:rsidR="00664131" w:rsidRDefault="00447FA6" w:rsidP="00664131">
            <w:pPr>
              <w:spacing w:after="0"/>
              <w:jc w:val="center"/>
              <w:rPr>
                <w:rFonts w:eastAsia="Malgun Gothic"/>
                <w:lang w:val="de-DE" w:eastAsia="ko-KR"/>
              </w:rPr>
            </w:pPr>
            <w:r>
              <w:rPr>
                <w:rFonts w:eastAsia="Malgun Gothic"/>
                <w:lang w:val="de-DE" w:eastAsia="ko-KR"/>
              </w:rPr>
              <w:t>Ericsson</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207ADACE" w:rsidR="00664131" w:rsidRDefault="00447FA6" w:rsidP="00664131">
            <w:pPr>
              <w:spacing w:after="0"/>
              <w:jc w:val="center"/>
              <w:rPr>
                <w:rFonts w:eastAsia="Malgun Gothic"/>
                <w:sz w:val="22"/>
                <w:szCs w:val="22"/>
                <w:lang w:val="de-DE" w:eastAsia="ko-KR"/>
              </w:rPr>
            </w:pPr>
            <w:r>
              <w:rPr>
                <w:rFonts w:eastAsia="Malgun Gothic"/>
                <w:sz w:val="22"/>
                <w:szCs w:val="22"/>
                <w:lang w:val="de-DE" w:eastAsia="ko-KR"/>
              </w:rPr>
              <w:t>tuomas.tirronen@ericsson.com</w:t>
            </w:r>
          </w:p>
        </w:tc>
      </w:tr>
      <w:tr w:rsidR="00664131" w:rsidRPr="00F874D2"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5F9285F8" w:rsidR="00664131" w:rsidRDefault="00362E3B" w:rsidP="00664131">
            <w:pPr>
              <w:spacing w:after="0"/>
              <w:jc w:val="center"/>
              <w:rPr>
                <w:rFonts w:eastAsia="Malgun Gothic"/>
                <w:lang w:val="de-DE" w:eastAsia="ko-KR"/>
              </w:rPr>
            </w:pPr>
            <w:r>
              <w:rPr>
                <w:rFonts w:eastAsia="Malgun Gothic"/>
                <w:lang w:val="de-DE" w:eastAsia="ko-KR"/>
              </w:rPr>
              <w:t>ZTE</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6CC3B284" w:rsidR="00664131" w:rsidRDefault="00362E3B" w:rsidP="00664131">
            <w:pPr>
              <w:spacing w:after="0"/>
              <w:jc w:val="center"/>
              <w:rPr>
                <w:rFonts w:eastAsia="Malgun Gothic"/>
                <w:sz w:val="22"/>
                <w:szCs w:val="22"/>
                <w:lang w:val="de-DE" w:eastAsia="ko-KR"/>
              </w:rPr>
            </w:pPr>
            <w:r>
              <w:rPr>
                <w:rFonts w:eastAsia="Malgun Gothic"/>
                <w:sz w:val="22"/>
                <w:szCs w:val="22"/>
                <w:lang w:val="de-DE" w:eastAsia="ko-KR"/>
              </w:rPr>
              <w:t>liu.jing30@zte.com.cn</w:t>
            </w:r>
            <w:bookmarkStart w:id="1" w:name="_GoBack"/>
            <w:bookmarkEnd w:id="1"/>
          </w:p>
        </w:tc>
      </w:tr>
      <w:tr w:rsidR="00664131" w:rsidRPr="00F874D2"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664131" w:rsidRDefault="00664131" w:rsidP="00664131">
            <w:pPr>
              <w:spacing w:after="0"/>
              <w:jc w:val="center"/>
              <w:rPr>
                <w:rFonts w:eastAsia="Malgun Gothic"/>
                <w:sz w:val="22"/>
                <w:szCs w:val="22"/>
                <w:lang w:val="de-DE" w:eastAsia="zh-CN"/>
              </w:rPr>
            </w:pPr>
          </w:p>
        </w:tc>
      </w:tr>
      <w:tr w:rsidR="00664131" w:rsidRPr="00F874D2"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664131" w:rsidRDefault="00664131" w:rsidP="00664131">
            <w:pPr>
              <w:spacing w:after="0"/>
              <w:jc w:val="center"/>
              <w:rPr>
                <w:rFonts w:eastAsia="Malgun Gothic"/>
                <w:sz w:val="22"/>
                <w:szCs w:val="22"/>
                <w:lang w:val="de-DE" w:eastAsia="zh-CN"/>
              </w:rPr>
            </w:pPr>
          </w:p>
        </w:tc>
      </w:tr>
      <w:tr w:rsidR="00664131" w:rsidRPr="00F874D2"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664131" w:rsidRDefault="00664131" w:rsidP="00664131">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RedCap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2"/>
      </w:pPr>
      <w:r w:rsidRPr="00AF3C18">
        <w:t>How to define the reduced capabilities</w:t>
      </w:r>
    </w:p>
    <w:p w14:paraId="2C49A2B5" w14:textId="48725198" w:rsidR="00AA74C3" w:rsidRPr="00AA74C3" w:rsidRDefault="00AA74C3" w:rsidP="008A083D">
      <w:pPr>
        <w:pStyle w:val="3"/>
      </w:pPr>
      <w:r>
        <w:t>Regarding capability design principle:</w:t>
      </w:r>
    </w:p>
    <w:tbl>
      <w:tblPr>
        <w:tblStyle w:val="af1"/>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Regarding the capability design principle for RedCap UE listed in Alt 3:</w:t>
            </w:r>
          </w:p>
          <w:p w14:paraId="6C1A9D57" w14:textId="77777777" w:rsidR="00AA74C3" w:rsidRDefault="00AA74C3" w:rsidP="00AA74C3">
            <w:r>
              <w:t>15 companies agree the principle, but with comments;</w:t>
            </w:r>
          </w:p>
          <w:p w14:paraId="54130E03" w14:textId="77777777" w:rsidR="00AA74C3" w:rsidRDefault="00AA74C3" w:rsidP="00AA74C3">
            <w:r>
              <w:lastRenderedPageBreak/>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RedCap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RedCap Ues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Ues (introduce </w:t>
            </w:r>
            <w:r>
              <w:rPr>
                <w:rFonts w:ascii="Arial" w:hAnsi="Arial" w:cs="Arial"/>
                <w:b/>
                <w:sz w:val="18"/>
              </w:rPr>
              <w:pgNum/>
            </w:r>
            <w:r>
              <w:rPr>
                <w:rFonts w:ascii="Arial" w:hAnsi="Arial" w:cs="Arial"/>
                <w:b/>
                <w:sz w:val="18"/>
              </w:rPr>
              <w:t xml:space="preserve">ignaling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Proposal 3: Following capability design principle is considered for RedCap UE, but details should be discussed in WI phase:</w:t>
            </w:r>
          </w:p>
          <w:p w14:paraId="28AFAB6F" w14:textId="77777777" w:rsidR="00AA74C3" w:rsidRPr="000D5FBF" w:rsidRDefault="00AA74C3" w:rsidP="00AA74C3">
            <w:pPr>
              <w:pStyle w:val="ac"/>
              <w:numPr>
                <w:ilvl w:val="0"/>
                <w:numId w:val="28"/>
              </w:numPr>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ac"/>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0CB6B36F" w14:textId="77777777" w:rsidR="00AA74C3" w:rsidRDefault="00AA74C3" w:rsidP="00AA74C3">
            <w:pPr>
              <w:pStyle w:val="ac"/>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580E6531" w14:textId="77777777" w:rsidR="00AA74C3" w:rsidRDefault="00AA74C3" w:rsidP="00AA74C3">
            <w:pPr>
              <w:pStyle w:val="ac"/>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ac"/>
              <w:numPr>
                <w:ilvl w:val="1"/>
                <w:numId w:val="28"/>
              </w:numPr>
              <w:rPr>
                <w:rFonts w:ascii="Arial" w:hAnsi="Arial" w:cs="Arial"/>
                <w:b/>
              </w:rPr>
            </w:pPr>
            <w:r>
              <w:rPr>
                <w:rFonts w:ascii="Arial" w:hAnsi="Arial" w:cs="Arial"/>
                <w:b/>
              </w:rPr>
              <w:t>Optional features for non-RedCap UE that are not supported for RedCap UE;</w:t>
            </w:r>
          </w:p>
          <w:p w14:paraId="10601697" w14:textId="77777777" w:rsidR="00AA74C3" w:rsidRPr="00014951" w:rsidRDefault="00AA74C3" w:rsidP="00AA74C3">
            <w:pPr>
              <w:pStyle w:val="ac"/>
              <w:numPr>
                <w:ilvl w:val="1"/>
                <w:numId w:val="28"/>
              </w:numPr>
              <w:rPr>
                <w:rFonts w:ascii="Arial" w:hAnsi="Arial" w:cs="Arial"/>
                <w:b/>
              </w:rPr>
            </w:pPr>
            <w:r w:rsidRPr="00D91421">
              <w:rPr>
                <w:rFonts w:ascii="Arial" w:hAnsi="Arial" w:cs="Arial"/>
                <w:b/>
              </w:rPr>
              <w:t>Optional features for non-RedCap UE that are mandatorily supported for RedCap UE.</w:t>
            </w:r>
          </w:p>
          <w:p w14:paraId="514F4A50" w14:textId="77777777" w:rsidR="00AA74C3" w:rsidRDefault="00AA74C3" w:rsidP="00AA74C3">
            <w:pPr>
              <w:pStyle w:val="ac"/>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p w14:paraId="69E2C663" w14:textId="77777777" w:rsidR="00AA74C3" w:rsidRPr="00014951" w:rsidRDefault="00AA74C3" w:rsidP="00AA74C3">
            <w:pPr>
              <w:pStyle w:val="ac"/>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pls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78E58B57" w:rsidR="00AA74C3" w:rsidRDefault="006A790B" w:rsidP="001605EF">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1605EF">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1605EF">
            <w:pPr>
              <w:spacing w:before="60" w:after="60"/>
              <w:rPr>
                <w:lang w:val="en-GB" w:eastAsia="zh-CN"/>
              </w:rPr>
            </w:pPr>
          </w:p>
        </w:tc>
      </w:tr>
      <w:tr w:rsidR="00585F29" w:rsidRPr="006220BE" w14:paraId="4AB5448A" w14:textId="77777777" w:rsidTr="001605EF">
        <w:tc>
          <w:tcPr>
            <w:tcW w:w="1460" w:type="dxa"/>
            <w:vAlign w:val="center"/>
          </w:tcPr>
          <w:p w14:paraId="45EA23AD" w14:textId="36DDA4D7" w:rsidR="00585F29" w:rsidRDefault="00585F29" w:rsidP="001605EF">
            <w:pPr>
              <w:spacing w:before="60" w:after="60"/>
              <w:rPr>
                <w:lang w:eastAsia="zh-CN"/>
              </w:rPr>
            </w:pPr>
            <w:r>
              <w:rPr>
                <w:lang w:eastAsia="zh-CN"/>
              </w:rPr>
              <w:t>Apple</w:t>
            </w:r>
          </w:p>
        </w:tc>
        <w:tc>
          <w:tcPr>
            <w:tcW w:w="1527" w:type="dxa"/>
          </w:tcPr>
          <w:p w14:paraId="42677106" w14:textId="64FE260F" w:rsidR="00585F29" w:rsidRDefault="00585F29" w:rsidP="001605EF">
            <w:pPr>
              <w:spacing w:before="60" w:after="60"/>
              <w:rPr>
                <w:lang w:eastAsia="zh-CN"/>
              </w:rPr>
            </w:pPr>
            <w:r>
              <w:rPr>
                <w:lang w:eastAsia="zh-CN"/>
              </w:rPr>
              <w:t>Yes</w:t>
            </w:r>
          </w:p>
        </w:tc>
        <w:tc>
          <w:tcPr>
            <w:tcW w:w="6372" w:type="dxa"/>
            <w:vAlign w:val="center"/>
          </w:tcPr>
          <w:p w14:paraId="0E1A6AC3" w14:textId="77777777" w:rsidR="00585F29" w:rsidRDefault="00585F29" w:rsidP="001605EF">
            <w:pPr>
              <w:spacing w:before="60" w:after="60"/>
              <w:rPr>
                <w:lang w:val="en-GB" w:eastAsia="zh-CN"/>
              </w:rPr>
            </w:pPr>
            <w:r>
              <w:rPr>
                <w:lang w:val="en-GB" w:eastAsia="zh-CN"/>
              </w:rPr>
              <w:t xml:space="preserve">This goes toward stage-3 details but for mandatory with capability signaling for non-RedCap UEs but with different value for RedCap UEs, what if the different value is something that can be signalled with existing signalling?  </w:t>
            </w:r>
          </w:p>
          <w:p w14:paraId="5AB71278" w14:textId="77777777" w:rsidR="00585F29" w:rsidRDefault="00585F29" w:rsidP="001605EF">
            <w:pPr>
              <w:spacing w:before="60" w:after="60"/>
              <w:rPr>
                <w:lang w:val="en-GB" w:eastAsia="zh-CN"/>
              </w:rPr>
            </w:pPr>
          </w:p>
          <w:p w14:paraId="7D6044D2" w14:textId="77777777" w:rsidR="00585F29" w:rsidRDefault="00585F29" w:rsidP="001605EF">
            <w:pPr>
              <w:spacing w:before="60" w:after="60"/>
              <w:rPr>
                <w:lang w:val="en-GB" w:eastAsia="zh-CN"/>
              </w:rPr>
            </w:pPr>
            <w:r>
              <w:rPr>
                <w:lang w:val="en-GB" w:eastAsia="zh-CN"/>
              </w:rPr>
              <w:t>We assume most of such params are Boolean (supported/not-supported) in which case, RedCap UEs would say “not-supported” in the existing field before filling the new field?</w:t>
            </w:r>
          </w:p>
          <w:p w14:paraId="4F825651" w14:textId="77777777" w:rsidR="00585F29" w:rsidRDefault="00585F29" w:rsidP="001605EF">
            <w:pPr>
              <w:spacing w:before="60" w:after="60"/>
              <w:rPr>
                <w:lang w:val="en-GB" w:eastAsia="zh-CN"/>
              </w:rPr>
            </w:pPr>
          </w:p>
          <w:p w14:paraId="1E712799" w14:textId="6EDD78C3" w:rsidR="00585F29" w:rsidRDefault="00585F29" w:rsidP="00585F29">
            <w:pPr>
              <w:pStyle w:val="ac"/>
              <w:rPr>
                <w:rFonts w:ascii="Arial" w:hAnsi="Arial" w:cs="Arial"/>
                <w:b/>
              </w:rPr>
            </w:pPr>
            <w:r>
              <w:rPr>
                <w:lang w:val="en-GB" w:eastAsia="zh-CN"/>
              </w:rPr>
              <w:t>Or should we say “</w:t>
            </w: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 xml:space="preserve">for the </w:t>
            </w:r>
            <w:r w:rsidRPr="00014951">
              <w:rPr>
                <w:rFonts w:ascii="Arial" w:hAnsi="Arial" w:cs="Arial"/>
                <w:b/>
              </w:rPr>
              <w:lastRenderedPageBreak/>
              <w:t>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r w:rsidRPr="00585F29">
              <w:rPr>
                <w:rFonts w:ascii="Arial" w:hAnsi="Arial" w:cs="Arial"/>
                <w:b/>
                <w:highlight w:val="yellow"/>
              </w:rPr>
              <w:t>. If the new signaling field defined for the mandatory with capability signaling for non-RedCap UEs but with different value for RedCap UEs, the legacy field is not used”…?</w:t>
            </w:r>
          </w:p>
          <w:p w14:paraId="1567D078" w14:textId="7608D665" w:rsidR="00585F29" w:rsidRPr="006220BE" w:rsidRDefault="00585F29" w:rsidP="001605EF">
            <w:pPr>
              <w:spacing w:before="60" w:after="60"/>
              <w:rPr>
                <w:lang w:val="en-GB" w:eastAsia="zh-CN"/>
              </w:rPr>
            </w:pPr>
          </w:p>
        </w:tc>
      </w:tr>
      <w:tr w:rsidR="002D1595" w:rsidRPr="006220BE" w14:paraId="79D0D88E" w14:textId="77777777" w:rsidTr="001605EF">
        <w:tc>
          <w:tcPr>
            <w:tcW w:w="1460" w:type="dxa"/>
            <w:vAlign w:val="center"/>
          </w:tcPr>
          <w:p w14:paraId="60309AC9" w14:textId="51272B9D" w:rsidR="002D1595" w:rsidRDefault="002D1595" w:rsidP="002D1595">
            <w:pPr>
              <w:spacing w:before="60" w:after="60"/>
              <w:rPr>
                <w:lang w:eastAsia="zh-CN"/>
              </w:rPr>
            </w:pPr>
            <w:r>
              <w:rPr>
                <w:rFonts w:hint="eastAsia"/>
                <w:lang w:eastAsia="zh-CN"/>
              </w:rPr>
              <w:lastRenderedPageBreak/>
              <w:t>v</w:t>
            </w:r>
            <w:r>
              <w:rPr>
                <w:lang w:eastAsia="zh-CN"/>
              </w:rPr>
              <w:t>ivo</w:t>
            </w:r>
          </w:p>
        </w:tc>
        <w:tc>
          <w:tcPr>
            <w:tcW w:w="1527" w:type="dxa"/>
          </w:tcPr>
          <w:p w14:paraId="43AF0023" w14:textId="66C1075D" w:rsidR="002D1595" w:rsidRDefault="002D1595" w:rsidP="002D1595">
            <w:pPr>
              <w:spacing w:before="60" w:after="60"/>
              <w:rPr>
                <w:lang w:eastAsia="zh-CN"/>
              </w:rPr>
            </w:pPr>
            <w:r>
              <w:rPr>
                <w:rFonts w:hint="eastAsia"/>
                <w:lang w:eastAsia="zh-CN"/>
              </w:rPr>
              <w:t>Y</w:t>
            </w:r>
            <w:r>
              <w:rPr>
                <w:lang w:eastAsia="zh-CN"/>
              </w:rPr>
              <w:t>es</w:t>
            </w:r>
          </w:p>
        </w:tc>
        <w:tc>
          <w:tcPr>
            <w:tcW w:w="6372" w:type="dxa"/>
            <w:vAlign w:val="center"/>
          </w:tcPr>
          <w:p w14:paraId="2BA526DE" w14:textId="5BF752D2" w:rsidR="002D1595" w:rsidRDefault="002D1595" w:rsidP="002D1595">
            <w:pPr>
              <w:spacing w:before="60" w:after="60"/>
              <w:rPr>
                <w:lang w:val="en-GB" w:eastAsia="zh-CN"/>
              </w:rPr>
            </w:pPr>
            <w:r>
              <w:rPr>
                <w:rFonts w:hint="eastAsia"/>
                <w:lang w:val="en-GB" w:eastAsia="zh-CN"/>
              </w:rPr>
              <w:t>R</w:t>
            </w:r>
            <w:r>
              <w:rPr>
                <w:lang w:val="en-GB" w:eastAsia="zh-CN"/>
              </w:rPr>
              <w:t xml:space="preserve">egarding the comments from Apple, we </w:t>
            </w:r>
            <w:r w:rsidR="00D92D70">
              <w:rPr>
                <w:lang w:val="en-GB" w:eastAsia="zh-CN"/>
              </w:rPr>
              <w:t>assume</w:t>
            </w:r>
            <w:r>
              <w:rPr>
                <w:lang w:val="en-GB" w:eastAsia="zh-CN"/>
              </w:rPr>
              <w:t xml:space="preserve"> it is related to stage-3 discussion. We could consider this case in WI</w:t>
            </w:r>
            <w:r w:rsidR="005E4384">
              <w:rPr>
                <w:lang w:val="en-GB" w:eastAsia="zh-CN"/>
              </w:rPr>
              <w:t xml:space="preserve"> phase. </w:t>
            </w:r>
          </w:p>
        </w:tc>
      </w:tr>
      <w:tr w:rsidR="000959AB" w:rsidRPr="006220BE" w14:paraId="1A59A0FA" w14:textId="77777777" w:rsidTr="001605EF">
        <w:tc>
          <w:tcPr>
            <w:tcW w:w="1460" w:type="dxa"/>
            <w:vAlign w:val="center"/>
          </w:tcPr>
          <w:p w14:paraId="7CEC37B0" w14:textId="4E85540B" w:rsidR="000959AB" w:rsidRDefault="000959AB" w:rsidP="000959AB">
            <w:pPr>
              <w:spacing w:before="60" w:after="60"/>
              <w:rPr>
                <w:lang w:eastAsia="zh-CN"/>
              </w:rPr>
            </w:pPr>
            <w:r>
              <w:rPr>
                <w:rFonts w:hint="eastAsia"/>
                <w:lang w:eastAsia="zh-CN"/>
              </w:rPr>
              <w:t>Le</w:t>
            </w:r>
            <w:r>
              <w:rPr>
                <w:lang w:eastAsia="zh-CN"/>
              </w:rPr>
              <w:t>novo</w:t>
            </w:r>
          </w:p>
        </w:tc>
        <w:tc>
          <w:tcPr>
            <w:tcW w:w="1527" w:type="dxa"/>
          </w:tcPr>
          <w:p w14:paraId="0D2166E8" w14:textId="6BF614D7" w:rsidR="000959AB" w:rsidRDefault="000959AB" w:rsidP="000959AB">
            <w:pPr>
              <w:spacing w:before="60" w:after="60"/>
              <w:rPr>
                <w:lang w:eastAsia="zh-CN"/>
              </w:rPr>
            </w:pPr>
            <w:r w:rsidRPr="00517168">
              <w:rPr>
                <w:lang w:eastAsia="zh-CN"/>
              </w:rPr>
              <w:t>Yes</w:t>
            </w:r>
          </w:p>
        </w:tc>
        <w:tc>
          <w:tcPr>
            <w:tcW w:w="6372" w:type="dxa"/>
            <w:vAlign w:val="center"/>
          </w:tcPr>
          <w:p w14:paraId="60242477" w14:textId="77777777" w:rsidR="000959AB" w:rsidRDefault="000959AB" w:rsidP="000959AB">
            <w:pPr>
              <w:spacing w:before="60" w:after="60"/>
              <w:rPr>
                <w:lang w:val="en-GB" w:eastAsia="zh-CN"/>
              </w:rPr>
            </w:pPr>
            <w:r w:rsidRPr="000959AB">
              <w:rPr>
                <w:lang w:val="en-GB" w:eastAsia="zh-CN"/>
              </w:rPr>
              <w:t>We agree above high level design principle,</w:t>
            </w:r>
            <w:r>
              <w:rPr>
                <w:lang w:val="en-GB" w:eastAsia="zh-CN"/>
              </w:rPr>
              <w:t xml:space="preserve"> but</w:t>
            </w:r>
            <w:r w:rsidRPr="000959AB">
              <w:rPr>
                <w:lang w:val="en-GB" w:eastAsia="zh-CN"/>
              </w:rPr>
              <w:t xml:space="preserve"> it should be confirmed that the mandatory features in first part means the feature with capacity parameter or w/o capacity parameter. </w:t>
            </w:r>
            <w:r>
              <w:rPr>
                <w:lang w:val="en-GB" w:eastAsia="zh-CN"/>
              </w:rPr>
              <w:t>Other m</w:t>
            </w:r>
            <w:r w:rsidRPr="000959AB">
              <w:rPr>
                <w:lang w:val="en-GB" w:eastAsia="zh-CN"/>
              </w:rPr>
              <w:t>ore details could be discussed in WI phase.</w:t>
            </w:r>
          </w:p>
          <w:p w14:paraId="55759172" w14:textId="6597D98C" w:rsidR="00394BE3" w:rsidRDefault="00394BE3" w:rsidP="000959AB">
            <w:pPr>
              <w:spacing w:before="60" w:after="60"/>
              <w:rPr>
                <w:lang w:val="en-GB" w:eastAsia="zh-CN"/>
              </w:rPr>
            </w:pPr>
            <w:r w:rsidRPr="00E55840">
              <w:rPr>
                <w:highlight w:val="yellow"/>
                <w:lang w:val="en-GB" w:eastAsia="zh-CN"/>
              </w:rPr>
              <w:t>[Rapp] It covers both mandatory feature with and without capability.</w:t>
            </w:r>
          </w:p>
        </w:tc>
      </w:tr>
      <w:tr w:rsidR="006B29C9" w:rsidRPr="006220BE" w14:paraId="74170DBF" w14:textId="77777777" w:rsidTr="001605EF">
        <w:tc>
          <w:tcPr>
            <w:tcW w:w="1460" w:type="dxa"/>
            <w:vAlign w:val="center"/>
          </w:tcPr>
          <w:p w14:paraId="3306BAB5" w14:textId="4268337A" w:rsidR="006B29C9" w:rsidRDefault="006B29C9" w:rsidP="000959AB">
            <w:pPr>
              <w:spacing w:before="60" w:after="60"/>
              <w:rPr>
                <w:lang w:eastAsia="zh-CN"/>
              </w:rPr>
            </w:pPr>
            <w:r>
              <w:rPr>
                <w:lang w:eastAsia="zh-CN"/>
              </w:rPr>
              <w:t>Samsung</w:t>
            </w:r>
          </w:p>
        </w:tc>
        <w:tc>
          <w:tcPr>
            <w:tcW w:w="1527" w:type="dxa"/>
          </w:tcPr>
          <w:p w14:paraId="24358F57" w14:textId="0A05EB2B" w:rsidR="006B29C9" w:rsidRPr="00517168" w:rsidRDefault="006B29C9" w:rsidP="000959AB">
            <w:pPr>
              <w:spacing w:before="60" w:after="60"/>
              <w:rPr>
                <w:lang w:eastAsia="zh-CN"/>
              </w:rPr>
            </w:pPr>
            <w:r>
              <w:rPr>
                <w:lang w:eastAsia="zh-CN"/>
              </w:rPr>
              <w:t>Yes</w:t>
            </w:r>
          </w:p>
        </w:tc>
        <w:tc>
          <w:tcPr>
            <w:tcW w:w="6372" w:type="dxa"/>
            <w:vAlign w:val="center"/>
          </w:tcPr>
          <w:p w14:paraId="35C8D16D" w14:textId="201B964F" w:rsidR="006B29C9" w:rsidRPr="000959AB" w:rsidRDefault="006B29C9" w:rsidP="000959AB">
            <w:pPr>
              <w:spacing w:before="60" w:after="60"/>
              <w:rPr>
                <w:lang w:val="en-GB" w:eastAsia="zh-CN"/>
              </w:rPr>
            </w:pPr>
            <w:r>
              <w:rPr>
                <w:lang w:val="en-GB" w:eastAsia="zh-CN"/>
              </w:rPr>
              <w:t>-</w:t>
            </w:r>
          </w:p>
        </w:tc>
      </w:tr>
      <w:tr w:rsidR="004956DA" w:rsidRPr="006220BE" w14:paraId="1DA90F46" w14:textId="77777777" w:rsidTr="001605EF">
        <w:tc>
          <w:tcPr>
            <w:tcW w:w="1460" w:type="dxa"/>
            <w:vAlign w:val="center"/>
          </w:tcPr>
          <w:p w14:paraId="197A63F5" w14:textId="33E3A8C2" w:rsidR="004956DA" w:rsidRDefault="004956DA" w:rsidP="004956DA">
            <w:pPr>
              <w:spacing w:before="60" w:after="60"/>
              <w:rPr>
                <w:lang w:eastAsia="zh-CN"/>
              </w:rPr>
            </w:pPr>
            <w:r>
              <w:rPr>
                <w:rFonts w:hint="eastAsia"/>
                <w:lang w:eastAsia="zh-CN"/>
              </w:rPr>
              <w:t>S</w:t>
            </w:r>
            <w:r>
              <w:rPr>
                <w:lang w:eastAsia="zh-CN"/>
              </w:rPr>
              <w:t>harp</w:t>
            </w:r>
          </w:p>
        </w:tc>
        <w:tc>
          <w:tcPr>
            <w:tcW w:w="1527" w:type="dxa"/>
          </w:tcPr>
          <w:p w14:paraId="0759762A" w14:textId="7F05C6D8" w:rsidR="004956DA" w:rsidRDefault="004956DA" w:rsidP="004956DA">
            <w:pPr>
              <w:spacing w:before="60" w:after="60"/>
              <w:rPr>
                <w:lang w:eastAsia="zh-CN"/>
              </w:rPr>
            </w:pPr>
            <w:r>
              <w:rPr>
                <w:rFonts w:hint="eastAsia"/>
                <w:lang w:eastAsia="zh-CN"/>
              </w:rPr>
              <w:t>Y</w:t>
            </w:r>
            <w:r>
              <w:rPr>
                <w:lang w:eastAsia="zh-CN"/>
              </w:rPr>
              <w:t>es</w:t>
            </w:r>
          </w:p>
        </w:tc>
        <w:tc>
          <w:tcPr>
            <w:tcW w:w="6372" w:type="dxa"/>
            <w:vAlign w:val="center"/>
          </w:tcPr>
          <w:p w14:paraId="0E16D9AA" w14:textId="1BAA5571" w:rsidR="004956DA" w:rsidRDefault="004956DA" w:rsidP="004956DA">
            <w:pPr>
              <w:spacing w:before="60" w:after="60"/>
              <w:rPr>
                <w:lang w:val="en-GB" w:eastAsia="zh-CN"/>
              </w:rPr>
            </w:pPr>
            <w:r>
              <w:rPr>
                <w:lang w:val="en-GB" w:eastAsia="zh-CN"/>
              </w:rPr>
              <w:t>For "</w:t>
            </w:r>
            <w:r w:rsidRPr="00771000">
              <w:rPr>
                <w:lang w:val="en-GB" w:eastAsia="zh-CN"/>
              </w:rPr>
              <w:t>Optional features for non-RedCap UE that are not supported for RedCap UE</w:t>
            </w:r>
            <w:r>
              <w:rPr>
                <w:lang w:val="en-GB" w:eastAsia="zh-CN"/>
              </w:rPr>
              <w:t>", maybe these features don’t need to be listed in the specs. We are fine to discuss the details in WI phase.</w:t>
            </w:r>
          </w:p>
        </w:tc>
      </w:tr>
      <w:tr w:rsidR="009A68B1" w:rsidRPr="006220BE" w14:paraId="2CA29970" w14:textId="77777777" w:rsidTr="001605EF">
        <w:tc>
          <w:tcPr>
            <w:tcW w:w="1460" w:type="dxa"/>
            <w:vAlign w:val="center"/>
          </w:tcPr>
          <w:p w14:paraId="754409B8" w14:textId="48AD671D" w:rsidR="009A68B1" w:rsidRDefault="009A68B1" w:rsidP="004956DA">
            <w:pPr>
              <w:spacing w:before="60" w:after="60"/>
              <w:rPr>
                <w:lang w:eastAsia="zh-CN"/>
              </w:rPr>
            </w:pPr>
            <w:r>
              <w:rPr>
                <w:rFonts w:hint="eastAsia"/>
                <w:lang w:eastAsia="zh-CN"/>
              </w:rPr>
              <w:t>H</w:t>
            </w:r>
            <w:r>
              <w:rPr>
                <w:lang w:eastAsia="zh-CN"/>
              </w:rPr>
              <w:t>uawei, HiSilicon</w:t>
            </w:r>
          </w:p>
        </w:tc>
        <w:tc>
          <w:tcPr>
            <w:tcW w:w="1527" w:type="dxa"/>
          </w:tcPr>
          <w:p w14:paraId="4E35D486" w14:textId="48138C63" w:rsidR="009A68B1" w:rsidRDefault="009A68B1" w:rsidP="004956DA">
            <w:pPr>
              <w:spacing w:before="60" w:after="60"/>
              <w:rPr>
                <w:lang w:eastAsia="zh-CN"/>
              </w:rPr>
            </w:pPr>
            <w:r>
              <w:rPr>
                <w:rFonts w:hint="eastAsia"/>
                <w:lang w:eastAsia="zh-CN"/>
              </w:rPr>
              <w:t>Y</w:t>
            </w:r>
            <w:r>
              <w:rPr>
                <w:lang w:eastAsia="zh-CN"/>
              </w:rPr>
              <w:t>es</w:t>
            </w:r>
          </w:p>
        </w:tc>
        <w:tc>
          <w:tcPr>
            <w:tcW w:w="6372" w:type="dxa"/>
            <w:vAlign w:val="center"/>
          </w:tcPr>
          <w:p w14:paraId="0226FC1D" w14:textId="2F6963E4" w:rsidR="009A68B1" w:rsidRDefault="009A68B1" w:rsidP="004956DA">
            <w:pPr>
              <w:spacing w:before="60" w:after="60"/>
              <w:rPr>
                <w:lang w:val="en-GB" w:eastAsia="zh-CN"/>
              </w:rPr>
            </w:pPr>
            <w:r>
              <w:rPr>
                <w:rFonts w:hint="eastAsia"/>
                <w:lang w:val="en-GB" w:eastAsia="zh-CN"/>
              </w:rPr>
              <w:t>W</w:t>
            </w:r>
            <w:r>
              <w:rPr>
                <w:lang w:val="en-GB" w:eastAsia="zh-CN"/>
              </w:rPr>
              <w:t>e are fine with the principles and agree to discuss the details in WI phase.</w:t>
            </w:r>
          </w:p>
        </w:tc>
      </w:tr>
      <w:tr w:rsidR="00926317" w:rsidRPr="006220BE" w14:paraId="0C7499B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4B945855" w14:textId="12BB0D67" w:rsidR="00926317" w:rsidRDefault="00926317"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50D9970" w14:textId="77777777" w:rsidR="00926317" w:rsidRDefault="00926317" w:rsidP="005C1D3D">
            <w:pPr>
              <w:spacing w:before="60" w:after="60"/>
              <w:rPr>
                <w:lang w:eastAsia="zh-CN"/>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vAlign w:val="center"/>
          </w:tcPr>
          <w:p w14:paraId="45C40806" w14:textId="2CFDE556" w:rsidR="00926317" w:rsidRDefault="00926317" w:rsidP="005C1D3D">
            <w:pPr>
              <w:spacing w:before="60" w:after="60"/>
              <w:rPr>
                <w:lang w:val="en-GB" w:eastAsia="zh-CN"/>
              </w:rPr>
            </w:pPr>
          </w:p>
        </w:tc>
      </w:tr>
      <w:tr w:rsidR="00394BE3" w:rsidRPr="006220BE" w14:paraId="03FA2C5D"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2CEE357" w14:textId="3F14EF0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5F46C47" w14:textId="2123EB17" w:rsidR="00394BE3" w:rsidRDefault="00394BE3"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CEABA4E" w14:textId="77777777" w:rsidR="00394BE3" w:rsidRDefault="00394BE3" w:rsidP="00394BE3">
            <w:pPr>
              <w:spacing w:before="60" w:after="60"/>
              <w:rPr>
                <w:lang w:val="en-GB" w:eastAsia="zh-CN"/>
              </w:rPr>
            </w:pPr>
          </w:p>
        </w:tc>
      </w:tr>
      <w:tr w:rsidR="00394BE3" w:rsidRPr="006220BE" w14:paraId="7C736E12"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6EF6714" w14:textId="26BB3B13" w:rsidR="00394BE3" w:rsidRPr="00A47F55" w:rsidRDefault="00A47F55" w:rsidP="00394BE3">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395248E7" w14:textId="77D61719" w:rsidR="00394BE3" w:rsidRPr="00A47F55" w:rsidRDefault="00A47F55" w:rsidP="00394BE3">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24C38935" w14:textId="77777777" w:rsidR="00394BE3" w:rsidRDefault="00394BE3" w:rsidP="00394BE3">
            <w:pPr>
              <w:spacing w:before="60" w:after="60"/>
              <w:rPr>
                <w:lang w:val="en-GB" w:eastAsia="zh-CN"/>
              </w:rPr>
            </w:pPr>
          </w:p>
        </w:tc>
      </w:tr>
      <w:tr w:rsidR="00447FA6" w:rsidRPr="006220BE" w14:paraId="4322DAAC"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2ACDE3DB" w14:textId="5DECA919" w:rsidR="00447FA6" w:rsidRDefault="00447FA6" w:rsidP="00394BE3">
            <w:pPr>
              <w:spacing w:before="60" w:after="60"/>
              <w:rPr>
                <w:rFonts w:eastAsia="Malgun Gothic"/>
                <w:lang w:eastAsia="ko-KR"/>
              </w:rPr>
            </w:pPr>
            <w:r>
              <w:rPr>
                <w:rFonts w:eastAsia="Malgun Gothic"/>
                <w:lang w:eastAsia="ko-KR"/>
              </w:rPr>
              <w:t>Ericssson</w:t>
            </w:r>
          </w:p>
        </w:tc>
        <w:tc>
          <w:tcPr>
            <w:tcW w:w="1527" w:type="dxa"/>
            <w:tcBorders>
              <w:top w:val="single" w:sz="4" w:space="0" w:color="auto"/>
              <w:left w:val="single" w:sz="4" w:space="0" w:color="auto"/>
              <w:bottom w:val="single" w:sz="4" w:space="0" w:color="auto"/>
              <w:right w:val="single" w:sz="4" w:space="0" w:color="auto"/>
            </w:tcBorders>
          </w:tcPr>
          <w:p w14:paraId="37AB1643" w14:textId="5F5A093A" w:rsidR="00447FA6" w:rsidRDefault="00447FA6" w:rsidP="00394BE3">
            <w:pPr>
              <w:spacing w:before="60" w:after="60"/>
              <w:rPr>
                <w:rFonts w:eastAsia="Malgun Gothic"/>
                <w:lang w:eastAsia="ko-KR"/>
              </w:rPr>
            </w:pPr>
            <w:r>
              <w:rPr>
                <w:rFonts w:eastAsia="Malgun Gothic"/>
                <w:lang w:eastAsia="ko-KR"/>
              </w:rPr>
              <w:t>Yes but</w:t>
            </w:r>
          </w:p>
        </w:tc>
        <w:tc>
          <w:tcPr>
            <w:tcW w:w="6372" w:type="dxa"/>
            <w:tcBorders>
              <w:top w:val="single" w:sz="4" w:space="0" w:color="auto"/>
              <w:left w:val="single" w:sz="4" w:space="0" w:color="auto"/>
              <w:bottom w:val="single" w:sz="4" w:space="0" w:color="auto"/>
              <w:right w:val="single" w:sz="4" w:space="0" w:color="auto"/>
            </w:tcBorders>
            <w:vAlign w:val="center"/>
          </w:tcPr>
          <w:p w14:paraId="63340B9C" w14:textId="6AD1F452" w:rsidR="000052D5" w:rsidRDefault="00B04154" w:rsidP="00394BE3">
            <w:pPr>
              <w:spacing w:before="60" w:after="60"/>
              <w:rPr>
                <w:lang w:val="en-GB" w:eastAsia="zh-CN"/>
              </w:rPr>
            </w:pPr>
            <w:r>
              <w:rPr>
                <w:lang w:val="en-GB" w:eastAsia="zh-CN"/>
              </w:rPr>
              <w:t xml:space="preserve">What is really the difference of this proposal compared to the already agreed scenarios? It seems to be at least partly overlapping, or is the intention to mainly propose that the capabilities for RedCap UE type will be captured in the specifications? </w:t>
            </w:r>
          </w:p>
          <w:p w14:paraId="3CC2C036" w14:textId="77777777" w:rsidR="000052D5" w:rsidRDefault="000052D5" w:rsidP="00394BE3">
            <w:pPr>
              <w:spacing w:before="60" w:after="60"/>
              <w:rPr>
                <w:lang w:val="en-GB" w:eastAsia="zh-CN"/>
              </w:rPr>
            </w:pPr>
          </w:p>
          <w:p w14:paraId="3981C9AE" w14:textId="0CB6D540" w:rsidR="000052D5" w:rsidRDefault="000052D5" w:rsidP="00394BE3">
            <w:pPr>
              <w:spacing w:before="60" w:after="60"/>
              <w:rPr>
                <w:lang w:val="en-GB" w:eastAsia="zh-CN"/>
              </w:rPr>
            </w:pPr>
            <w:r>
              <w:rPr>
                <w:lang w:val="en-GB" w:eastAsia="zh-CN"/>
              </w:rPr>
              <w:t xml:space="preserve">For the possible new introduced signaling fields for RedCap UEs, it needs to be clear that </w:t>
            </w:r>
            <w:r w:rsidR="00B04154">
              <w:rPr>
                <w:lang w:val="en-GB" w:eastAsia="zh-CN"/>
              </w:rPr>
              <w:t>such fields</w:t>
            </w:r>
            <w:r>
              <w:rPr>
                <w:lang w:val="en-GB" w:eastAsia="zh-CN"/>
              </w:rPr>
              <w:t xml:space="preserve"> does not apply at all to non-RedCap </w:t>
            </w:r>
            <w:r w:rsidR="00B04154">
              <w:rPr>
                <w:lang w:val="en-GB" w:eastAsia="zh-CN"/>
              </w:rPr>
              <w:t xml:space="preserve">or legacy </w:t>
            </w:r>
            <w:r>
              <w:rPr>
                <w:lang w:val="en-GB" w:eastAsia="zh-CN"/>
              </w:rPr>
              <w:t>UEs</w:t>
            </w:r>
            <w:r w:rsidR="00B04154">
              <w:rPr>
                <w:lang w:val="en-GB" w:eastAsia="zh-CN"/>
              </w:rPr>
              <w:t xml:space="preserve"> for mandatory features w/o capability signaling</w:t>
            </w:r>
            <w:r>
              <w:rPr>
                <w:lang w:val="en-GB" w:eastAsia="zh-CN"/>
              </w:rPr>
              <w:t xml:space="preserve">. </w:t>
            </w:r>
          </w:p>
        </w:tc>
      </w:tr>
      <w:tr w:rsidR="008D3835" w:rsidRPr="006220BE" w14:paraId="1FDC8659"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0882D7AD" w14:textId="6A1AD2DB" w:rsidR="008D3835" w:rsidRPr="008D3835" w:rsidRDefault="008D3835" w:rsidP="00394BE3">
            <w:pPr>
              <w:spacing w:before="60" w:after="60"/>
              <w:rPr>
                <w:lang w:eastAsia="zh-CN"/>
              </w:rPr>
            </w:pPr>
            <w:r>
              <w:rPr>
                <w:rFonts w:hint="eastAsia"/>
                <w:lang w:eastAsia="zh-CN"/>
              </w:rPr>
              <w:t>CATT</w:t>
            </w:r>
          </w:p>
        </w:tc>
        <w:tc>
          <w:tcPr>
            <w:tcW w:w="1527" w:type="dxa"/>
            <w:tcBorders>
              <w:top w:val="single" w:sz="4" w:space="0" w:color="auto"/>
              <w:left w:val="single" w:sz="4" w:space="0" w:color="auto"/>
              <w:bottom w:val="single" w:sz="4" w:space="0" w:color="auto"/>
              <w:right w:val="single" w:sz="4" w:space="0" w:color="auto"/>
            </w:tcBorders>
          </w:tcPr>
          <w:p w14:paraId="1E98AC0A" w14:textId="22180330" w:rsidR="008D3835" w:rsidRPr="008D3835" w:rsidRDefault="008D3835" w:rsidP="00394BE3">
            <w:pPr>
              <w:spacing w:before="60" w:after="60"/>
              <w:rPr>
                <w:lang w:eastAsia="zh-CN"/>
              </w:rPr>
            </w:pPr>
            <w:r>
              <w:rPr>
                <w:rFonts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0CCB34" w14:textId="77777777" w:rsidR="008D3835" w:rsidRDefault="008D3835" w:rsidP="00394BE3">
            <w:pPr>
              <w:spacing w:before="60" w:after="60"/>
              <w:rPr>
                <w:lang w:val="en-GB" w:eastAsia="zh-CN"/>
              </w:rPr>
            </w:pPr>
          </w:p>
        </w:tc>
      </w:tr>
      <w:tr w:rsidR="002B3F4F" w:rsidRPr="006220BE" w14:paraId="6CE20049"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05362A05" w14:textId="0ECD04EC" w:rsidR="002B3F4F" w:rsidRDefault="002B3F4F" w:rsidP="00394BE3">
            <w:pPr>
              <w:spacing w:before="60" w:after="60"/>
              <w:rPr>
                <w:lang w:eastAsia="zh-CN"/>
              </w:rPr>
            </w:pPr>
            <w:r>
              <w:rPr>
                <w:lang w:eastAsia="zh-CN"/>
              </w:rPr>
              <w:t>Fujitsu</w:t>
            </w:r>
          </w:p>
        </w:tc>
        <w:tc>
          <w:tcPr>
            <w:tcW w:w="1527" w:type="dxa"/>
            <w:tcBorders>
              <w:top w:val="single" w:sz="4" w:space="0" w:color="auto"/>
              <w:left w:val="single" w:sz="4" w:space="0" w:color="auto"/>
              <w:bottom w:val="single" w:sz="4" w:space="0" w:color="auto"/>
              <w:right w:val="single" w:sz="4" w:space="0" w:color="auto"/>
            </w:tcBorders>
          </w:tcPr>
          <w:p w14:paraId="09F6AF74" w14:textId="3BEC69D2" w:rsidR="002B3F4F" w:rsidRDefault="002B3F4F"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57B59A01" w14:textId="77777777" w:rsidR="002B3F4F" w:rsidRDefault="002B3F4F" w:rsidP="00394BE3">
            <w:pPr>
              <w:spacing w:before="60" w:after="60"/>
              <w:rPr>
                <w:lang w:val="en-GB" w:eastAsia="zh-CN"/>
              </w:rPr>
            </w:pPr>
          </w:p>
        </w:tc>
      </w:tr>
      <w:tr w:rsidR="00F45354" w:rsidRPr="006220BE" w14:paraId="45850BB1"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3F11F446" w14:textId="5498484C" w:rsidR="00F45354" w:rsidRDefault="00F45354" w:rsidP="00394BE3">
            <w:pPr>
              <w:spacing w:before="60" w:after="60"/>
              <w:rPr>
                <w:lang w:eastAsia="zh-CN"/>
              </w:rPr>
            </w:pPr>
            <w:r>
              <w:rPr>
                <w:lang w:eastAsia="zh-CN"/>
              </w:rPr>
              <w:t>Thales</w:t>
            </w:r>
          </w:p>
        </w:tc>
        <w:tc>
          <w:tcPr>
            <w:tcW w:w="1527" w:type="dxa"/>
            <w:tcBorders>
              <w:top w:val="single" w:sz="4" w:space="0" w:color="auto"/>
              <w:left w:val="single" w:sz="4" w:space="0" w:color="auto"/>
              <w:bottom w:val="single" w:sz="4" w:space="0" w:color="auto"/>
              <w:right w:val="single" w:sz="4" w:space="0" w:color="auto"/>
            </w:tcBorders>
          </w:tcPr>
          <w:p w14:paraId="2ED4FEF1" w14:textId="711A6E5D" w:rsidR="00F45354" w:rsidRDefault="00F45354"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C453167" w14:textId="77777777" w:rsidR="00F45354" w:rsidRDefault="00F45354" w:rsidP="00394BE3">
            <w:pPr>
              <w:spacing w:before="60" w:after="60"/>
              <w:rPr>
                <w:lang w:val="en-GB" w:eastAsia="zh-CN"/>
              </w:rPr>
            </w:pPr>
          </w:p>
        </w:tc>
      </w:tr>
      <w:tr w:rsidR="00F45354" w:rsidRPr="006220BE" w14:paraId="6099698D"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1C1E65E3" w14:textId="526A2BA8" w:rsidR="00F45354" w:rsidRDefault="001946C2" w:rsidP="00394BE3">
            <w:pPr>
              <w:spacing w:before="60" w:after="60"/>
              <w:rPr>
                <w:lang w:eastAsia="zh-CN"/>
              </w:rPr>
            </w:pPr>
            <w:r>
              <w:rPr>
                <w:lang w:eastAsia="zh-CN"/>
              </w:rPr>
              <w:t>ZTE</w:t>
            </w:r>
          </w:p>
        </w:tc>
        <w:tc>
          <w:tcPr>
            <w:tcW w:w="1527" w:type="dxa"/>
            <w:tcBorders>
              <w:top w:val="single" w:sz="4" w:space="0" w:color="auto"/>
              <w:left w:val="single" w:sz="4" w:space="0" w:color="auto"/>
              <w:bottom w:val="single" w:sz="4" w:space="0" w:color="auto"/>
              <w:right w:val="single" w:sz="4" w:space="0" w:color="auto"/>
            </w:tcBorders>
          </w:tcPr>
          <w:p w14:paraId="55376E1C" w14:textId="08B1732B" w:rsidR="00F45354" w:rsidRDefault="001946C2" w:rsidP="00394BE3">
            <w:pPr>
              <w:spacing w:before="60" w:after="60"/>
              <w:rPr>
                <w:lang w:eastAsia="zh-CN"/>
              </w:rPr>
            </w:pPr>
            <w:r>
              <w:rPr>
                <w:lang w:eastAsia="zh-CN"/>
              </w:rPr>
              <w:t>Yes with comments</w:t>
            </w:r>
          </w:p>
        </w:tc>
        <w:tc>
          <w:tcPr>
            <w:tcW w:w="6372" w:type="dxa"/>
            <w:tcBorders>
              <w:top w:val="single" w:sz="4" w:space="0" w:color="auto"/>
              <w:left w:val="single" w:sz="4" w:space="0" w:color="auto"/>
              <w:bottom w:val="single" w:sz="4" w:space="0" w:color="auto"/>
              <w:right w:val="single" w:sz="4" w:space="0" w:color="auto"/>
            </w:tcBorders>
            <w:vAlign w:val="center"/>
          </w:tcPr>
          <w:p w14:paraId="4B1A2901" w14:textId="77777777" w:rsidR="001946C2" w:rsidRDefault="001946C2" w:rsidP="001946C2">
            <w:pPr>
              <w:spacing w:before="60" w:after="60" w:line="259" w:lineRule="auto"/>
              <w:rPr>
                <w:lang w:eastAsia="zh-CN"/>
              </w:rPr>
            </w:pPr>
            <w:r w:rsidRPr="001946C2">
              <w:rPr>
                <w:rFonts w:hint="eastAsia"/>
                <w:lang w:eastAsia="zh-CN"/>
              </w:rPr>
              <w:t xml:space="preserve">Besides, we </w:t>
            </w:r>
            <w:r>
              <w:rPr>
                <w:lang w:eastAsia="zh-CN"/>
              </w:rPr>
              <w:t xml:space="preserve">would </w:t>
            </w:r>
            <w:r w:rsidRPr="001946C2">
              <w:rPr>
                <w:rFonts w:hint="eastAsia"/>
                <w:lang w:eastAsia="zh-CN"/>
              </w:rPr>
              <w:t xml:space="preserve">suggest to </w:t>
            </w:r>
            <w:r>
              <w:rPr>
                <w:lang w:eastAsia="zh-CN"/>
              </w:rPr>
              <w:t xml:space="preserve">also </w:t>
            </w:r>
            <w:r w:rsidRPr="001946C2">
              <w:rPr>
                <w:rFonts w:hint="eastAsia"/>
                <w:lang w:eastAsia="zh-CN"/>
              </w:rPr>
              <w:t xml:space="preserve">list following option in the TR. </w:t>
            </w:r>
            <w:r>
              <w:rPr>
                <w:lang w:eastAsia="zh-CN"/>
              </w:rPr>
              <w:t xml:space="preserve">The main difference is that, we don’t have to add clarification to each existing Non-Redcap UE capabilities. We can directly define what we need for Redcap UEs. We understand this is simpler and cleaner solution. </w:t>
            </w:r>
          </w:p>
          <w:p w14:paraId="4A6F7FF9" w14:textId="2B716BE8" w:rsidR="001946C2" w:rsidRDefault="001946C2" w:rsidP="001946C2">
            <w:pPr>
              <w:spacing w:before="60" w:after="60" w:line="259" w:lineRule="auto"/>
              <w:rPr>
                <w:lang w:eastAsia="zh-CN"/>
              </w:rPr>
            </w:pPr>
            <w:r w:rsidRPr="001946C2">
              <w:rPr>
                <w:rFonts w:hint="eastAsia"/>
                <w:lang w:eastAsia="zh-CN"/>
              </w:rPr>
              <w:t xml:space="preserve">Down selection </w:t>
            </w:r>
            <w:r>
              <w:rPr>
                <w:lang w:eastAsia="zh-CN"/>
              </w:rPr>
              <w:t>between solutions can be</w:t>
            </w:r>
            <w:r w:rsidRPr="001946C2">
              <w:rPr>
                <w:rFonts w:hint="eastAsia"/>
                <w:lang w:eastAsia="zh-CN"/>
              </w:rPr>
              <w:t xml:space="preserve"> done in WI phase.</w:t>
            </w:r>
          </w:p>
          <w:p w14:paraId="5E5172A3" w14:textId="328D528B" w:rsidR="001946C2" w:rsidRPr="001946C2" w:rsidRDefault="001946C2" w:rsidP="001946C2">
            <w:pPr>
              <w:spacing w:before="60" w:after="60" w:line="259" w:lineRule="auto"/>
              <w:rPr>
                <w:lang w:eastAsia="zh-CN"/>
              </w:rPr>
            </w:pPr>
            <w:r w:rsidRPr="001946C2">
              <w:rPr>
                <w:rFonts w:hint="eastAsia"/>
                <w:lang w:eastAsia="zh-CN"/>
              </w:rPr>
              <w:t xml:space="preserve"> </w:t>
            </w:r>
          </w:p>
          <w:p w14:paraId="75A7D085" w14:textId="77777777" w:rsidR="001946C2" w:rsidRPr="001946C2" w:rsidRDefault="001946C2" w:rsidP="001946C2">
            <w:pPr>
              <w:spacing w:before="60" w:after="60" w:line="259" w:lineRule="auto"/>
              <w:rPr>
                <w:rFonts w:ascii="Arial" w:eastAsia="Malgun Gothic" w:hAnsi="Arial" w:cs="Arial"/>
                <w:b/>
                <w:sz w:val="18"/>
              </w:rPr>
            </w:pPr>
            <w:r w:rsidRPr="001946C2">
              <w:rPr>
                <w:rFonts w:ascii="Arial" w:eastAsia="Malgun Gothic" w:hAnsi="Arial" w:cs="Arial"/>
                <w:b/>
                <w:sz w:val="18"/>
              </w:rPr>
              <w:t xml:space="preserve">Directly define the UE capabilities </w:t>
            </w:r>
            <w:r w:rsidRPr="001946C2">
              <w:rPr>
                <w:rFonts w:ascii="Arial" w:eastAsia="Malgun Gothic" w:hAnsi="Arial" w:cs="Arial"/>
                <w:b/>
                <w:sz w:val="18"/>
                <w:highlight w:val="yellow"/>
              </w:rPr>
              <w:t>required</w:t>
            </w:r>
            <w:r w:rsidRPr="001946C2">
              <w:rPr>
                <w:rFonts w:ascii="Arial" w:eastAsia="Malgun Gothic" w:hAnsi="Arial" w:cs="Arial"/>
                <w:b/>
                <w:sz w:val="18"/>
              </w:rPr>
              <w:t xml:space="preserve"> for RedCap devices, including:</w:t>
            </w:r>
          </w:p>
          <w:p w14:paraId="41F78171" w14:textId="0E37066B" w:rsidR="001946C2" w:rsidRPr="001946C2" w:rsidRDefault="001946C2" w:rsidP="001946C2">
            <w:pPr>
              <w:spacing w:before="60" w:after="60" w:line="259" w:lineRule="auto"/>
              <w:rPr>
                <w:rFonts w:ascii="Arial" w:eastAsia="Malgun Gothic" w:hAnsi="Arial" w:cs="Arial"/>
                <w:b/>
                <w:sz w:val="18"/>
              </w:rPr>
            </w:pPr>
            <w:r w:rsidRPr="001946C2">
              <w:rPr>
                <w:rFonts w:ascii="Arial" w:eastAsia="Malgun Gothic" w:hAnsi="Arial" w:cs="Arial"/>
                <w:b/>
                <w:sz w:val="18"/>
              </w:rPr>
              <w:lastRenderedPageBreak/>
              <w:t xml:space="preserve">  ---Mandatory features for RedCap U</w:t>
            </w:r>
            <w:r>
              <w:rPr>
                <w:rFonts w:ascii="Arial" w:eastAsia="Malgun Gothic" w:hAnsi="Arial" w:cs="Arial"/>
                <w:b/>
                <w:sz w:val="18"/>
              </w:rPr>
              <w:t>E</w:t>
            </w:r>
            <w:r w:rsidRPr="001946C2">
              <w:rPr>
                <w:rFonts w:ascii="Arial" w:eastAsia="Malgun Gothic" w:hAnsi="Arial" w:cs="Arial"/>
                <w:b/>
                <w:sz w:val="18"/>
              </w:rPr>
              <w:t>s (defined in specification);</w:t>
            </w:r>
          </w:p>
          <w:p w14:paraId="4F2DA118" w14:textId="7A70515F" w:rsidR="001946C2" w:rsidRPr="001946C2" w:rsidRDefault="001946C2" w:rsidP="001946C2">
            <w:pPr>
              <w:spacing w:before="60" w:after="60" w:line="259" w:lineRule="auto"/>
              <w:rPr>
                <w:rFonts w:ascii="Arial" w:eastAsia="Malgun Gothic" w:hAnsi="Arial" w:cs="Arial"/>
                <w:b/>
                <w:sz w:val="18"/>
              </w:rPr>
            </w:pPr>
            <w:r w:rsidRPr="001946C2">
              <w:rPr>
                <w:rFonts w:ascii="Arial" w:eastAsia="Malgun Gothic" w:hAnsi="Arial" w:cs="Arial"/>
                <w:b/>
                <w:sz w:val="18"/>
              </w:rPr>
              <w:t xml:space="preserve">  ---Optional features for Redcap U</w:t>
            </w:r>
            <w:r>
              <w:rPr>
                <w:rFonts w:ascii="Arial" w:eastAsia="Malgun Gothic" w:hAnsi="Arial" w:cs="Arial"/>
                <w:b/>
                <w:sz w:val="18"/>
              </w:rPr>
              <w:t>E</w:t>
            </w:r>
            <w:r w:rsidRPr="001946C2">
              <w:rPr>
                <w:rFonts w:ascii="Arial" w:eastAsia="Malgun Gothic" w:hAnsi="Arial" w:cs="Arial"/>
                <w:b/>
                <w:sz w:val="18"/>
              </w:rPr>
              <w:t xml:space="preserve">s (introduce </w:t>
            </w:r>
            <w:r w:rsidRPr="001946C2">
              <w:rPr>
                <w:rFonts w:ascii="Arial" w:eastAsia="Malgun Gothic" w:hAnsi="Arial" w:cs="Arial"/>
                <w:b/>
                <w:sz w:val="18"/>
              </w:rPr>
              <w:pgNum/>
            </w:r>
            <w:r w:rsidRPr="001946C2">
              <w:rPr>
                <w:rFonts w:ascii="Arial" w:eastAsia="Malgun Gothic" w:hAnsi="Arial" w:cs="Arial"/>
                <w:b/>
                <w:sz w:val="18"/>
              </w:rPr>
              <w:t xml:space="preserve">ignaling fields in an independent container defined specifically for Redcap UE). </w:t>
            </w:r>
          </w:p>
          <w:p w14:paraId="4A880E4C" w14:textId="77777777" w:rsidR="00F45354" w:rsidRDefault="00F45354" w:rsidP="00394BE3">
            <w:pPr>
              <w:spacing w:before="60" w:after="60"/>
              <w:rPr>
                <w:lang w:val="en-GB" w:eastAsia="zh-CN"/>
              </w:rPr>
            </w:pPr>
          </w:p>
        </w:tc>
      </w:tr>
      <w:tr w:rsidR="00F45354" w:rsidRPr="006220BE" w14:paraId="414CE283"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78732E4C"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75C3FEE9"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7B1720A9" w14:textId="77777777" w:rsidR="00F45354" w:rsidRDefault="00F45354" w:rsidP="00394BE3">
            <w:pPr>
              <w:spacing w:before="60" w:after="60"/>
              <w:rPr>
                <w:lang w:val="en-GB" w:eastAsia="zh-CN"/>
              </w:rPr>
            </w:pPr>
          </w:p>
        </w:tc>
      </w:tr>
      <w:tr w:rsidR="00F45354" w:rsidRPr="006220BE" w14:paraId="19D63DC2"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3D9AA3D1"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708B55CD"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C678140" w14:textId="77777777" w:rsidR="00F45354" w:rsidRDefault="00F45354" w:rsidP="00394BE3">
            <w:pPr>
              <w:spacing w:before="60" w:after="60"/>
              <w:rPr>
                <w:lang w:val="en-GB" w:eastAsia="zh-CN"/>
              </w:rPr>
            </w:pPr>
          </w:p>
        </w:tc>
      </w:tr>
      <w:tr w:rsidR="00F45354" w:rsidRPr="006220BE" w14:paraId="431DEA09"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4B0BF638"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24F1ABC5"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66576DD8" w14:textId="77777777" w:rsidR="00F45354" w:rsidRDefault="00F45354" w:rsidP="00394BE3">
            <w:pPr>
              <w:spacing w:before="60" w:after="60"/>
              <w:rPr>
                <w:lang w:val="en-GB" w:eastAsia="zh-CN"/>
              </w:rPr>
            </w:pPr>
          </w:p>
        </w:tc>
      </w:tr>
      <w:tr w:rsidR="00F45354" w:rsidRPr="006220BE" w14:paraId="2F9B78D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6DA82AB1"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677AB6D1"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69C46D21" w14:textId="77777777" w:rsidR="00F45354" w:rsidRDefault="00F45354" w:rsidP="00394BE3">
            <w:pPr>
              <w:spacing w:before="60" w:after="60"/>
              <w:rPr>
                <w:lang w:val="en-GB" w:eastAsia="zh-CN"/>
              </w:rPr>
            </w:pPr>
          </w:p>
        </w:tc>
      </w:tr>
      <w:tr w:rsidR="00F45354" w:rsidRPr="006220BE" w14:paraId="52038B4C"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7A776827"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51E3AC22"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64F79E2" w14:textId="77777777" w:rsidR="00F45354" w:rsidRDefault="00F45354" w:rsidP="00394BE3">
            <w:pPr>
              <w:spacing w:before="60" w:after="60"/>
              <w:rPr>
                <w:lang w:val="en-GB" w:eastAsia="zh-CN"/>
              </w:rPr>
            </w:pPr>
          </w:p>
        </w:tc>
      </w:tr>
      <w:tr w:rsidR="00F45354" w:rsidRPr="006220BE" w14:paraId="1E6FB9C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6D03C54A"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44B48A30"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D263943" w14:textId="77777777" w:rsidR="00F45354" w:rsidRDefault="00F45354" w:rsidP="00394BE3">
            <w:pPr>
              <w:spacing w:before="60" w:after="60"/>
              <w:rPr>
                <w:lang w:val="en-GB" w:eastAsia="zh-CN"/>
              </w:rPr>
            </w:pPr>
          </w:p>
        </w:tc>
      </w:tr>
      <w:tr w:rsidR="00F45354" w:rsidRPr="006220BE" w14:paraId="301FD4C4"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3F36B320"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3082B66E"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19D71B4" w14:textId="77777777" w:rsidR="00F45354" w:rsidRDefault="00F45354" w:rsidP="00394BE3">
            <w:pPr>
              <w:spacing w:before="60" w:after="60"/>
              <w:rPr>
                <w:lang w:val="en-GB" w:eastAsia="zh-CN"/>
              </w:rPr>
            </w:pPr>
          </w:p>
        </w:tc>
      </w:tr>
      <w:tr w:rsidR="00F45354" w:rsidRPr="006220BE" w14:paraId="74516468"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0323CE4"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3256E0EE"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9FFC5BB" w14:textId="77777777" w:rsidR="00F45354" w:rsidRDefault="00F45354" w:rsidP="00394BE3">
            <w:pPr>
              <w:spacing w:before="60" w:after="60"/>
              <w:rPr>
                <w:lang w:val="en-GB" w:eastAsia="zh-CN"/>
              </w:rPr>
            </w:pPr>
          </w:p>
        </w:tc>
      </w:tr>
      <w:tr w:rsidR="00F45354" w:rsidRPr="006220BE" w14:paraId="0F8F843A"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7185E2F0"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38600673"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6E44DF5" w14:textId="77777777" w:rsidR="00F45354" w:rsidRDefault="00F45354" w:rsidP="00394BE3">
            <w:pPr>
              <w:spacing w:before="60" w:after="60"/>
              <w:rPr>
                <w:lang w:val="en-GB" w:eastAsia="zh-CN"/>
              </w:rPr>
            </w:pPr>
          </w:p>
        </w:tc>
      </w:tr>
      <w:tr w:rsidR="00F45354" w:rsidRPr="006220BE" w14:paraId="0ADAA75F"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0FD05ED8"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47D339AB"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D582D9D" w14:textId="77777777" w:rsidR="00F45354" w:rsidRDefault="00F45354" w:rsidP="00394BE3">
            <w:pPr>
              <w:spacing w:before="60" w:after="60"/>
              <w:rPr>
                <w:lang w:val="en-GB" w:eastAsia="zh-CN"/>
              </w:rPr>
            </w:pPr>
          </w:p>
        </w:tc>
      </w:tr>
      <w:tr w:rsidR="00F45354" w:rsidRPr="006220BE" w14:paraId="447F6E0B"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015397FF"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7EFAB2C0"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72A87AE4" w14:textId="77777777" w:rsidR="00F45354" w:rsidRDefault="00F45354" w:rsidP="00394BE3">
            <w:pPr>
              <w:spacing w:before="60" w:after="60"/>
              <w:rPr>
                <w:lang w:val="en-GB" w:eastAsia="zh-CN"/>
              </w:rPr>
            </w:pPr>
          </w:p>
        </w:tc>
      </w:tr>
      <w:tr w:rsidR="00F45354" w:rsidRPr="006220BE" w14:paraId="125BA8A3"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67AD8784"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0734C5E6"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E98AE19" w14:textId="77777777" w:rsidR="00F45354" w:rsidRDefault="00F45354" w:rsidP="00394BE3">
            <w:pPr>
              <w:spacing w:before="60" w:after="60"/>
              <w:rPr>
                <w:lang w:val="en-GB" w:eastAsia="zh-CN"/>
              </w:rPr>
            </w:pPr>
          </w:p>
        </w:tc>
      </w:tr>
      <w:tr w:rsidR="00F45354" w:rsidRPr="006220BE" w14:paraId="45FB4BD0"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6161277D"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6734E20A"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72D08E98" w14:textId="77777777" w:rsidR="00F45354" w:rsidRDefault="00F45354" w:rsidP="00394BE3">
            <w:pPr>
              <w:spacing w:before="60" w:after="60"/>
              <w:rPr>
                <w:lang w:val="en-GB" w:eastAsia="zh-CN"/>
              </w:rPr>
            </w:pPr>
          </w:p>
        </w:tc>
      </w:tr>
    </w:tbl>
    <w:p w14:paraId="764FF44F" w14:textId="20A4EEC3" w:rsidR="00AA74C3" w:rsidRDefault="00AA74C3"/>
    <w:p w14:paraId="7268781E" w14:textId="3AE2CA46" w:rsidR="008A083D" w:rsidRPr="008A083D" w:rsidRDefault="008A083D" w:rsidP="008A083D">
      <w:pPr>
        <w:pStyle w:val="3"/>
      </w:pPr>
      <w:r w:rsidRPr="008A083D">
        <w:t>Regarding which option is prefer</w:t>
      </w:r>
      <w:r w:rsidR="00891019">
        <w:t>red</w:t>
      </w:r>
      <w:r w:rsidRPr="008A083D">
        <w:t xml:space="preserve"> to let the network know how to handle the UE capabilities based on RedCap or non-RedCap?</w:t>
      </w:r>
    </w:p>
    <w:tbl>
      <w:tblPr>
        <w:tblStyle w:val="af1"/>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ac"/>
              <w:numPr>
                <w:ilvl w:val="3"/>
                <w:numId w:val="11"/>
              </w:numPr>
            </w:pPr>
            <w:r>
              <w:t>companies (Futurewei, ZTE, Ericsson) would like to discuss the details in WI phase;</w:t>
            </w:r>
          </w:p>
          <w:p w14:paraId="21AB6A0F" w14:textId="77777777" w:rsidR="008A083D" w:rsidRPr="00A229A5" w:rsidRDefault="008A083D" w:rsidP="008A083D">
            <w:pPr>
              <w:pStyle w:val="ac"/>
              <w:numPr>
                <w:ilvl w:val="3"/>
                <w:numId w:val="11"/>
              </w:numPr>
            </w:pPr>
            <w:r>
              <w:t xml:space="preserve">companies (Futurewei, Qualcomm, Sharp) mentioned it is related to identification solution during setup procedure, i.e.option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af1"/>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Proposal 4: Regarding how can the network know whether the UE is RedCap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which option is prefer to let the network know how to handle the UE capabilities based on RedCap or non-RedCap</w:t>
      </w:r>
      <w:r>
        <w:rPr>
          <w:b/>
          <w:bCs/>
          <w:lang w:val="en-GB"/>
        </w:rPr>
        <w:t>, d</w:t>
      </w:r>
      <w:r w:rsidRPr="008A083D">
        <w:rPr>
          <w:b/>
          <w:bCs/>
        </w:rPr>
        <w:t xml:space="preserve">o companies agree the proposal </w:t>
      </w:r>
      <w:r>
        <w:rPr>
          <w:b/>
          <w:bCs/>
        </w:rPr>
        <w:t>4</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RedCap in msg3 or msgA during </w:t>
            </w:r>
            <w:r w:rsidR="00113C2A">
              <w:rPr>
                <w:lang w:val="en-GB" w:eastAsia="zh-CN"/>
              </w:rPr>
              <w:t xml:space="preserve">initial access (i.e. option 3). Then after UE is connected, it </w:t>
            </w:r>
            <w:r w:rsidR="00826168">
              <w:rPr>
                <w:lang w:val="en-GB" w:eastAsia="zh-CN"/>
              </w:rPr>
              <w:t>uses option 2 during capability signaling.</w:t>
            </w:r>
          </w:p>
        </w:tc>
      </w:tr>
      <w:tr w:rsidR="008A083D" w:rsidRPr="006220BE" w14:paraId="61AC4492" w14:textId="77777777" w:rsidTr="001605EF">
        <w:tc>
          <w:tcPr>
            <w:tcW w:w="1460" w:type="dxa"/>
            <w:vAlign w:val="center"/>
          </w:tcPr>
          <w:p w14:paraId="56623A3C" w14:textId="17DFB2EB" w:rsidR="008A083D" w:rsidRDefault="006A790B" w:rsidP="001605EF">
            <w:pPr>
              <w:spacing w:before="60" w:after="60"/>
              <w:rPr>
                <w:lang w:eastAsia="zh-CN"/>
              </w:rPr>
            </w:pPr>
            <w:r>
              <w:rPr>
                <w:rFonts w:hint="eastAsia"/>
                <w:lang w:eastAsia="zh-CN"/>
              </w:rPr>
              <w:t>O</w:t>
            </w:r>
            <w:r>
              <w:rPr>
                <w:lang w:eastAsia="zh-CN"/>
              </w:rPr>
              <w:t>PPO</w:t>
            </w:r>
          </w:p>
        </w:tc>
        <w:tc>
          <w:tcPr>
            <w:tcW w:w="1527" w:type="dxa"/>
          </w:tcPr>
          <w:p w14:paraId="1160E717" w14:textId="5CCFCAE4" w:rsidR="008A083D" w:rsidRDefault="006A790B" w:rsidP="001605EF">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1605EF">
            <w:pPr>
              <w:spacing w:before="60" w:after="60"/>
              <w:rPr>
                <w:lang w:val="en-GB" w:eastAsia="zh-CN"/>
              </w:rPr>
            </w:pPr>
            <w:r>
              <w:rPr>
                <w:lang w:val="en-GB" w:eastAsia="zh-CN"/>
              </w:rPr>
              <w:t>For option 3, for RedCap identification during initial access, maybe a condition can be added</w:t>
            </w:r>
            <w:r w:rsidR="00DB2C35">
              <w:rPr>
                <w:lang w:val="en-GB" w:eastAsia="zh-CN"/>
              </w:rPr>
              <w:t>, e.g. up to RAN1 to decide.</w:t>
            </w:r>
          </w:p>
        </w:tc>
      </w:tr>
      <w:tr w:rsidR="00274349" w:rsidRPr="006220BE" w14:paraId="356D02EB" w14:textId="77777777" w:rsidTr="001605EF">
        <w:tc>
          <w:tcPr>
            <w:tcW w:w="1460" w:type="dxa"/>
            <w:vAlign w:val="center"/>
          </w:tcPr>
          <w:p w14:paraId="276E64C6" w14:textId="51CD1F68" w:rsidR="00274349" w:rsidRDefault="00274349" w:rsidP="001605EF">
            <w:pPr>
              <w:spacing w:before="60" w:after="60"/>
              <w:rPr>
                <w:lang w:eastAsia="zh-CN"/>
              </w:rPr>
            </w:pPr>
            <w:r>
              <w:rPr>
                <w:lang w:eastAsia="zh-CN"/>
              </w:rPr>
              <w:t>Apple</w:t>
            </w:r>
          </w:p>
        </w:tc>
        <w:tc>
          <w:tcPr>
            <w:tcW w:w="1527" w:type="dxa"/>
          </w:tcPr>
          <w:p w14:paraId="511CC862" w14:textId="6BAF4B4C" w:rsidR="00274349" w:rsidRDefault="00274349" w:rsidP="001605EF">
            <w:pPr>
              <w:spacing w:before="60" w:after="60"/>
              <w:rPr>
                <w:lang w:eastAsia="zh-CN"/>
              </w:rPr>
            </w:pPr>
            <w:r>
              <w:rPr>
                <w:lang w:eastAsia="zh-CN"/>
              </w:rPr>
              <w:t>More clarification on Op3</w:t>
            </w:r>
          </w:p>
        </w:tc>
        <w:tc>
          <w:tcPr>
            <w:tcW w:w="6372" w:type="dxa"/>
            <w:vAlign w:val="center"/>
          </w:tcPr>
          <w:p w14:paraId="7B98AFE1" w14:textId="77777777" w:rsidR="00274349" w:rsidRDefault="00274349" w:rsidP="001605EF">
            <w:pPr>
              <w:spacing w:before="60" w:after="60"/>
              <w:rPr>
                <w:lang w:val="en-GB" w:eastAsia="zh-CN"/>
              </w:rPr>
            </w:pPr>
            <w:r>
              <w:rPr>
                <w:lang w:val="en-GB" w:eastAsia="zh-CN"/>
              </w:rPr>
              <w:t xml:space="preserve">We are not sure about option#3, as even here there would be specific capabilities that are to be provided to the target (like in legacy operation) in which case the target can configure the initial access related capabilities for the handover…?  </w:t>
            </w:r>
          </w:p>
          <w:p w14:paraId="04566AB6" w14:textId="77777777" w:rsidR="00274349" w:rsidRDefault="00274349" w:rsidP="001605EF">
            <w:pPr>
              <w:spacing w:before="60" w:after="60"/>
              <w:rPr>
                <w:lang w:val="en-GB" w:eastAsia="zh-CN"/>
              </w:rPr>
            </w:pPr>
            <w:r>
              <w:rPr>
                <w:lang w:val="en-GB" w:eastAsia="zh-CN"/>
              </w:rPr>
              <w:t>If it just for initial access on the PCell, then we agree atleast the identification of RedCap or Not is needed, but once we are through this, the legacy means of capability handling can cover the RedCap requirements as well….?</w:t>
            </w:r>
          </w:p>
          <w:p w14:paraId="58404A3E" w14:textId="02486EC9" w:rsidR="00394BE3" w:rsidRDefault="00394BE3" w:rsidP="001605EF">
            <w:pPr>
              <w:spacing w:before="60" w:after="60"/>
              <w:rPr>
                <w:lang w:val="en-GB" w:eastAsia="zh-CN"/>
              </w:rPr>
            </w:pPr>
            <w:r w:rsidRPr="00E55840">
              <w:rPr>
                <w:highlight w:val="yellow"/>
                <w:lang w:val="en-GB" w:eastAsia="zh-CN"/>
              </w:rPr>
              <w:t>[Rapp] the question is, if Redcap indication or Redcap specific capabilities are not contained for RedCap UE, how can target node know this is RedCap UE? But if there is redcap specific capability to be provided to target, then no additional work is needed.</w:t>
            </w:r>
          </w:p>
        </w:tc>
      </w:tr>
      <w:tr w:rsidR="008601E2" w:rsidRPr="006220BE" w14:paraId="0490A039" w14:textId="77777777" w:rsidTr="001605EF">
        <w:tc>
          <w:tcPr>
            <w:tcW w:w="1460" w:type="dxa"/>
            <w:vAlign w:val="center"/>
          </w:tcPr>
          <w:p w14:paraId="6BFD6B63" w14:textId="3826A6E8" w:rsidR="008601E2" w:rsidRDefault="008601E2" w:rsidP="008601E2">
            <w:pPr>
              <w:spacing w:before="60" w:after="60"/>
              <w:rPr>
                <w:lang w:eastAsia="zh-CN"/>
              </w:rPr>
            </w:pPr>
            <w:r>
              <w:rPr>
                <w:rFonts w:hint="eastAsia"/>
                <w:lang w:eastAsia="zh-CN"/>
              </w:rPr>
              <w:lastRenderedPageBreak/>
              <w:t>v</w:t>
            </w:r>
            <w:r>
              <w:rPr>
                <w:lang w:eastAsia="zh-CN"/>
              </w:rPr>
              <w:t>ivo</w:t>
            </w:r>
          </w:p>
        </w:tc>
        <w:tc>
          <w:tcPr>
            <w:tcW w:w="1527" w:type="dxa"/>
          </w:tcPr>
          <w:p w14:paraId="740D9326" w14:textId="3DDDE155" w:rsidR="008601E2" w:rsidRDefault="008601E2" w:rsidP="008601E2">
            <w:pPr>
              <w:spacing w:before="60" w:after="60"/>
              <w:rPr>
                <w:lang w:eastAsia="zh-CN"/>
              </w:rPr>
            </w:pPr>
            <w:r>
              <w:rPr>
                <w:rFonts w:hint="eastAsia"/>
                <w:lang w:eastAsia="zh-CN"/>
              </w:rPr>
              <w:t>Y</w:t>
            </w:r>
            <w:r>
              <w:rPr>
                <w:lang w:eastAsia="zh-CN"/>
              </w:rPr>
              <w:t>es, but</w:t>
            </w:r>
          </w:p>
        </w:tc>
        <w:tc>
          <w:tcPr>
            <w:tcW w:w="6372" w:type="dxa"/>
            <w:vAlign w:val="center"/>
          </w:tcPr>
          <w:p w14:paraId="041A458F" w14:textId="77777777" w:rsidR="008601E2" w:rsidRDefault="008601E2" w:rsidP="008601E2">
            <w:pPr>
              <w:spacing w:before="60" w:after="60"/>
              <w:rPr>
                <w:lang w:val="en-GB" w:eastAsia="zh-CN"/>
              </w:rPr>
            </w:pPr>
            <w:r>
              <w:rPr>
                <w:rFonts w:hint="eastAsia"/>
                <w:lang w:val="en-GB" w:eastAsia="zh-CN"/>
              </w:rPr>
              <w:t>We</w:t>
            </w:r>
            <w:r>
              <w:rPr>
                <w:lang w:val="en-GB" w:eastAsia="zh-CN"/>
              </w:rPr>
              <w:t xml:space="preserve"> don’t think these options are exclusive, e.g. </w:t>
            </w:r>
            <w:r>
              <w:rPr>
                <w:rFonts w:hint="eastAsia"/>
                <w:lang w:val="en-GB" w:eastAsia="zh-CN"/>
              </w:rPr>
              <w:t>O</w:t>
            </w:r>
            <w:r>
              <w:rPr>
                <w:lang w:val="en-GB" w:eastAsia="zh-CN"/>
              </w:rPr>
              <w:t xml:space="preserve">ption 2 could functionally cover option 1. </w:t>
            </w:r>
            <w:r>
              <w:rPr>
                <w:rFonts w:hint="eastAsia"/>
                <w:lang w:val="en-GB" w:eastAsia="zh-CN"/>
              </w:rPr>
              <w:t>T</w:t>
            </w:r>
            <w:r>
              <w:rPr>
                <w:lang w:val="en-GB" w:eastAsia="zh-CN"/>
              </w:rPr>
              <w:t>hey could be both introduced.</w:t>
            </w:r>
          </w:p>
          <w:p w14:paraId="47D2FF15" w14:textId="7EEB43F4" w:rsidR="008601E2" w:rsidRDefault="008601E2" w:rsidP="008601E2">
            <w:pPr>
              <w:spacing w:before="60" w:after="60"/>
              <w:rPr>
                <w:lang w:val="en-GB" w:eastAsia="zh-CN"/>
              </w:rPr>
            </w:pPr>
            <w:r>
              <w:rPr>
                <w:lang w:val="en-GB" w:eastAsia="zh-CN"/>
              </w:rPr>
              <w:t xml:space="preserve">For option 3, we prefer to add more clarification of “if early indication during RACH is introduced” at the end of this option, as it is being discussed in both RAN1 and RAN2. We are not sure whether it could be introduced or not, at least by now. </w:t>
            </w:r>
          </w:p>
        </w:tc>
      </w:tr>
      <w:tr w:rsidR="000959AB" w:rsidRPr="006220BE" w14:paraId="3BDA4246" w14:textId="77777777" w:rsidTr="001605EF">
        <w:tc>
          <w:tcPr>
            <w:tcW w:w="1460" w:type="dxa"/>
            <w:vAlign w:val="center"/>
          </w:tcPr>
          <w:p w14:paraId="225C4E17" w14:textId="5B5B4EB0" w:rsidR="000959AB" w:rsidRDefault="000959AB" w:rsidP="000959AB">
            <w:pPr>
              <w:spacing w:before="60" w:after="60"/>
              <w:rPr>
                <w:lang w:eastAsia="zh-CN"/>
              </w:rPr>
            </w:pPr>
            <w:r>
              <w:rPr>
                <w:lang w:eastAsia="zh-CN"/>
              </w:rPr>
              <w:t>Lenovo</w:t>
            </w:r>
          </w:p>
        </w:tc>
        <w:tc>
          <w:tcPr>
            <w:tcW w:w="1527" w:type="dxa"/>
          </w:tcPr>
          <w:p w14:paraId="4A2C8293" w14:textId="58E6A834" w:rsidR="000959AB" w:rsidRDefault="000959AB" w:rsidP="000959AB">
            <w:pPr>
              <w:spacing w:before="60" w:after="60"/>
              <w:rPr>
                <w:lang w:eastAsia="zh-CN"/>
              </w:rPr>
            </w:pPr>
            <w:r>
              <w:rPr>
                <w:lang w:eastAsia="zh-CN"/>
              </w:rPr>
              <w:t>Yes</w:t>
            </w:r>
          </w:p>
        </w:tc>
        <w:tc>
          <w:tcPr>
            <w:tcW w:w="6372" w:type="dxa"/>
            <w:vAlign w:val="center"/>
          </w:tcPr>
          <w:p w14:paraId="289A206A" w14:textId="77777777" w:rsidR="000959AB" w:rsidRDefault="000959AB" w:rsidP="000959AB">
            <w:pPr>
              <w:spacing w:before="60" w:after="60"/>
              <w:rPr>
                <w:lang w:val="en-GB" w:eastAsia="zh-CN"/>
              </w:rPr>
            </w:pPr>
          </w:p>
        </w:tc>
      </w:tr>
      <w:tr w:rsidR="00B73F7B" w:rsidRPr="006220BE" w14:paraId="521B0A6D" w14:textId="77777777" w:rsidTr="001605EF">
        <w:tc>
          <w:tcPr>
            <w:tcW w:w="1460" w:type="dxa"/>
            <w:vAlign w:val="center"/>
          </w:tcPr>
          <w:p w14:paraId="7E1544C9" w14:textId="6EC918E9" w:rsidR="00B73F7B" w:rsidRDefault="00B73F7B" w:rsidP="000959AB">
            <w:pPr>
              <w:spacing w:before="60" w:after="60"/>
              <w:rPr>
                <w:lang w:eastAsia="zh-CN"/>
              </w:rPr>
            </w:pPr>
            <w:r>
              <w:rPr>
                <w:lang w:eastAsia="zh-CN"/>
              </w:rPr>
              <w:t>Samsung</w:t>
            </w:r>
          </w:p>
        </w:tc>
        <w:tc>
          <w:tcPr>
            <w:tcW w:w="1527" w:type="dxa"/>
          </w:tcPr>
          <w:p w14:paraId="10FCC224" w14:textId="22A66888" w:rsidR="00B73F7B" w:rsidRDefault="00B73F7B" w:rsidP="000959AB">
            <w:pPr>
              <w:spacing w:before="60" w:after="60"/>
              <w:rPr>
                <w:lang w:eastAsia="zh-CN"/>
              </w:rPr>
            </w:pPr>
            <w:r>
              <w:rPr>
                <w:lang w:eastAsia="zh-CN"/>
              </w:rPr>
              <w:t>Yes</w:t>
            </w:r>
          </w:p>
        </w:tc>
        <w:tc>
          <w:tcPr>
            <w:tcW w:w="6372" w:type="dxa"/>
            <w:vAlign w:val="center"/>
          </w:tcPr>
          <w:p w14:paraId="4BB0A0F1" w14:textId="1878C2CF" w:rsidR="00B73F7B" w:rsidRDefault="00B73F7B" w:rsidP="00B73F7B">
            <w:pPr>
              <w:spacing w:before="60" w:after="60"/>
              <w:rPr>
                <w:lang w:val="en-GB" w:eastAsia="zh-CN"/>
              </w:rPr>
            </w:pPr>
            <w:r>
              <w:rPr>
                <w:lang w:val="en-GB" w:eastAsia="zh-CN"/>
              </w:rPr>
              <w:t>We are fine with rapporteur's suggestion, but also agree with Qualcomm et al. that it should be specified that the options are not exclusive.</w:t>
            </w:r>
          </w:p>
        </w:tc>
      </w:tr>
      <w:tr w:rsidR="004956DA" w:rsidRPr="006220BE" w14:paraId="3015CECA" w14:textId="77777777" w:rsidTr="001605EF">
        <w:tc>
          <w:tcPr>
            <w:tcW w:w="1460" w:type="dxa"/>
            <w:vAlign w:val="center"/>
          </w:tcPr>
          <w:p w14:paraId="62895E28" w14:textId="2925916F"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4AEE1573" w14:textId="2034D42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2AB9AC5A" w14:textId="77777777" w:rsidR="004956DA" w:rsidRDefault="004956DA" w:rsidP="00B73F7B">
            <w:pPr>
              <w:spacing w:before="60" w:after="60"/>
              <w:rPr>
                <w:lang w:val="en-GB" w:eastAsia="zh-CN"/>
              </w:rPr>
            </w:pPr>
          </w:p>
        </w:tc>
      </w:tr>
      <w:tr w:rsidR="009A68B1" w:rsidRPr="006220BE" w14:paraId="34031C8B" w14:textId="77777777" w:rsidTr="001605EF">
        <w:tc>
          <w:tcPr>
            <w:tcW w:w="1460" w:type="dxa"/>
            <w:vAlign w:val="center"/>
          </w:tcPr>
          <w:p w14:paraId="227A758F" w14:textId="5CB4B290" w:rsidR="009A68B1" w:rsidRDefault="009A68B1" w:rsidP="000959AB">
            <w:pPr>
              <w:spacing w:before="60" w:after="60"/>
              <w:rPr>
                <w:lang w:eastAsia="zh-CN"/>
              </w:rPr>
            </w:pPr>
            <w:r>
              <w:rPr>
                <w:rFonts w:hint="eastAsia"/>
                <w:lang w:eastAsia="zh-CN"/>
              </w:rPr>
              <w:t>H</w:t>
            </w:r>
            <w:r>
              <w:rPr>
                <w:lang w:eastAsia="zh-CN"/>
              </w:rPr>
              <w:t>uawei, HiSilicon</w:t>
            </w:r>
          </w:p>
        </w:tc>
        <w:tc>
          <w:tcPr>
            <w:tcW w:w="1527" w:type="dxa"/>
          </w:tcPr>
          <w:p w14:paraId="4EFCAF63" w14:textId="286C0844"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4EE14AE5" w14:textId="5C2E2ABA" w:rsidR="009A68B1" w:rsidRDefault="001422A8" w:rsidP="001422A8">
            <w:pPr>
              <w:spacing w:before="60" w:after="60"/>
              <w:rPr>
                <w:lang w:val="en-GB" w:eastAsia="zh-CN"/>
              </w:rPr>
            </w:pPr>
            <w:r>
              <w:rPr>
                <w:lang w:eastAsia="zh-CN"/>
              </w:rPr>
              <w:t>We have concern on option 3 as it may have problem in handover case but we</w:t>
            </w:r>
            <w:r w:rsidR="009A68B1">
              <w:rPr>
                <w:lang w:val="en-GB" w:eastAsia="zh-CN"/>
              </w:rPr>
              <w:t xml:space="preserve"> are fine to capture the options and make down-selection in WI phase.</w:t>
            </w:r>
          </w:p>
        </w:tc>
      </w:tr>
      <w:tr w:rsidR="00AA2731" w:rsidRPr="006220BE" w14:paraId="483B36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560BA698" w14:textId="77777777" w:rsidR="00AA2731" w:rsidRDefault="00AA2731"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803023E" w14:textId="77777777" w:rsidR="00AA2731" w:rsidRDefault="00AA273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679C303" w14:textId="77777777" w:rsidR="00AA2731" w:rsidRPr="00AA2731" w:rsidRDefault="00AA2731" w:rsidP="005C1D3D">
            <w:pPr>
              <w:spacing w:before="60" w:after="60"/>
              <w:rPr>
                <w:lang w:eastAsia="zh-CN"/>
              </w:rPr>
            </w:pPr>
            <w:r w:rsidRPr="00AA2731">
              <w:rPr>
                <w:lang w:eastAsia="zh-CN"/>
              </w:rPr>
              <w:t>All options may be needed in the end.</w:t>
            </w:r>
          </w:p>
        </w:tc>
      </w:tr>
      <w:tr w:rsidR="00394BE3" w:rsidRPr="006220BE" w14:paraId="56AB5A9A"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019752F7" w14:textId="0D85778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5566C3A" w14:textId="54485B9A" w:rsidR="00394BE3" w:rsidRDefault="00394BE3"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6EEF4B0" w14:textId="77777777" w:rsidR="00394BE3" w:rsidRDefault="00394BE3" w:rsidP="00394BE3">
            <w:pPr>
              <w:spacing w:before="60" w:after="60"/>
              <w:rPr>
                <w:lang w:val="en-GB" w:eastAsia="zh-CN"/>
              </w:rPr>
            </w:pPr>
            <w:r>
              <w:rPr>
                <w:lang w:val="en-GB" w:eastAsia="zh-CN"/>
              </w:rPr>
              <w:t xml:space="preserve">Agree with Qualcomm, options are not exclusive. </w:t>
            </w:r>
          </w:p>
          <w:p w14:paraId="7F82C422" w14:textId="482E0AA9" w:rsidR="00394BE3" w:rsidRPr="00AA2731" w:rsidRDefault="00394BE3" w:rsidP="00394BE3">
            <w:pPr>
              <w:spacing w:before="60" w:after="60"/>
              <w:rPr>
                <w:lang w:eastAsia="zh-CN"/>
              </w:rPr>
            </w:pPr>
            <w:r>
              <w:rPr>
                <w:lang w:val="en-GB" w:eastAsia="zh-CN"/>
              </w:rPr>
              <w:t>Regarding OPPO and vivo’s comments on the clarification of option 3, ok to add “</w:t>
            </w:r>
            <w:r w:rsidRPr="005C79E8">
              <w:t>The network obtains the RedCap based on identification solution during initial access</w:t>
            </w:r>
            <w:r>
              <w:t xml:space="preserve"> </w:t>
            </w:r>
            <w:r w:rsidRPr="00E55840">
              <w:rPr>
                <w:color w:val="FF0000"/>
              </w:rPr>
              <w:t>(up to RAN1 discussion)</w:t>
            </w:r>
            <w:r w:rsidRPr="00E55840">
              <w:rPr>
                <w:color w:val="FF0000"/>
                <w:lang w:val="en-GB" w:eastAsia="zh-CN"/>
              </w:rPr>
              <w:t>”</w:t>
            </w:r>
          </w:p>
        </w:tc>
      </w:tr>
      <w:tr w:rsidR="00394BE3" w:rsidRPr="006220BE" w14:paraId="05B693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476B88A3" w14:textId="6B411A0F" w:rsidR="00394BE3" w:rsidRPr="00A47F55" w:rsidRDefault="00A47F55" w:rsidP="00394BE3">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0365BD98" w14:textId="3B919494" w:rsidR="00394BE3" w:rsidRPr="00A47F55" w:rsidRDefault="00A47F55" w:rsidP="00394BE3">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12724AA" w14:textId="77777777" w:rsidR="00394BE3" w:rsidRPr="00AA2731" w:rsidRDefault="00394BE3" w:rsidP="00394BE3">
            <w:pPr>
              <w:spacing w:before="60" w:after="60"/>
              <w:rPr>
                <w:lang w:eastAsia="zh-CN"/>
              </w:rPr>
            </w:pPr>
          </w:p>
        </w:tc>
      </w:tr>
      <w:tr w:rsidR="0000652F" w:rsidRPr="006220BE" w14:paraId="7AF35E1C"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7950D44F" w14:textId="0089F507" w:rsidR="0000652F" w:rsidRDefault="0000652F" w:rsidP="00394BE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2CEDD61C" w14:textId="284BEFBE" w:rsidR="0000652F" w:rsidRDefault="0000652F" w:rsidP="00394BE3">
            <w:pPr>
              <w:spacing w:before="60" w:after="60"/>
              <w:rPr>
                <w:rFonts w:eastAsia="Malgun Gothic"/>
                <w:lang w:eastAsia="ko-KR"/>
              </w:rPr>
            </w:pPr>
            <w:r>
              <w:rPr>
                <w:rFonts w:eastAsia="Malgun Gothic"/>
                <w:lang w:eastAsia="ko-KR"/>
              </w:rPr>
              <w:t>Yes</w:t>
            </w:r>
            <w:r w:rsidR="00420111">
              <w:rPr>
                <w:rFonts w:eastAsia="Malgun Gothic"/>
                <w:lang w:eastAsia="ko-KR"/>
              </w:rPr>
              <w:t xml:space="preserve"> but</w:t>
            </w:r>
          </w:p>
        </w:tc>
        <w:tc>
          <w:tcPr>
            <w:tcW w:w="6372" w:type="dxa"/>
            <w:tcBorders>
              <w:top w:val="single" w:sz="4" w:space="0" w:color="auto"/>
              <w:left w:val="single" w:sz="4" w:space="0" w:color="auto"/>
              <w:bottom w:val="single" w:sz="4" w:space="0" w:color="auto"/>
              <w:right w:val="single" w:sz="4" w:space="0" w:color="auto"/>
            </w:tcBorders>
            <w:vAlign w:val="center"/>
          </w:tcPr>
          <w:p w14:paraId="6B3AD19C" w14:textId="165B73B4" w:rsidR="00420111" w:rsidRDefault="00420111" w:rsidP="00394BE3">
            <w:pPr>
              <w:spacing w:before="60" w:after="60"/>
              <w:rPr>
                <w:lang w:eastAsia="zh-CN"/>
              </w:rPr>
            </w:pPr>
            <w:r>
              <w:rPr>
                <w:lang w:eastAsia="zh-CN"/>
              </w:rPr>
              <w:t>What does the part “to handle UE capabilities properly” mean in the proposal? Isn’t the purpose just for the NW to identify whether UE is a RedCap UE?</w:t>
            </w:r>
          </w:p>
          <w:p w14:paraId="3B2A111D" w14:textId="4A88473E" w:rsidR="00E15959" w:rsidRDefault="0000652F" w:rsidP="00394BE3">
            <w:pPr>
              <w:spacing w:before="60" w:after="60"/>
              <w:rPr>
                <w:lang w:eastAsia="zh-CN"/>
              </w:rPr>
            </w:pPr>
            <w:r>
              <w:rPr>
                <w:lang w:eastAsia="zh-CN"/>
              </w:rPr>
              <w:t xml:space="preserve">Agree with QC the cases are not mutually exclusive. Also, perhaps this is not an exhaustive list either. </w:t>
            </w:r>
            <w:r w:rsidR="00E15959">
              <w:rPr>
                <w:lang w:eastAsia="zh-CN"/>
              </w:rPr>
              <w:t>For example:</w:t>
            </w:r>
          </w:p>
          <w:p w14:paraId="2A0F2C4F" w14:textId="52FF087D" w:rsidR="00E15959" w:rsidRDefault="00E15959" w:rsidP="00394BE3">
            <w:pPr>
              <w:spacing w:before="60" w:after="60"/>
              <w:rPr>
                <w:lang w:eastAsia="zh-CN"/>
              </w:rPr>
            </w:pPr>
            <w:r>
              <w:rPr>
                <w:lang w:eastAsia="zh-CN"/>
              </w:rPr>
              <w:t xml:space="preserve"> </w:t>
            </w:r>
            <w:r w:rsidRPr="008E44D1">
              <w:rPr>
                <w:highlight w:val="yellow"/>
                <w:lang w:eastAsia="zh-CN"/>
              </w:rPr>
              <w:t>Option X:</w:t>
            </w:r>
            <w:r>
              <w:rPr>
                <w:lang w:eastAsia="zh-CN"/>
              </w:rPr>
              <w:t xml:space="preserve"> NW identifies RedCap UE based on the reported capabilities.  </w:t>
            </w:r>
          </w:p>
          <w:p w14:paraId="17C52662" w14:textId="293E6311" w:rsidR="00E15959" w:rsidRDefault="00E15959" w:rsidP="00394BE3">
            <w:pPr>
              <w:spacing w:before="60" w:after="60"/>
              <w:rPr>
                <w:lang w:eastAsia="zh-CN"/>
              </w:rPr>
            </w:pPr>
            <w:r>
              <w:rPr>
                <w:lang w:eastAsia="zh-CN"/>
              </w:rPr>
              <w:t xml:space="preserve">That is, assuming there are capabilities specific to RedCap UEs not used by non-RedCap UEs, it should be clear to NW the UE is Redcap without any additional type indication (if such is not needed e.g. during initial access).  </w:t>
            </w:r>
            <w:r w:rsidR="0021246F">
              <w:rPr>
                <w:lang w:eastAsia="zh-CN"/>
              </w:rPr>
              <w:t>This could also be simplified version of Option 2 which goes into stage-3 territory.</w:t>
            </w:r>
          </w:p>
          <w:p w14:paraId="33BAD0B1" w14:textId="232390D1" w:rsidR="00222006" w:rsidRDefault="00222006" w:rsidP="00394BE3">
            <w:pPr>
              <w:spacing w:before="60" w:after="60"/>
              <w:rPr>
                <w:lang w:eastAsia="zh-CN"/>
              </w:rPr>
            </w:pPr>
            <w:r>
              <w:rPr>
                <w:lang w:eastAsia="zh-CN"/>
              </w:rPr>
              <w:t xml:space="preserve">We also think that the handover case may need a deeper look during normative phase. </w:t>
            </w:r>
          </w:p>
          <w:p w14:paraId="12F5F40B" w14:textId="5186B575" w:rsidR="008E6F99" w:rsidRDefault="008E6F99" w:rsidP="00394BE3">
            <w:pPr>
              <w:spacing w:before="60" w:after="60"/>
              <w:rPr>
                <w:lang w:eastAsia="zh-CN"/>
              </w:rPr>
            </w:pPr>
            <w:r>
              <w:rPr>
                <w:lang w:eastAsia="zh-CN"/>
              </w:rPr>
              <w:t xml:space="preserve">It should be fine to also clarify </w:t>
            </w:r>
            <w:r w:rsidR="00AE26FC">
              <w:rPr>
                <w:lang w:eastAsia="zh-CN"/>
              </w:rPr>
              <w:t xml:space="preserve">(in TR) </w:t>
            </w:r>
            <w:r>
              <w:rPr>
                <w:lang w:eastAsia="zh-CN"/>
              </w:rPr>
              <w:t xml:space="preserve">that Opt 3 is pending RAN1 conclusions. </w:t>
            </w:r>
          </w:p>
          <w:p w14:paraId="3B3BA9F1" w14:textId="40EB7651" w:rsidR="0000652F" w:rsidRPr="00AA2731" w:rsidRDefault="0000652F" w:rsidP="00394BE3">
            <w:pPr>
              <w:spacing w:before="60" w:after="60"/>
              <w:rPr>
                <w:lang w:eastAsia="zh-CN"/>
              </w:rPr>
            </w:pPr>
          </w:p>
        </w:tc>
      </w:tr>
      <w:tr w:rsidR="00F82E3E" w:rsidRPr="006220BE" w14:paraId="2F5DEF92"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7EF72D94" w14:textId="41BC8BEE" w:rsidR="00F82E3E" w:rsidRPr="00F82E3E" w:rsidRDefault="00F82E3E" w:rsidP="00394BE3">
            <w:pPr>
              <w:spacing w:before="60" w:after="60"/>
              <w:rPr>
                <w:lang w:eastAsia="zh-CN"/>
              </w:rPr>
            </w:pPr>
            <w:r>
              <w:rPr>
                <w:rFonts w:hint="eastAsia"/>
                <w:lang w:eastAsia="zh-CN"/>
              </w:rPr>
              <w:t>CATT</w:t>
            </w:r>
          </w:p>
        </w:tc>
        <w:tc>
          <w:tcPr>
            <w:tcW w:w="1527" w:type="dxa"/>
            <w:tcBorders>
              <w:top w:val="single" w:sz="4" w:space="0" w:color="auto"/>
              <w:left w:val="single" w:sz="4" w:space="0" w:color="auto"/>
              <w:bottom w:val="single" w:sz="4" w:space="0" w:color="auto"/>
              <w:right w:val="single" w:sz="4" w:space="0" w:color="auto"/>
            </w:tcBorders>
          </w:tcPr>
          <w:p w14:paraId="6B9C8850" w14:textId="795105C5" w:rsidR="00F82E3E" w:rsidRPr="00F82E3E" w:rsidRDefault="00F82E3E" w:rsidP="00394BE3">
            <w:pPr>
              <w:spacing w:before="60" w:after="60"/>
              <w:rPr>
                <w:lang w:eastAsia="zh-CN"/>
              </w:rPr>
            </w:pPr>
            <w:r>
              <w:rPr>
                <w:rFonts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F266783" w14:textId="77777777" w:rsidR="00F82E3E" w:rsidRDefault="00F82E3E" w:rsidP="00394BE3">
            <w:pPr>
              <w:spacing w:before="60" w:after="60"/>
              <w:rPr>
                <w:lang w:eastAsia="zh-CN"/>
              </w:rPr>
            </w:pPr>
          </w:p>
        </w:tc>
      </w:tr>
      <w:tr w:rsidR="002B3F4F" w:rsidRPr="006220BE" w14:paraId="6F466F62"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4E541BC1" w14:textId="36DD4190" w:rsidR="002B3F4F" w:rsidRDefault="002B3F4F" w:rsidP="00394BE3">
            <w:pPr>
              <w:spacing w:before="60" w:after="60"/>
              <w:rPr>
                <w:lang w:eastAsia="zh-CN"/>
              </w:rPr>
            </w:pPr>
            <w:r>
              <w:rPr>
                <w:lang w:eastAsia="zh-CN"/>
              </w:rPr>
              <w:t>Fujistu</w:t>
            </w:r>
          </w:p>
        </w:tc>
        <w:tc>
          <w:tcPr>
            <w:tcW w:w="1527" w:type="dxa"/>
            <w:tcBorders>
              <w:top w:val="single" w:sz="4" w:space="0" w:color="auto"/>
              <w:left w:val="single" w:sz="4" w:space="0" w:color="auto"/>
              <w:bottom w:val="single" w:sz="4" w:space="0" w:color="auto"/>
              <w:right w:val="single" w:sz="4" w:space="0" w:color="auto"/>
            </w:tcBorders>
          </w:tcPr>
          <w:p w14:paraId="0BB98F0A" w14:textId="054F3F91" w:rsidR="002B3F4F" w:rsidRDefault="002B3F4F" w:rsidP="00394BE3">
            <w:pPr>
              <w:spacing w:before="60" w:after="60"/>
              <w:rPr>
                <w:lang w:eastAsia="zh-CN"/>
              </w:rPr>
            </w:pPr>
            <w:r>
              <w:rPr>
                <w:lang w:eastAsia="zh-CN"/>
              </w:rPr>
              <w:t>Yes, but modification is needed for Opt.3</w:t>
            </w:r>
          </w:p>
        </w:tc>
        <w:tc>
          <w:tcPr>
            <w:tcW w:w="6372" w:type="dxa"/>
            <w:tcBorders>
              <w:top w:val="single" w:sz="4" w:space="0" w:color="auto"/>
              <w:left w:val="single" w:sz="4" w:space="0" w:color="auto"/>
              <w:bottom w:val="single" w:sz="4" w:space="0" w:color="auto"/>
              <w:right w:val="single" w:sz="4" w:space="0" w:color="auto"/>
            </w:tcBorders>
            <w:vAlign w:val="center"/>
          </w:tcPr>
          <w:p w14:paraId="691E0832" w14:textId="6A774F40" w:rsidR="002B3F4F" w:rsidRPr="009178F7" w:rsidRDefault="002B3F4F" w:rsidP="002B3F4F">
            <w:pPr>
              <w:spacing w:before="60" w:after="60"/>
              <w:rPr>
                <w:bCs/>
              </w:rPr>
            </w:pPr>
            <w:r w:rsidRPr="009178F7">
              <w:rPr>
                <w:bCs/>
              </w:rPr>
              <w:t>According to offline-113, the determinat</w:t>
            </w:r>
            <w:r w:rsidR="009178F7">
              <w:rPr>
                <w:bCs/>
              </w:rPr>
              <w:t>ion of</w:t>
            </w:r>
            <w:r w:rsidRPr="009178F7">
              <w:rPr>
                <w:bCs/>
              </w:rPr>
              <w:t xml:space="preserve"> the exact solution for identification </w:t>
            </w:r>
            <w:r w:rsidR="009178F7" w:rsidRPr="009178F7">
              <w:rPr>
                <w:bCs/>
              </w:rPr>
              <w:t xml:space="preserve">are </w:t>
            </w:r>
            <w:r w:rsidR="009178F7">
              <w:rPr>
                <w:bCs/>
              </w:rPr>
              <w:t xml:space="preserve">still </w:t>
            </w:r>
            <w:r w:rsidR="009178F7" w:rsidRPr="009178F7">
              <w:rPr>
                <w:bCs/>
              </w:rPr>
              <w:t>waiting for</w:t>
            </w:r>
            <w:r w:rsidRPr="009178F7">
              <w:rPr>
                <w:bCs/>
              </w:rPr>
              <w:t xml:space="preserve"> more input from RAN1, </w:t>
            </w:r>
            <w:r w:rsidR="009178F7">
              <w:rPr>
                <w:bCs/>
              </w:rPr>
              <w:t>all</w:t>
            </w:r>
            <w:r w:rsidRPr="009178F7">
              <w:rPr>
                <w:bCs/>
              </w:rPr>
              <w:t xml:space="preserve"> option</w:t>
            </w:r>
            <w:r w:rsidR="009178F7">
              <w:rPr>
                <w:bCs/>
              </w:rPr>
              <w:t>s</w:t>
            </w:r>
            <w:r w:rsidRPr="009178F7">
              <w:rPr>
                <w:bCs/>
              </w:rPr>
              <w:t xml:space="preserve"> </w:t>
            </w:r>
            <w:r w:rsidR="009178F7">
              <w:rPr>
                <w:bCs/>
              </w:rPr>
              <w:t xml:space="preserve">that are </w:t>
            </w:r>
            <w:r w:rsidR="009178F7" w:rsidRPr="009178F7">
              <w:rPr>
                <w:bCs/>
              </w:rPr>
              <w:t xml:space="preserve">included in offline-113 </w:t>
            </w:r>
            <w:r w:rsidR="009178F7">
              <w:rPr>
                <w:bCs/>
              </w:rPr>
              <w:t xml:space="preserve">would be captured in TR. So other solutions for identification </w:t>
            </w:r>
            <w:r w:rsidR="009178F7" w:rsidRPr="009178F7">
              <w:rPr>
                <w:bCs/>
              </w:rPr>
              <w:t>should not be excluded here. W</w:t>
            </w:r>
            <w:r w:rsidRPr="009178F7">
              <w:rPr>
                <w:bCs/>
              </w:rPr>
              <w:t xml:space="preserve">e would like to modify Opt. 3 as follow: </w:t>
            </w:r>
          </w:p>
          <w:p w14:paraId="597142D7" w14:textId="3344A933" w:rsidR="002B3F4F" w:rsidRPr="00A965D2" w:rsidRDefault="002B3F4F" w:rsidP="002B3F4F">
            <w:pPr>
              <w:spacing w:before="60" w:after="60"/>
              <w:rPr>
                <w:b/>
                <w:bCs/>
              </w:rPr>
            </w:pPr>
            <w:r w:rsidRPr="00A965D2">
              <w:rPr>
                <w:b/>
                <w:bCs/>
              </w:rPr>
              <w:t xml:space="preserve">Option 3: </w:t>
            </w:r>
            <w:r w:rsidRPr="005C79E8">
              <w:t xml:space="preserve">The network obtains the RedCap based on identification solution </w:t>
            </w:r>
            <w:r w:rsidRPr="009178F7">
              <w:rPr>
                <w:color w:val="FF0000"/>
              </w:rPr>
              <w:t xml:space="preserve">(e.g. </w:t>
            </w:r>
            <w:r w:rsidR="009178F7" w:rsidRPr="009178F7">
              <w:rPr>
                <w:color w:val="FF0000"/>
              </w:rPr>
              <w:t>during Msg1, Msg3, MsgA or Msg5)</w:t>
            </w:r>
            <w:r w:rsidR="009178F7">
              <w:rPr>
                <w:color w:val="FF0000"/>
              </w:rPr>
              <w:t xml:space="preserve"> </w:t>
            </w:r>
            <w:r w:rsidRPr="002B3F4F">
              <w:rPr>
                <w:strike/>
                <w:color w:val="FF0000"/>
              </w:rPr>
              <w:t>during initial access</w:t>
            </w:r>
            <w:r w:rsidRPr="005C79E8">
              <w:t>, and forwards it to target during Handover.</w:t>
            </w:r>
            <w:r w:rsidRPr="00A965D2">
              <w:rPr>
                <w:b/>
                <w:bCs/>
              </w:rPr>
              <w:t xml:space="preserve"> </w:t>
            </w:r>
          </w:p>
          <w:p w14:paraId="68B12788" w14:textId="77777777" w:rsidR="002B3F4F" w:rsidRDefault="002B3F4F" w:rsidP="00394BE3">
            <w:pPr>
              <w:spacing w:before="60" w:after="60"/>
              <w:rPr>
                <w:lang w:eastAsia="zh-CN"/>
              </w:rPr>
            </w:pPr>
          </w:p>
        </w:tc>
      </w:tr>
      <w:tr w:rsidR="00F45354" w:rsidRPr="006220BE" w14:paraId="17AADF54"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3FD98A3A" w14:textId="3D435F5D" w:rsidR="00F45354" w:rsidRDefault="00F45354" w:rsidP="00394BE3">
            <w:pPr>
              <w:spacing w:before="60" w:after="60"/>
              <w:rPr>
                <w:lang w:eastAsia="zh-CN"/>
              </w:rPr>
            </w:pPr>
            <w:r>
              <w:rPr>
                <w:lang w:eastAsia="zh-CN"/>
              </w:rPr>
              <w:lastRenderedPageBreak/>
              <w:t>Thales</w:t>
            </w:r>
          </w:p>
        </w:tc>
        <w:tc>
          <w:tcPr>
            <w:tcW w:w="1527" w:type="dxa"/>
            <w:tcBorders>
              <w:top w:val="single" w:sz="4" w:space="0" w:color="auto"/>
              <w:left w:val="single" w:sz="4" w:space="0" w:color="auto"/>
              <w:bottom w:val="single" w:sz="4" w:space="0" w:color="auto"/>
              <w:right w:val="single" w:sz="4" w:space="0" w:color="auto"/>
            </w:tcBorders>
          </w:tcPr>
          <w:p w14:paraId="1798A199"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57C2BD8" w14:textId="6D028AD4" w:rsidR="00F45354" w:rsidRPr="009178F7" w:rsidRDefault="00F45354" w:rsidP="002B3F4F">
            <w:pPr>
              <w:spacing w:before="60" w:after="60"/>
              <w:rPr>
                <w:bCs/>
              </w:rPr>
            </w:pPr>
            <w:r>
              <w:rPr>
                <w:bCs/>
              </w:rPr>
              <w:t>Options should not be made exclusive. May be a bit more discussion on options can shed light on which options is best. To us, maybe we need more discussions on option 2 to see impact.</w:t>
            </w:r>
          </w:p>
        </w:tc>
      </w:tr>
      <w:tr w:rsidR="00F45354" w:rsidRPr="006220BE" w14:paraId="6E08E3AD"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11465589" w14:textId="3170F55F" w:rsidR="00F45354" w:rsidRDefault="001946C2" w:rsidP="00394BE3">
            <w:pPr>
              <w:spacing w:before="60" w:after="60"/>
              <w:rPr>
                <w:lang w:eastAsia="zh-CN"/>
              </w:rPr>
            </w:pPr>
            <w:r>
              <w:rPr>
                <w:lang w:eastAsia="zh-CN"/>
              </w:rPr>
              <w:t>ZTE</w:t>
            </w:r>
          </w:p>
        </w:tc>
        <w:tc>
          <w:tcPr>
            <w:tcW w:w="1527" w:type="dxa"/>
            <w:tcBorders>
              <w:top w:val="single" w:sz="4" w:space="0" w:color="auto"/>
              <w:left w:val="single" w:sz="4" w:space="0" w:color="auto"/>
              <w:bottom w:val="single" w:sz="4" w:space="0" w:color="auto"/>
              <w:right w:val="single" w:sz="4" w:space="0" w:color="auto"/>
            </w:tcBorders>
          </w:tcPr>
          <w:p w14:paraId="524C2F34" w14:textId="71B0D351" w:rsidR="00F45354" w:rsidRDefault="001946C2"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FBBADD7" w14:textId="77777777" w:rsidR="00F45354" w:rsidRPr="009178F7" w:rsidRDefault="00F45354" w:rsidP="002B3F4F">
            <w:pPr>
              <w:spacing w:before="60" w:after="60"/>
              <w:rPr>
                <w:bCs/>
              </w:rPr>
            </w:pPr>
          </w:p>
        </w:tc>
      </w:tr>
      <w:tr w:rsidR="00F45354" w:rsidRPr="006220BE" w14:paraId="7EB84B5D"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66134421"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0C298F91"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31755E88" w14:textId="77777777" w:rsidR="00F45354" w:rsidRPr="009178F7" w:rsidRDefault="00F45354" w:rsidP="002B3F4F">
            <w:pPr>
              <w:spacing w:before="60" w:after="60"/>
              <w:rPr>
                <w:bCs/>
              </w:rPr>
            </w:pPr>
          </w:p>
        </w:tc>
      </w:tr>
      <w:tr w:rsidR="00F45354" w:rsidRPr="006220BE" w14:paraId="4076181D"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7F302551"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7514A269"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33A79E71" w14:textId="77777777" w:rsidR="00F45354" w:rsidRPr="009178F7" w:rsidRDefault="00F45354" w:rsidP="002B3F4F">
            <w:pPr>
              <w:spacing w:before="60" w:after="60"/>
              <w:rPr>
                <w:bCs/>
              </w:rPr>
            </w:pPr>
          </w:p>
        </w:tc>
      </w:tr>
      <w:tr w:rsidR="00F45354" w:rsidRPr="006220BE" w14:paraId="1D2E92AB"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0D87D9D2"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2FBBF321"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86B0869" w14:textId="77777777" w:rsidR="00F45354" w:rsidRPr="009178F7" w:rsidRDefault="00F45354" w:rsidP="002B3F4F">
            <w:pPr>
              <w:spacing w:before="60" w:after="60"/>
              <w:rPr>
                <w:bCs/>
              </w:rPr>
            </w:pPr>
          </w:p>
        </w:tc>
      </w:tr>
      <w:tr w:rsidR="00F45354" w:rsidRPr="006220BE" w14:paraId="2AE1BF47"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1EBD5A87"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6146AD8E"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6F7D097C" w14:textId="77777777" w:rsidR="00F45354" w:rsidRPr="009178F7" w:rsidRDefault="00F45354" w:rsidP="002B3F4F">
            <w:pPr>
              <w:spacing w:before="60" w:after="60"/>
              <w:rPr>
                <w:bCs/>
              </w:rPr>
            </w:pPr>
          </w:p>
        </w:tc>
      </w:tr>
      <w:tr w:rsidR="00F45354" w:rsidRPr="006220BE" w14:paraId="1AA4B051"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3173C98E"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4208205B"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CCE1FBF" w14:textId="77777777" w:rsidR="00F45354" w:rsidRPr="009178F7" w:rsidRDefault="00F45354" w:rsidP="002B3F4F">
            <w:pPr>
              <w:spacing w:before="60" w:after="60"/>
              <w:rPr>
                <w:bCs/>
              </w:rPr>
            </w:pPr>
          </w:p>
        </w:tc>
      </w:tr>
      <w:tr w:rsidR="00F45354" w:rsidRPr="006220BE" w14:paraId="1EE78C75"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3B0CC34E"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73AD63CB"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DDA687E" w14:textId="77777777" w:rsidR="00F45354" w:rsidRPr="009178F7" w:rsidRDefault="00F45354" w:rsidP="002B3F4F">
            <w:pPr>
              <w:spacing w:before="60" w:after="60"/>
              <w:rPr>
                <w:bCs/>
              </w:rPr>
            </w:pPr>
          </w:p>
        </w:tc>
      </w:tr>
      <w:tr w:rsidR="00F45354" w:rsidRPr="006220BE" w14:paraId="098E326B"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34042073"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1D5D9B3E"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B196D98" w14:textId="77777777" w:rsidR="00F45354" w:rsidRPr="009178F7" w:rsidRDefault="00F45354" w:rsidP="002B3F4F">
            <w:pPr>
              <w:spacing w:before="60" w:after="60"/>
              <w:rPr>
                <w:bCs/>
              </w:rPr>
            </w:pPr>
          </w:p>
        </w:tc>
      </w:tr>
      <w:tr w:rsidR="00F45354" w:rsidRPr="006220BE" w14:paraId="3417EE4F"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2F30F050"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038004CF"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61452136" w14:textId="77777777" w:rsidR="00F45354" w:rsidRPr="009178F7" w:rsidRDefault="00F45354" w:rsidP="002B3F4F">
            <w:pPr>
              <w:spacing w:before="60" w:after="60"/>
              <w:rPr>
                <w:bCs/>
              </w:rPr>
            </w:pPr>
          </w:p>
        </w:tc>
      </w:tr>
      <w:tr w:rsidR="00F45354" w:rsidRPr="006220BE" w14:paraId="3CAD607B"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151E1070"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3D6953F5"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CC6AB7C" w14:textId="77777777" w:rsidR="00F45354" w:rsidRPr="009178F7" w:rsidRDefault="00F45354" w:rsidP="002B3F4F">
            <w:pPr>
              <w:spacing w:before="60" w:after="60"/>
              <w:rPr>
                <w:bCs/>
              </w:rPr>
            </w:pPr>
          </w:p>
        </w:tc>
      </w:tr>
      <w:tr w:rsidR="00F45354" w:rsidRPr="006220BE" w14:paraId="433DA86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625B1D82"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5C87E15C"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63DD7E28" w14:textId="77777777" w:rsidR="00F45354" w:rsidRPr="009178F7" w:rsidRDefault="00F45354" w:rsidP="002B3F4F">
            <w:pPr>
              <w:spacing w:before="60" w:after="60"/>
              <w:rPr>
                <w:bCs/>
              </w:rPr>
            </w:pPr>
          </w:p>
        </w:tc>
      </w:tr>
      <w:tr w:rsidR="00F45354" w:rsidRPr="006220BE" w14:paraId="2BEB8EB4"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2F72A2DB"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5BDE75D0"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05A86A1" w14:textId="77777777" w:rsidR="00F45354" w:rsidRPr="009178F7" w:rsidRDefault="00F45354" w:rsidP="002B3F4F">
            <w:pPr>
              <w:spacing w:before="60" w:after="60"/>
              <w:rPr>
                <w:bCs/>
              </w:rPr>
            </w:pPr>
          </w:p>
        </w:tc>
      </w:tr>
      <w:tr w:rsidR="00F45354" w:rsidRPr="006220BE" w14:paraId="3AE23A16"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06CE5C6C"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35BC529B"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4B9E711" w14:textId="77777777" w:rsidR="00F45354" w:rsidRPr="009178F7" w:rsidRDefault="00F45354" w:rsidP="002B3F4F">
            <w:pPr>
              <w:spacing w:before="60" w:after="60"/>
              <w:rPr>
                <w:bCs/>
              </w:rPr>
            </w:pPr>
          </w:p>
        </w:tc>
      </w:tr>
      <w:tr w:rsidR="00F45354" w:rsidRPr="006220BE" w14:paraId="57EFA00D"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13DB3FB4" w14:textId="77777777" w:rsidR="00F45354" w:rsidRDefault="00F45354"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5D278A78" w14:textId="77777777" w:rsidR="00F45354" w:rsidRDefault="00F45354"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0F812A2" w14:textId="77777777" w:rsidR="00F45354" w:rsidRPr="009178F7" w:rsidRDefault="00F45354" w:rsidP="002B3F4F">
            <w:pPr>
              <w:spacing w:before="60" w:after="60"/>
              <w:rPr>
                <w:bCs/>
              </w:rPr>
            </w:pPr>
          </w:p>
        </w:tc>
      </w:tr>
    </w:tbl>
    <w:p w14:paraId="28CF7CE4" w14:textId="77777777" w:rsidR="008A083D" w:rsidRDefault="008A083D" w:rsidP="008A083D"/>
    <w:p w14:paraId="5576220C" w14:textId="4125585F" w:rsidR="008A083D" w:rsidRPr="0004365B" w:rsidRDefault="0004365B" w:rsidP="0004365B">
      <w:pPr>
        <w:pStyle w:val="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af1"/>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RedCap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ac"/>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ac"/>
              <w:rPr>
                <w:i/>
                <w:iCs/>
                <w:lang w:val="en-GB"/>
              </w:rPr>
            </w:pPr>
            <w:r w:rsidRPr="00AE1062">
              <w:rPr>
                <w:rFonts w:ascii="Arial" w:hAnsi="Arial" w:cs="Arial"/>
                <w:i/>
                <w:iCs/>
                <w:sz w:val="20"/>
                <w:szCs w:val="20"/>
                <w:lang w:eastAsia="ja-JP"/>
              </w:rPr>
              <w:t xml:space="preserve">One potential problem could be when a RedCap UE requests a service that does not match the </w:t>
            </w:r>
            <w:r>
              <w:rPr>
                <w:rFonts w:ascii="Arial" w:hAnsi="Arial" w:cs="Arial"/>
                <w:i/>
                <w:iCs/>
                <w:sz w:val="20"/>
                <w:szCs w:val="20"/>
                <w:lang w:eastAsia="ja-JP"/>
              </w:rPr>
              <w:t>RedCap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ac"/>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32C1F12A" w14:textId="77777777" w:rsidR="0004365B" w:rsidRDefault="0004365B" w:rsidP="0004365B">
            <w:pPr>
              <w:pStyle w:val="ac"/>
              <w:rPr>
                <w:lang w:val="en-GB"/>
              </w:rPr>
            </w:pPr>
          </w:p>
          <w:p w14:paraId="554DB71E" w14:textId="77777777" w:rsidR="0004365B" w:rsidRDefault="0004365B" w:rsidP="0004365B">
            <w:pPr>
              <w:pStyle w:val="ac"/>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ac"/>
              <w:rPr>
                <w:lang w:val="en-GB"/>
              </w:rPr>
            </w:pPr>
            <w:r w:rsidRPr="00867D64">
              <w:rPr>
                <w:lang w:val="en-GB"/>
              </w:rPr>
              <w:t>During RRC connection setup, UE indicates it is a RedCap UE</w:t>
            </w:r>
            <w:r>
              <w:rPr>
                <w:lang w:val="en-GB"/>
              </w:rPr>
              <w:t xml:space="preserve"> to core network, e.g. </w:t>
            </w:r>
          </w:p>
          <w:p w14:paraId="66668E2D" w14:textId="77777777" w:rsidR="0004365B" w:rsidRDefault="0004365B" w:rsidP="0004365B">
            <w:pPr>
              <w:pStyle w:val="ac"/>
            </w:pPr>
            <w:r>
              <w:t>•</w:t>
            </w:r>
            <w:r>
              <w:tab/>
              <w:t>UE includes this indication in its NAS signaling message to core network; or</w:t>
            </w:r>
          </w:p>
          <w:p w14:paraId="07693BAD" w14:textId="77777777" w:rsidR="0004365B" w:rsidRDefault="0004365B" w:rsidP="0004365B">
            <w:pPr>
              <w:pStyle w:val="ac"/>
            </w:pPr>
            <w:r>
              <w:lastRenderedPageBreak/>
              <w:t>•</w:t>
            </w:r>
            <w:r>
              <w:tab/>
              <w:t>UE informs this indication during its RRC connection establishment procedure to RAN; RAN then informs core network of UE’s RedCap type in its Initial UE Context message to core network.</w:t>
            </w:r>
          </w:p>
          <w:p w14:paraId="6B2321D4" w14:textId="77777777" w:rsidR="0004365B" w:rsidRPr="008F24BD" w:rsidRDefault="0004365B" w:rsidP="0004365B">
            <w:pPr>
              <w:pStyle w:val="ac"/>
            </w:pPr>
          </w:p>
          <w:p w14:paraId="3DD5B4E2" w14:textId="77777777" w:rsidR="0004365B" w:rsidRDefault="0004365B" w:rsidP="0004365B">
            <w:pPr>
              <w:pStyle w:val="ac"/>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4A89071C" w14:textId="77777777" w:rsidR="0004365B" w:rsidRDefault="0004365B" w:rsidP="0004365B">
            <w:pPr>
              <w:pStyle w:val="ac"/>
              <w:rPr>
                <w:lang w:val="en-GB"/>
              </w:rPr>
            </w:pPr>
          </w:p>
          <w:p w14:paraId="05E2A22E" w14:textId="77777777" w:rsidR="0004365B" w:rsidRPr="008F24BD" w:rsidRDefault="0004365B" w:rsidP="0004365B">
            <w:pPr>
              <w:pStyle w:val="ac"/>
              <w:numPr>
                <w:ilvl w:val="0"/>
                <w:numId w:val="28"/>
              </w:numPr>
              <w:rPr>
                <w:b/>
                <w:bCs/>
                <w:lang w:val="en-GB"/>
              </w:rPr>
            </w:pPr>
            <w:r w:rsidRPr="008F24BD">
              <w:rPr>
                <w:b/>
                <w:bCs/>
                <w:lang w:val="en-GB"/>
              </w:rPr>
              <w:t>Option 3. Verification of RedCap UE</w:t>
            </w:r>
          </w:p>
          <w:p w14:paraId="62746C7E" w14:textId="00114486" w:rsidR="0004365B" w:rsidRDefault="0004365B" w:rsidP="0004365B">
            <w:pPr>
              <w:pStyle w:val="ac"/>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317E8B38" w14:textId="5EAFA235" w:rsidR="001D0960" w:rsidRDefault="001D0960" w:rsidP="0004365B">
            <w:pPr>
              <w:pStyle w:val="ac"/>
              <w:rPr>
                <w:lang w:val="en-GB"/>
              </w:rPr>
            </w:pPr>
          </w:p>
          <w:p w14:paraId="6C930999" w14:textId="77777777" w:rsidR="001D0960" w:rsidRPr="001D0960" w:rsidRDefault="001D0960" w:rsidP="001D0960">
            <w:pPr>
              <w:pStyle w:val="ac"/>
              <w:rPr>
                <w:ins w:id="2" w:author="Jussi Koskinen" w:date="2020-11-09T16:01:00Z"/>
                <w:b/>
                <w:bCs/>
                <w:lang w:val="en-GB"/>
              </w:rPr>
            </w:pPr>
            <w:ins w:id="3" w:author="Jussi Koskinen" w:date="2020-11-09T16:02:00Z">
              <w:r w:rsidRPr="001D0960">
                <w:rPr>
                  <w:b/>
                  <w:bCs/>
                  <w:lang w:val="en-GB"/>
                </w:rPr>
                <w:t>Option 4. Left up to network implementation</w:t>
              </w:r>
            </w:ins>
          </w:p>
          <w:p w14:paraId="12EEC1F2" w14:textId="77777777" w:rsidR="001D0960" w:rsidRPr="00867D64" w:rsidRDefault="001D0960" w:rsidP="0004365B">
            <w:pPr>
              <w:pStyle w:val="ac"/>
              <w:rPr>
                <w:lang w:val="en-GB"/>
              </w:rPr>
            </w:pP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4320A81" w:rsidR="0004365B" w:rsidRDefault="00DB2C35" w:rsidP="001605EF">
            <w:pPr>
              <w:spacing w:before="60" w:after="60"/>
              <w:rPr>
                <w:lang w:eastAsia="zh-CN"/>
              </w:rPr>
            </w:pPr>
            <w:r>
              <w:rPr>
                <w:rFonts w:hint="eastAsia"/>
                <w:lang w:eastAsia="zh-CN"/>
              </w:rPr>
              <w:t>O</w:t>
            </w:r>
            <w:r>
              <w:rPr>
                <w:lang w:eastAsia="zh-CN"/>
              </w:rPr>
              <w:t>PPO</w:t>
            </w:r>
          </w:p>
        </w:tc>
        <w:tc>
          <w:tcPr>
            <w:tcW w:w="1527" w:type="dxa"/>
          </w:tcPr>
          <w:p w14:paraId="13C3E525" w14:textId="79AE2F3F" w:rsidR="0004365B" w:rsidRDefault="00DB2C35" w:rsidP="001605EF">
            <w:pPr>
              <w:spacing w:before="60" w:after="60"/>
              <w:rPr>
                <w:lang w:eastAsia="zh-CN"/>
              </w:rPr>
            </w:pPr>
            <w:r>
              <w:rPr>
                <w:lang w:eastAsia="zh-CN"/>
              </w:rPr>
              <w:t>Yes</w:t>
            </w:r>
          </w:p>
        </w:tc>
        <w:tc>
          <w:tcPr>
            <w:tcW w:w="6372" w:type="dxa"/>
            <w:vAlign w:val="center"/>
          </w:tcPr>
          <w:p w14:paraId="5D3A6DD1" w14:textId="77777777" w:rsidR="0004365B" w:rsidRPr="006220BE" w:rsidRDefault="0004365B" w:rsidP="001605EF">
            <w:pPr>
              <w:spacing w:before="60" w:after="60"/>
              <w:rPr>
                <w:lang w:val="en-GB" w:eastAsia="zh-CN"/>
              </w:rPr>
            </w:pPr>
          </w:p>
        </w:tc>
      </w:tr>
      <w:tr w:rsidR="009523C1" w:rsidRPr="006220BE" w14:paraId="150E8A50" w14:textId="77777777" w:rsidTr="001605EF">
        <w:tc>
          <w:tcPr>
            <w:tcW w:w="1460" w:type="dxa"/>
            <w:vAlign w:val="center"/>
          </w:tcPr>
          <w:p w14:paraId="684ACE0D" w14:textId="4B917789" w:rsidR="009523C1" w:rsidRDefault="009523C1" w:rsidP="001605EF">
            <w:pPr>
              <w:spacing w:before="60" w:after="60"/>
              <w:rPr>
                <w:lang w:eastAsia="zh-CN"/>
              </w:rPr>
            </w:pPr>
            <w:r>
              <w:rPr>
                <w:lang w:eastAsia="zh-CN"/>
              </w:rPr>
              <w:t>Apple</w:t>
            </w:r>
          </w:p>
        </w:tc>
        <w:tc>
          <w:tcPr>
            <w:tcW w:w="1527" w:type="dxa"/>
          </w:tcPr>
          <w:p w14:paraId="18CFC076" w14:textId="74E4C721" w:rsidR="009523C1" w:rsidRDefault="009523C1" w:rsidP="001605EF">
            <w:pPr>
              <w:spacing w:before="60" w:after="60"/>
              <w:rPr>
                <w:lang w:eastAsia="zh-CN"/>
              </w:rPr>
            </w:pPr>
            <w:r>
              <w:rPr>
                <w:lang w:eastAsia="zh-CN"/>
              </w:rPr>
              <w:t>Yes, but</w:t>
            </w:r>
          </w:p>
        </w:tc>
        <w:tc>
          <w:tcPr>
            <w:tcW w:w="6372" w:type="dxa"/>
            <w:vAlign w:val="center"/>
          </w:tcPr>
          <w:p w14:paraId="53D0BF21" w14:textId="77777777" w:rsidR="009523C1" w:rsidRDefault="009523C1" w:rsidP="001605EF">
            <w:pPr>
              <w:spacing w:before="60" w:after="60"/>
              <w:rPr>
                <w:lang w:val="en-GB" w:eastAsia="zh-CN"/>
              </w:rPr>
            </w:pPr>
            <w:r>
              <w:rPr>
                <w:lang w:val="en-GB" w:eastAsia="zh-CN"/>
              </w:rPr>
              <w:t>Ideally we should be able to achieve opt-1 with opt-2 itself (for eg., the for the video call by the NB-IOT) as UE needs to indicate to the CN that it is RedCap along with subscribed/allowed services?</w:t>
            </w:r>
          </w:p>
          <w:p w14:paraId="029CE1F5" w14:textId="77777777" w:rsidR="009523C1" w:rsidRDefault="009523C1" w:rsidP="001605EF">
            <w:pPr>
              <w:spacing w:before="60" w:after="60"/>
              <w:rPr>
                <w:lang w:val="en-GB" w:eastAsia="zh-CN"/>
              </w:rPr>
            </w:pPr>
          </w:p>
          <w:p w14:paraId="60DCFA83" w14:textId="77777777" w:rsidR="009523C1" w:rsidRDefault="009523C1" w:rsidP="001605EF">
            <w:pPr>
              <w:spacing w:before="60" w:after="60"/>
              <w:rPr>
                <w:lang w:val="en-GB" w:eastAsia="zh-CN"/>
              </w:rPr>
            </w:pPr>
            <w:r>
              <w:rPr>
                <w:lang w:val="en-GB" w:eastAsia="zh-CN"/>
              </w:rPr>
              <w:t>We would like to simplify in gNB to just provide the RAN specific configurations for initial access (which might be need by MSG2 time itself) and then the rest of the sequence can follow the current framework ( using UAC if gNB needs to do access control etc..).</w:t>
            </w:r>
          </w:p>
          <w:p w14:paraId="0257CE74" w14:textId="77777777" w:rsidR="009523C1" w:rsidRDefault="009523C1" w:rsidP="001605EF">
            <w:pPr>
              <w:spacing w:before="60" w:after="60"/>
              <w:rPr>
                <w:lang w:val="en-GB" w:eastAsia="zh-CN"/>
              </w:rPr>
            </w:pPr>
          </w:p>
          <w:p w14:paraId="4B1FE042" w14:textId="77777777" w:rsidR="009523C1" w:rsidRDefault="009523C1" w:rsidP="001605EF">
            <w:pPr>
              <w:spacing w:before="60" w:after="60"/>
              <w:rPr>
                <w:lang w:val="en-GB" w:eastAsia="zh-CN"/>
              </w:rPr>
            </w:pPr>
            <w:r>
              <w:rPr>
                <w:lang w:val="en-GB" w:eastAsia="zh-CN"/>
              </w:rPr>
              <w:t xml:space="preserve">While we are not implying it, but adding more RedCap info at MSG3 and other RRC before capability exchange also allows transfer of capability before security context, and we can prevent this unless it is absolutely required. </w:t>
            </w:r>
          </w:p>
          <w:p w14:paraId="76A18F92" w14:textId="77777777" w:rsidR="009523C1" w:rsidRDefault="009523C1" w:rsidP="001605EF">
            <w:pPr>
              <w:spacing w:before="60" w:after="60"/>
              <w:rPr>
                <w:lang w:val="en-GB" w:eastAsia="zh-CN"/>
              </w:rPr>
            </w:pPr>
          </w:p>
          <w:p w14:paraId="55A17BB9" w14:textId="77777777" w:rsidR="009523C1" w:rsidRDefault="009523C1" w:rsidP="001605EF">
            <w:pPr>
              <w:spacing w:before="60" w:after="60"/>
              <w:rPr>
                <w:lang w:val="en-GB" w:eastAsia="zh-CN"/>
              </w:rPr>
            </w:pPr>
            <w:r>
              <w:rPr>
                <w:lang w:val="en-GB" w:eastAsia="zh-CN"/>
              </w:rPr>
              <w:t xml:space="preserve">P5 states that the down-selection can be done in WI phase, so we request to just capture the implications of each option in the SI. </w:t>
            </w:r>
          </w:p>
          <w:p w14:paraId="75172C61" w14:textId="571EBC35" w:rsidR="00394BE3" w:rsidRPr="006220BE" w:rsidRDefault="00394BE3" w:rsidP="001605EF">
            <w:pPr>
              <w:spacing w:before="60" w:after="60"/>
              <w:rPr>
                <w:lang w:val="en-GB" w:eastAsia="zh-CN"/>
              </w:rPr>
            </w:pPr>
            <w:r w:rsidRPr="00E55840">
              <w:rPr>
                <w:highlight w:val="yellow"/>
                <w:lang w:val="en-GB" w:eastAsia="zh-CN"/>
              </w:rPr>
              <w:t xml:space="preserve">Rapp] Looks like a new option. Could you pls add it as Option </w:t>
            </w:r>
            <w:r>
              <w:rPr>
                <w:highlight w:val="yellow"/>
                <w:lang w:val="en-GB" w:eastAsia="zh-CN"/>
              </w:rPr>
              <w:t>x</w:t>
            </w:r>
            <w:r w:rsidRPr="00E55840">
              <w:rPr>
                <w:highlight w:val="yellow"/>
                <w:lang w:val="en-GB" w:eastAsia="zh-CN"/>
              </w:rPr>
              <w:t>? Thanks</w:t>
            </w:r>
          </w:p>
        </w:tc>
      </w:tr>
      <w:tr w:rsidR="008601E2" w:rsidRPr="006220BE" w14:paraId="21BB71D8" w14:textId="77777777" w:rsidTr="001605EF">
        <w:tc>
          <w:tcPr>
            <w:tcW w:w="1460" w:type="dxa"/>
            <w:vAlign w:val="center"/>
          </w:tcPr>
          <w:p w14:paraId="553E9325" w14:textId="49784AFD"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5C9FCBFB" w14:textId="26E1A96C" w:rsidR="008601E2" w:rsidRDefault="008601E2" w:rsidP="008601E2">
            <w:pPr>
              <w:spacing w:before="60" w:after="60"/>
              <w:rPr>
                <w:lang w:eastAsia="zh-CN"/>
              </w:rPr>
            </w:pPr>
            <w:r>
              <w:rPr>
                <w:rFonts w:hint="eastAsia"/>
                <w:lang w:eastAsia="zh-CN"/>
              </w:rPr>
              <w:t>Y</w:t>
            </w:r>
            <w:r>
              <w:rPr>
                <w:lang w:eastAsia="zh-CN"/>
              </w:rPr>
              <w:t>es</w:t>
            </w:r>
          </w:p>
        </w:tc>
        <w:tc>
          <w:tcPr>
            <w:tcW w:w="6372" w:type="dxa"/>
            <w:vAlign w:val="center"/>
          </w:tcPr>
          <w:p w14:paraId="79613858" w14:textId="77777777" w:rsidR="008601E2" w:rsidRDefault="008601E2" w:rsidP="008601E2">
            <w:pPr>
              <w:spacing w:before="60" w:after="60"/>
              <w:rPr>
                <w:lang w:val="en-GB" w:eastAsia="zh-CN"/>
              </w:rPr>
            </w:pPr>
          </w:p>
        </w:tc>
      </w:tr>
      <w:tr w:rsidR="000959AB" w:rsidRPr="006220BE" w14:paraId="2A4CF6E3" w14:textId="77777777" w:rsidTr="001605EF">
        <w:tc>
          <w:tcPr>
            <w:tcW w:w="1460" w:type="dxa"/>
            <w:vAlign w:val="center"/>
          </w:tcPr>
          <w:p w14:paraId="6D9B039A" w14:textId="03B21B83" w:rsidR="000959AB" w:rsidRDefault="000959AB" w:rsidP="000959AB">
            <w:pPr>
              <w:spacing w:before="60" w:after="60"/>
              <w:rPr>
                <w:lang w:eastAsia="zh-CN"/>
              </w:rPr>
            </w:pPr>
            <w:r>
              <w:rPr>
                <w:lang w:eastAsia="zh-CN"/>
              </w:rPr>
              <w:t>Lenovo</w:t>
            </w:r>
          </w:p>
        </w:tc>
        <w:tc>
          <w:tcPr>
            <w:tcW w:w="1527" w:type="dxa"/>
          </w:tcPr>
          <w:p w14:paraId="6EE62779" w14:textId="62D6153A" w:rsidR="000959AB" w:rsidRDefault="000959AB" w:rsidP="000959AB">
            <w:pPr>
              <w:spacing w:before="60" w:after="60"/>
              <w:rPr>
                <w:lang w:eastAsia="zh-CN"/>
              </w:rPr>
            </w:pPr>
            <w:r>
              <w:rPr>
                <w:lang w:eastAsia="zh-CN"/>
              </w:rPr>
              <w:t>Yes</w:t>
            </w:r>
          </w:p>
        </w:tc>
        <w:tc>
          <w:tcPr>
            <w:tcW w:w="6372" w:type="dxa"/>
            <w:vAlign w:val="center"/>
          </w:tcPr>
          <w:p w14:paraId="0E8548F7" w14:textId="77777777" w:rsidR="000959AB" w:rsidRDefault="000959AB" w:rsidP="000959AB">
            <w:pPr>
              <w:spacing w:before="60" w:after="60"/>
              <w:rPr>
                <w:lang w:val="en-GB" w:eastAsia="zh-CN"/>
              </w:rPr>
            </w:pPr>
          </w:p>
        </w:tc>
      </w:tr>
      <w:tr w:rsidR="00B73F7B" w:rsidRPr="006220BE" w14:paraId="79363145" w14:textId="77777777" w:rsidTr="001605EF">
        <w:tc>
          <w:tcPr>
            <w:tcW w:w="1460" w:type="dxa"/>
            <w:vAlign w:val="center"/>
          </w:tcPr>
          <w:p w14:paraId="38AC58CB" w14:textId="681269EF" w:rsidR="00B73F7B" w:rsidRDefault="00B73F7B" w:rsidP="000959AB">
            <w:pPr>
              <w:spacing w:before="60" w:after="60"/>
              <w:rPr>
                <w:lang w:eastAsia="zh-CN"/>
              </w:rPr>
            </w:pPr>
            <w:r>
              <w:rPr>
                <w:lang w:eastAsia="zh-CN"/>
              </w:rPr>
              <w:t>Samsung</w:t>
            </w:r>
          </w:p>
        </w:tc>
        <w:tc>
          <w:tcPr>
            <w:tcW w:w="1527" w:type="dxa"/>
          </w:tcPr>
          <w:p w14:paraId="46D74095" w14:textId="3EF8C78B" w:rsidR="00B73F7B" w:rsidRDefault="00B73F7B" w:rsidP="000959AB">
            <w:pPr>
              <w:spacing w:before="60" w:after="60"/>
              <w:rPr>
                <w:lang w:eastAsia="zh-CN"/>
              </w:rPr>
            </w:pPr>
            <w:r>
              <w:rPr>
                <w:lang w:eastAsia="zh-CN"/>
              </w:rPr>
              <w:t>Yes</w:t>
            </w:r>
          </w:p>
        </w:tc>
        <w:tc>
          <w:tcPr>
            <w:tcW w:w="6372" w:type="dxa"/>
            <w:vAlign w:val="center"/>
          </w:tcPr>
          <w:p w14:paraId="4AD56FFE" w14:textId="77777777" w:rsidR="00B73F7B" w:rsidRDefault="00B73F7B" w:rsidP="000959AB">
            <w:pPr>
              <w:spacing w:before="60" w:after="60"/>
              <w:rPr>
                <w:lang w:val="en-GB" w:eastAsia="zh-CN"/>
              </w:rPr>
            </w:pPr>
          </w:p>
        </w:tc>
      </w:tr>
      <w:tr w:rsidR="004956DA" w:rsidRPr="006220BE" w14:paraId="19CF0039" w14:textId="77777777" w:rsidTr="001605EF">
        <w:tc>
          <w:tcPr>
            <w:tcW w:w="1460" w:type="dxa"/>
            <w:vAlign w:val="center"/>
          </w:tcPr>
          <w:p w14:paraId="459838AD" w14:textId="1BF838E5"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7BC32D12" w14:textId="7AF964A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09A4FEC8" w14:textId="77777777" w:rsidR="004956DA" w:rsidRDefault="004956DA" w:rsidP="000959AB">
            <w:pPr>
              <w:spacing w:before="60" w:after="60"/>
              <w:rPr>
                <w:lang w:val="en-GB" w:eastAsia="zh-CN"/>
              </w:rPr>
            </w:pPr>
          </w:p>
        </w:tc>
      </w:tr>
      <w:tr w:rsidR="009A68B1" w:rsidRPr="006220BE" w14:paraId="51C0AE2E" w14:textId="77777777" w:rsidTr="001605EF">
        <w:tc>
          <w:tcPr>
            <w:tcW w:w="1460" w:type="dxa"/>
            <w:vAlign w:val="center"/>
          </w:tcPr>
          <w:p w14:paraId="1201D577" w14:textId="44937D52" w:rsidR="009A68B1" w:rsidRDefault="009A68B1" w:rsidP="000959AB">
            <w:pPr>
              <w:spacing w:before="60" w:after="60"/>
              <w:rPr>
                <w:lang w:eastAsia="zh-CN"/>
              </w:rPr>
            </w:pPr>
            <w:r>
              <w:rPr>
                <w:rFonts w:hint="eastAsia"/>
                <w:lang w:eastAsia="zh-CN"/>
              </w:rPr>
              <w:lastRenderedPageBreak/>
              <w:t>H</w:t>
            </w:r>
            <w:r>
              <w:rPr>
                <w:lang w:eastAsia="zh-CN"/>
              </w:rPr>
              <w:t>uawei, HiSilicon</w:t>
            </w:r>
          </w:p>
        </w:tc>
        <w:tc>
          <w:tcPr>
            <w:tcW w:w="1527" w:type="dxa"/>
          </w:tcPr>
          <w:p w14:paraId="6B66F804" w14:textId="77D32817"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68459DB9" w14:textId="77777777" w:rsidR="009A68B1" w:rsidRDefault="009A68B1" w:rsidP="000959AB">
            <w:pPr>
              <w:spacing w:before="60" w:after="60"/>
              <w:rPr>
                <w:lang w:val="en-GB" w:eastAsia="zh-CN"/>
              </w:rPr>
            </w:pPr>
          </w:p>
        </w:tc>
      </w:tr>
      <w:tr w:rsidR="001D0960" w14:paraId="5701BAD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F7112AF" w14:textId="77777777" w:rsidR="001D0960" w:rsidRDefault="001D0960"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0FE6A5CF" w14:textId="3EB00DA6" w:rsidR="001D0960" w:rsidRDefault="001D0960"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E73AEB3" w14:textId="73A92D0A" w:rsidR="001D0960" w:rsidRDefault="001D0960" w:rsidP="005C1D3D">
            <w:pPr>
              <w:spacing w:before="60" w:after="60"/>
              <w:rPr>
                <w:lang w:val="en-GB" w:eastAsia="zh-CN"/>
              </w:rPr>
            </w:pPr>
            <w:r>
              <w:rPr>
                <w:lang w:val="en-GB" w:eastAsia="zh-CN"/>
              </w:rPr>
              <w:t xml:space="preserve">We are not convinced that standardized solution is needed for ensuring </w:t>
            </w:r>
            <w:r w:rsidRPr="009919E0">
              <w:rPr>
                <w:lang w:val="en-GB" w:eastAsia="zh-CN"/>
              </w:rPr>
              <w:t>the RedCap UE is only used for intended use cases</w:t>
            </w:r>
            <w:r>
              <w:rPr>
                <w:lang w:val="en-GB" w:eastAsia="zh-CN"/>
              </w:rPr>
              <w:t xml:space="preserve">. We assume that the network knows whether the UE is RedCap UE or not and based on that network is able to control which features and configurations are configured for the UE. </w:t>
            </w:r>
            <w:r w:rsidR="0027439A">
              <w:rPr>
                <w:lang w:val="en-GB" w:eastAsia="zh-CN"/>
              </w:rPr>
              <w:t>Therefore,</w:t>
            </w:r>
            <w:r>
              <w:rPr>
                <w:lang w:val="en-GB" w:eastAsia="zh-CN"/>
              </w:rPr>
              <w:t xml:space="preserve"> we think it would be sufficient to leave this up to network implementation.</w:t>
            </w:r>
          </w:p>
        </w:tc>
      </w:tr>
      <w:tr w:rsidR="00394BE3" w14:paraId="0776814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1CC5D9A" w14:textId="6FF1855B" w:rsidR="00394BE3" w:rsidRDefault="00394BE3" w:rsidP="005C1D3D">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82FC206" w14:textId="7B0D3BAB" w:rsidR="00394BE3" w:rsidRDefault="00394BE3" w:rsidP="005C1D3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B333B4B" w14:textId="62143922" w:rsidR="00394BE3" w:rsidRDefault="0072638A" w:rsidP="005C1D3D">
            <w:pPr>
              <w:spacing w:before="60" w:after="60"/>
              <w:rPr>
                <w:lang w:val="en-GB" w:eastAsia="zh-CN"/>
              </w:rPr>
            </w:pPr>
            <w:r>
              <w:rPr>
                <w:lang w:val="en-GB" w:eastAsia="zh-CN"/>
              </w:rPr>
              <w:t xml:space="preserve">Note: </w:t>
            </w:r>
            <w:r w:rsidR="00394BE3">
              <w:rPr>
                <w:lang w:val="en-GB" w:eastAsia="zh-CN"/>
              </w:rPr>
              <w:t xml:space="preserve">The proposal is to list the potential solutions in the TR instead of down selection. </w:t>
            </w:r>
          </w:p>
        </w:tc>
      </w:tr>
      <w:tr w:rsidR="00A47F55" w14:paraId="7FFB0F74"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08A66E13" w14:textId="5D8CC502" w:rsidR="00A47F55" w:rsidRPr="00A47F55" w:rsidRDefault="00A47F55" w:rsidP="005C1D3D">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73D98048" w14:textId="71CA8BD1" w:rsidR="00A47F55" w:rsidRPr="00A47F55" w:rsidRDefault="0052012C" w:rsidP="005C1D3D">
            <w:pPr>
              <w:spacing w:before="60" w:after="60"/>
              <w:rPr>
                <w:rFonts w:eastAsia="Malgun Gothic"/>
                <w:lang w:eastAsia="ko-KR"/>
              </w:rPr>
            </w:pPr>
            <w:r>
              <w:rPr>
                <w:rFonts w:eastAsia="Malgun Gothic"/>
                <w:lang w:eastAsia="ko-KR"/>
              </w:rPr>
              <w:t xml:space="preserve">Yes, but </w:t>
            </w:r>
          </w:p>
        </w:tc>
        <w:tc>
          <w:tcPr>
            <w:tcW w:w="6372" w:type="dxa"/>
            <w:tcBorders>
              <w:top w:val="single" w:sz="4" w:space="0" w:color="auto"/>
              <w:left w:val="single" w:sz="4" w:space="0" w:color="auto"/>
              <w:bottom w:val="single" w:sz="4" w:space="0" w:color="auto"/>
              <w:right w:val="single" w:sz="4" w:space="0" w:color="auto"/>
            </w:tcBorders>
            <w:vAlign w:val="center"/>
          </w:tcPr>
          <w:p w14:paraId="7A1B2F86" w14:textId="3FC43116" w:rsidR="00A47F55" w:rsidRDefault="00A47F55" w:rsidP="0052012C">
            <w:pPr>
              <w:spacing w:before="60" w:after="60"/>
              <w:rPr>
                <w:lang w:val="en-GB" w:eastAsia="zh-CN"/>
              </w:rPr>
            </w:pPr>
            <w:r>
              <w:rPr>
                <w:rFonts w:eastAsia="Malgun Gothic" w:hint="eastAsia"/>
                <w:lang w:val="en-GB" w:eastAsia="ko-KR"/>
              </w:rPr>
              <w:t xml:space="preserve">We would like to clarify the meaning of </w:t>
            </w:r>
            <w:r>
              <w:rPr>
                <w:rFonts w:eastAsia="Malgun Gothic"/>
                <w:lang w:val="en-GB" w:eastAsia="ko-KR"/>
              </w:rPr>
              <w:t>“inte</w:t>
            </w:r>
            <w:r w:rsidR="0058244D">
              <w:rPr>
                <w:rFonts w:eastAsia="Malgun Gothic"/>
                <w:lang w:val="en-GB" w:eastAsia="ko-KR"/>
              </w:rPr>
              <w:t>nded use cases for RedCap</w:t>
            </w:r>
            <w:r w:rsidR="0052012C">
              <w:rPr>
                <w:rFonts w:eastAsia="Malgun Gothic"/>
                <w:lang w:val="en-GB" w:eastAsia="ko-KR"/>
              </w:rPr>
              <w:t xml:space="preserve"> UEs”. Are they possibly the type of services </w:t>
            </w:r>
            <w:r>
              <w:rPr>
                <w:rFonts w:eastAsia="Malgun Gothic"/>
                <w:lang w:val="en-GB" w:eastAsia="ko-KR"/>
              </w:rPr>
              <w:t>that can be distinguished by e.g. establishment cause such as video</w:t>
            </w:r>
            <w:r w:rsidR="0052012C">
              <w:rPr>
                <w:rFonts w:eastAsia="Malgun Gothic"/>
                <w:lang w:val="en-GB" w:eastAsia="ko-KR"/>
              </w:rPr>
              <w:t>, emergency service? Could it be t</w:t>
            </w:r>
            <w:r>
              <w:rPr>
                <w:rFonts w:eastAsia="Malgun Gothic"/>
                <w:lang w:val="en-GB" w:eastAsia="ko-KR"/>
              </w:rPr>
              <w:t>he group of applications categorized in IWSN, Video surveillance and Wearables</w:t>
            </w:r>
            <w:r w:rsidR="0052012C">
              <w:rPr>
                <w:rFonts w:eastAsia="Malgun Gothic"/>
                <w:lang w:val="en-GB" w:eastAsia="ko-KR"/>
              </w:rPr>
              <w:t>?</w:t>
            </w:r>
          </w:p>
        </w:tc>
      </w:tr>
      <w:tr w:rsidR="00E84949" w14:paraId="3EB6EF15"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6F29475E" w14:textId="5CA52E67" w:rsidR="00E84949" w:rsidRDefault="00E84949" w:rsidP="005C1D3D">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1DA3C57B" w14:textId="38BACDF9" w:rsidR="00E84949" w:rsidRDefault="00E84949" w:rsidP="005C1D3D">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5913B605" w14:textId="77777777" w:rsidR="00E84949" w:rsidRDefault="00E84949" w:rsidP="0052012C">
            <w:pPr>
              <w:spacing w:before="60" w:after="60"/>
              <w:rPr>
                <w:rFonts w:eastAsia="Malgun Gothic"/>
                <w:lang w:val="en-GB" w:eastAsia="ko-KR"/>
              </w:rPr>
            </w:pPr>
            <w:r>
              <w:rPr>
                <w:rFonts w:eastAsia="Malgun Gothic"/>
                <w:lang w:val="en-GB" w:eastAsia="ko-KR"/>
              </w:rPr>
              <w:t>Agree to include Nokia’s option on leaving up to NW implementation.</w:t>
            </w:r>
          </w:p>
          <w:p w14:paraId="1ED846D8" w14:textId="77777777" w:rsidR="00E84949" w:rsidRDefault="00E84949" w:rsidP="0052012C">
            <w:pPr>
              <w:spacing w:before="60" w:after="60"/>
              <w:rPr>
                <w:rFonts w:eastAsia="Malgun Gothic"/>
                <w:lang w:val="en-GB" w:eastAsia="ko-KR"/>
              </w:rPr>
            </w:pPr>
            <w:r>
              <w:rPr>
                <w:rFonts w:eastAsia="Malgun Gothic"/>
                <w:lang w:val="en-GB" w:eastAsia="ko-KR"/>
              </w:rPr>
              <w:t xml:space="preserve">Also Option 3 motivation is not completely clear to us, why would a hacked UE indicate it is a RedCap UE but then report capabilities which would make it a non-RedCap UE? Is the intention to have some kind of limit on which capabilities UE can report, so that if it reports “too advanced” capabilities the network would reject service? </w:t>
            </w:r>
          </w:p>
          <w:p w14:paraId="2EDBBB8D" w14:textId="08EEF4F4" w:rsidR="00EC2EE3" w:rsidRDefault="00EC2EE3" w:rsidP="0052012C">
            <w:pPr>
              <w:spacing w:before="60" w:after="60"/>
              <w:rPr>
                <w:rFonts w:eastAsia="Malgun Gothic"/>
                <w:lang w:val="en-GB" w:eastAsia="ko-KR"/>
              </w:rPr>
            </w:pPr>
            <w:r>
              <w:rPr>
                <w:rFonts w:eastAsia="Malgun Gothic"/>
                <w:lang w:val="en-GB" w:eastAsia="ko-KR"/>
              </w:rPr>
              <w:t xml:space="preserve">The formulation </w:t>
            </w:r>
            <w:r w:rsidR="00F25391">
              <w:rPr>
                <w:rFonts w:eastAsia="Malgun Gothic"/>
                <w:lang w:val="en-GB" w:eastAsia="ko-KR"/>
              </w:rPr>
              <w:t xml:space="preserve">of the options </w:t>
            </w:r>
            <w:r>
              <w:rPr>
                <w:rFonts w:eastAsia="Malgun Gothic"/>
                <w:lang w:val="en-GB" w:eastAsia="ko-KR"/>
              </w:rPr>
              <w:t xml:space="preserve">should be discussed before capturing in </w:t>
            </w:r>
            <w:r w:rsidR="004F61BF">
              <w:rPr>
                <w:rFonts w:eastAsia="Malgun Gothic"/>
                <w:lang w:val="en-GB" w:eastAsia="ko-KR"/>
              </w:rPr>
              <w:t xml:space="preserve">the </w:t>
            </w:r>
            <w:r>
              <w:rPr>
                <w:rFonts w:eastAsia="Malgun Gothic"/>
                <w:lang w:val="en-GB" w:eastAsia="ko-KR"/>
              </w:rPr>
              <w:t xml:space="preserve">TR. </w:t>
            </w:r>
          </w:p>
        </w:tc>
      </w:tr>
      <w:tr w:rsidR="00F82E3E" w14:paraId="3E85C317"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4EE28A1" w14:textId="2C9A2F56" w:rsidR="00F82E3E" w:rsidRPr="00F82E3E" w:rsidRDefault="00F82E3E" w:rsidP="005C1D3D">
            <w:pPr>
              <w:spacing w:before="60" w:after="60"/>
              <w:rPr>
                <w:lang w:eastAsia="zh-CN"/>
              </w:rPr>
            </w:pPr>
            <w:r>
              <w:rPr>
                <w:rFonts w:hint="eastAsia"/>
                <w:lang w:eastAsia="zh-CN"/>
              </w:rPr>
              <w:t>CATT</w:t>
            </w:r>
          </w:p>
        </w:tc>
        <w:tc>
          <w:tcPr>
            <w:tcW w:w="1527" w:type="dxa"/>
            <w:tcBorders>
              <w:top w:val="single" w:sz="4" w:space="0" w:color="auto"/>
              <w:left w:val="single" w:sz="4" w:space="0" w:color="auto"/>
              <w:bottom w:val="single" w:sz="4" w:space="0" w:color="auto"/>
              <w:right w:val="single" w:sz="4" w:space="0" w:color="auto"/>
            </w:tcBorders>
          </w:tcPr>
          <w:p w14:paraId="4F997F68" w14:textId="3216B1E3" w:rsidR="00F82E3E" w:rsidRPr="00F82E3E" w:rsidRDefault="00F82E3E" w:rsidP="005C1D3D">
            <w:pPr>
              <w:spacing w:before="60" w:after="60"/>
              <w:rPr>
                <w:lang w:eastAsia="zh-CN"/>
              </w:rPr>
            </w:pPr>
            <w:r>
              <w:rPr>
                <w:rFonts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EB9873B" w14:textId="77777777" w:rsidR="00F82E3E" w:rsidRDefault="00F82E3E" w:rsidP="0052012C">
            <w:pPr>
              <w:spacing w:before="60" w:after="60"/>
              <w:rPr>
                <w:rFonts w:eastAsia="Malgun Gothic"/>
                <w:lang w:val="en-GB" w:eastAsia="ko-KR"/>
              </w:rPr>
            </w:pPr>
          </w:p>
        </w:tc>
      </w:tr>
      <w:tr w:rsidR="006308FE" w14:paraId="0B4AC142"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48CD87F2" w14:textId="1DE12CFB" w:rsidR="006308FE" w:rsidRDefault="006308FE" w:rsidP="005C1D3D">
            <w:pPr>
              <w:spacing w:before="60" w:after="60"/>
              <w:rPr>
                <w:lang w:eastAsia="zh-CN"/>
              </w:rPr>
            </w:pPr>
            <w:r>
              <w:rPr>
                <w:lang w:eastAsia="zh-CN"/>
              </w:rPr>
              <w:t>Fujitsu</w:t>
            </w:r>
          </w:p>
        </w:tc>
        <w:tc>
          <w:tcPr>
            <w:tcW w:w="1527" w:type="dxa"/>
            <w:tcBorders>
              <w:top w:val="single" w:sz="4" w:space="0" w:color="auto"/>
              <w:left w:val="single" w:sz="4" w:space="0" w:color="auto"/>
              <w:bottom w:val="single" w:sz="4" w:space="0" w:color="auto"/>
              <w:right w:val="single" w:sz="4" w:space="0" w:color="auto"/>
            </w:tcBorders>
          </w:tcPr>
          <w:p w14:paraId="0FE52B9B" w14:textId="54F845F4" w:rsidR="006308FE" w:rsidRDefault="006308FE" w:rsidP="005C1D3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5C680DE" w14:textId="77777777" w:rsidR="006308FE" w:rsidRDefault="006308FE" w:rsidP="0052012C">
            <w:pPr>
              <w:spacing w:before="60" w:after="60"/>
              <w:rPr>
                <w:rFonts w:eastAsia="Malgun Gothic"/>
                <w:lang w:val="en-GB" w:eastAsia="ko-KR"/>
              </w:rPr>
            </w:pPr>
          </w:p>
        </w:tc>
      </w:tr>
      <w:tr w:rsidR="00F45354" w14:paraId="1A11680F"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37ED0126" w14:textId="13585DB2" w:rsidR="00F45354" w:rsidRDefault="00F45354" w:rsidP="005C1D3D">
            <w:pPr>
              <w:spacing w:before="60" w:after="60"/>
              <w:rPr>
                <w:lang w:eastAsia="zh-CN"/>
              </w:rPr>
            </w:pPr>
            <w:r>
              <w:rPr>
                <w:lang w:eastAsia="zh-CN"/>
              </w:rPr>
              <w:t>Thales</w:t>
            </w:r>
          </w:p>
        </w:tc>
        <w:tc>
          <w:tcPr>
            <w:tcW w:w="1527" w:type="dxa"/>
            <w:tcBorders>
              <w:top w:val="single" w:sz="4" w:space="0" w:color="auto"/>
              <w:left w:val="single" w:sz="4" w:space="0" w:color="auto"/>
              <w:bottom w:val="single" w:sz="4" w:space="0" w:color="auto"/>
              <w:right w:val="single" w:sz="4" w:space="0" w:color="auto"/>
            </w:tcBorders>
          </w:tcPr>
          <w:p w14:paraId="1A51D923"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103CE62" w14:textId="2DA6C145" w:rsidR="00F45354" w:rsidRDefault="00F45354" w:rsidP="0052012C">
            <w:pPr>
              <w:spacing w:before="60" w:after="60"/>
              <w:rPr>
                <w:rFonts w:eastAsia="Malgun Gothic"/>
                <w:lang w:val="en-GB" w:eastAsia="ko-KR"/>
              </w:rPr>
            </w:pPr>
            <w:r>
              <w:rPr>
                <w:lang w:val="en-GB" w:eastAsia="zh-CN"/>
              </w:rPr>
              <w:t>We agree with Nokia here. It should be left to network implementation and we should not standardize solution to limit the use cases of REDCAP.</w:t>
            </w:r>
          </w:p>
        </w:tc>
      </w:tr>
      <w:tr w:rsidR="00F45354" w14:paraId="1ECA7063"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28D1D4DA" w14:textId="4A6C195F" w:rsidR="00F45354" w:rsidRDefault="001946C2" w:rsidP="005C1D3D">
            <w:pPr>
              <w:spacing w:before="60" w:after="60"/>
              <w:rPr>
                <w:lang w:eastAsia="zh-CN"/>
              </w:rPr>
            </w:pPr>
            <w:r>
              <w:rPr>
                <w:lang w:eastAsia="zh-CN"/>
              </w:rPr>
              <w:t>ZTE</w:t>
            </w:r>
          </w:p>
        </w:tc>
        <w:tc>
          <w:tcPr>
            <w:tcW w:w="1527" w:type="dxa"/>
            <w:tcBorders>
              <w:top w:val="single" w:sz="4" w:space="0" w:color="auto"/>
              <w:left w:val="single" w:sz="4" w:space="0" w:color="auto"/>
              <w:bottom w:val="single" w:sz="4" w:space="0" w:color="auto"/>
              <w:right w:val="single" w:sz="4" w:space="0" w:color="auto"/>
            </w:tcBorders>
          </w:tcPr>
          <w:p w14:paraId="14DF7B07" w14:textId="325AC055" w:rsidR="00F45354" w:rsidRDefault="001946C2" w:rsidP="005C1D3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5C7F6820" w14:textId="77777777" w:rsidR="00F45354" w:rsidRDefault="00F45354" w:rsidP="0052012C">
            <w:pPr>
              <w:spacing w:before="60" w:after="60"/>
              <w:rPr>
                <w:rFonts w:eastAsia="Malgun Gothic"/>
                <w:lang w:val="en-GB" w:eastAsia="ko-KR"/>
              </w:rPr>
            </w:pPr>
          </w:p>
        </w:tc>
      </w:tr>
      <w:tr w:rsidR="00F45354" w14:paraId="4A835D3E"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7465ADC"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41187C0B"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635B8ED5" w14:textId="77777777" w:rsidR="00F45354" w:rsidRDefault="00F45354" w:rsidP="0052012C">
            <w:pPr>
              <w:spacing w:before="60" w:after="60"/>
              <w:rPr>
                <w:rFonts w:eastAsia="Malgun Gothic"/>
                <w:lang w:val="en-GB" w:eastAsia="ko-KR"/>
              </w:rPr>
            </w:pPr>
          </w:p>
        </w:tc>
      </w:tr>
      <w:tr w:rsidR="00F45354" w14:paraId="453C0661"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2C9CE186"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1984AEE5"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236392C" w14:textId="77777777" w:rsidR="00F45354" w:rsidRDefault="00F45354" w:rsidP="0052012C">
            <w:pPr>
              <w:spacing w:before="60" w:after="60"/>
              <w:rPr>
                <w:rFonts w:eastAsia="Malgun Gothic"/>
                <w:lang w:val="en-GB" w:eastAsia="ko-KR"/>
              </w:rPr>
            </w:pPr>
          </w:p>
        </w:tc>
      </w:tr>
      <w:tr w:rsidR="00F45354" w14:paraId="2FE29F30"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2ACD9653"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2C0CB4E3"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7E842DEB" w14:textId="77777777" w:rsidR="00F45354" w:rsidRDefault="00F45354" w:rsidP="0052012C">
            <w:pPr>
              <w:spacing w:before="60" w:after="60"/>
              <w:rPr>
                <w:rFonts w:eastAsia="Malgun Gothic"/>
                <w:lang w:val="en-GB" w:eastAsia="ko-KR"/>
              </w:rPr>
            </w:pPr>
          </w:p>
        </w:tc>
      </w:tr>
      <w:tr w:rsidR="00F45354" w14:paraId="17742926"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2401B002"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6FC9FFB6"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3363D1CB" w14:textId="77777777" w:rsidR="00F45354" w:rsidRDefault="00F45354" w:rsidP="0052012C">
            <w:pPr>
              <w:spacing w:before="60" w:after="60"/>
              <w:rPr>
                <w:rFonts w:eastAsia="Malgun Gothic"/>
                <w:lang w:val="en-GB" w:eastAsia="ko-KR"/>
              </w:rPr>
            </w:pPr>
          </w:p>
        </w:tc>
      </w:tr>
      <w:tr w:rsidR="00F45354" w14:paraId="7121F4D0"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E5B4675"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6EAAE46C"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D09EEFC" w14:textId="77777777" w:rsidR="00F45354" w:rsidRDefault="00F45354" w:rsidP="0052012C">
            <w:pPr>
              <w:spacing w:before="60" w:after="60"/>
              <w:rPr>
                <w:rFonts w:eastAsia="Malgun Gothic"/>
                <w:lang w:val="en-GB" w:eastAsia="ko-KR"/>
              </w:rPr>
            </w:pPr>
          </w:p>
        </w:tc>
      </w:tr>
      <w:tr w:rsidR="00F45354" w14:paraId="65088CE7"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3EB9C367"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778A195C"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7FBE18D" w14:textId="77777777" w:rsidR="00F45354" w:rsidRDefault="00F45354" w:rsidP="0052012C">
            <w:pPr>
              <w:spacing w:before="60" w:after="60"/>
              <w:rPr>
                <w:rFonts w:eastAsia="Malgun Gothic"/>
                <w:lang w:val="en-GB" w:eastAsia="ko-KR"/>
              </w:rPr>
            </w:pPr>
          </w:p>
        </w:tc>
      </w:tr>
      <w:tr w:rsidR="00F45354" w14:paraId="3E9C6F38"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141259FB"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1F12A06B"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8A0DF1F" w14:textId="77777777" w:rsidR="00F45354" w:rsidRDefault="00F45354" w:rsidP="0052012C">
            <w:pPr>
              <w:spacing w:before="60" w:after="60"/>
              <w:rPr>
                <w:rFonts w:eastAsia="Malgun Gothic"/>
                <w:lang w:val="en-GB" w:eastAsia="ko-KR"/>
              </w:rPr>
            </w:pPr>
          </w:p>
        </w:tc>
      </w:tr>
      <w:tr w:rsidR="00F45354" w14:paraId="705EFAEF"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126391B6"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10D9A8D8"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92F2304" w14:textId="77777777" w:rsidR="00F45354" w:rsidRDefault="00F45354" w:rsidP="0052012C">
            <w:pPr>
              <w:spacing w:before="60" w:after="60"/>
              <w:rPr>
                <w:rFonts w:eastAsia="Malgun Gothic"/>
                <w:lang w:val="en-GB" w:eastAsia="ko-KR"/>
              </w:rPr>
            </w:pPr>
          </w:p>
        </w:tc>
      </w:tr>
      <w:tr w:rsidR="00F45354" w14:paraId="1E632582"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06CDA2A8"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19E5B604"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C8466A9" w14:textId="77777777" w:rsidR="00F45354" w:rsidRDefault="00F45354" w:rsidP="0052012C">
            <w:pPr>
              <w:spacing w:before="60" w:after="60"/>
              <w:rPr>
                <w:rFonts w:eastAsia="Malgun Gothic"/>
                <w:lang w:val="en-GB" w:eastAsia="ko-KR"/>
              </w:rPr>
            </w:pPr>
          </w:p>
        </w:tc>
      </w:tr>
      <w:tr w:rsidR="00F45354" w14:paraId="7F78D5A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CA2A3F9"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667966B0"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A6568F8" w14:textId="77777777" w:rsidR="00F45354" w:rsidRDefault="00F45354" w:rsidP="0052012C">
            <w:pPr>
              <w:spacing w:before="60" w:after="60"/>
              <w:rPr>
                <w:rFonts w:eastAsia="Malgun Gothic"/>
                <w:lang w:val="en-GB" w:eastAsia="ko-KR"/>
              </w:rPr>
            </w:pPr>
          </w:p>
        </w:tc>
      </w:tr>
      <w:tr w:rsidR="00F45354" w14:paraId="070D53F1"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9AA10AF"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6C4EE44F"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999A9A1" w14:textId="77777777" w:rsidR="00F45354" w:rsidRDefault="00F45354" w:rsidP="0052012C">
            <w:pPr>
              <w:spacing w:before="60" w:after="60"/>
              <w:rPr>
                <w:rFonts w:eastAsia="Malgun Gothic"/>
                <w:lang w:val="en-GB" w:eastAsia="ko-KR"/>
              </w:rPr>
            </w:pPr>
          </w:p>
        </w:tc>
      </w:tr>
      <w:tr w:rsidR="00F45354" w14:paraId="489A0E30"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2559FED9"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08928A73"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78D6196B" w14:textId="77777777" w:rsidR="00F45354" w:rsidRDefault="00F45354" w:rsidP="0052012C">
            <w:pPr>
              <w:spacing w:before="60" w:after="60"/>
              <w:rPr>
                <w:rFonts w:eastAsia="Malgun Gothic"/>
                <w:lang w:val="en-GB" w:eastAsia="ko-KR"/>
              </w:rPr>
            </w:pPr>
          </w:p>
        </w:tc>
      </w:tr>
      <w:tr w:rsidR="00F45354" w14:paraId="023A7730"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91F2C11" w14:textId="77777777" w:rsidR="00F45354" w:rsidRDefault="00F45354" w:rsidP="005C1D3D">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1BEA5FD8" w14:textId="77777777" w:rsidR="00F45354" w:rsidRDefault="00F45354"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096BA8E1" w14:textId="77777777" w:rsidR="00F45354" w:rsidRDefault="00F45354" w:rsidP="0052012C">
            <w:pPr>
              <w:spacing w:before="60" w:after="60"/>
              <w:rPr>
                <w:rFonts w:eastAsia="Malgun Gothic"/>
                <w:lang w:val="en-GB" w:eastAsia="ko-KR"/>
              </w:rPr>
            </w:pPr>
          </w:p>
        </w:tc>
      </w:tr>
    </w:tbl>
    <w:p w14:paraId="4F4E5B8C" w14:textId="77777777" w:rsidR="0004365B" w:rsidRPr="001D0960" w:rsidRDefault="0004365B"/>
    <w:p w14:paraId="5EAF95EA" w14:textId="77777777" w:rsidR="0004365B" w:rsidRPr="00C82F77" w:rsidRDefault="0004365B">
      <w:pPr>
        <w:rPr>
          <w:lang w:val="en-GB"/>
        </w:rPr>
      </w:pPr>
    </w:p>
    <w:p w14:paraId="0E3CAF21" w14:textId="77777777" w:rsidR="00386B5A" w:rsidRDefault="00386B5A">
      <w:pPr>
        <w:pStyle w:val="1"/>
        <w:numPr>
          <w:ilvl w:val="0"/>
          <w:numId w:val="10"/>
        </w:numPr>
      </w:pPr>
      <w:r>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0"/>
    <w:p w14:paraId="6EBE2B47" w14:textId="6B728FE9" w:rsidR="00521915" w:rsidRDefault="00377142" w:rsidP="00521915">
      <w:r>
        <w:t xml:space="preserve">To be added. </w:t>
      </w:r>
    </w:p>
    <w:p w14:paraId="108F2494" w14:textId="7B4758BD" w:rsidR="00521915" w:rsidRDefault="00521915" w:rsidP="00521915">
      <w:pPr>
        <w:pStyle w:val="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913][REDCAP] Definition and constraining of reduced capabilities (Intel)</w:t>
      </w:r>
      <w:r w:rsidR="00AA74C3" w:rsidRPr="00AA74C3">
        <w:rPr>
          <w:iCs/>
          <w:lang w:eastAsia="ja-JP"/>
        </w:rPr>
        <w:tab/>
        <w:t>Intel Corporation</w:t>
      </w:r>
    </w:p>
    <w:sectPr w:rsidR="00145AAF" w:rsidRPr="0064011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55F4CC" w14:textId="77777777" w:rsidR="00B61C28" w:rsidRDefault="00B61C28" w:rsidP="000830F2">
      <w:pPr>
        <w:spacing w:after="0"/>
      </w:pPr>
      <w:r>
        <w:separator/>
      </w:r>
    </w:p>
  </w:endnote>
  <w:endnote w:type="continuationSeparator" w:id="0">
    <w:p w14:paraId="3B1D050C" w14:textId="77777777" w:rsidR="00B61C28" w:rsidRDefault="00B61C28"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8E4F8B" w14:textId="77777777" w:rsidR="00362E3B" w:rsidRDefault="00362E3B">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2BEA" w14:textId="77777777" w:rsidR="005E5279" w:rsidRDefault="005E5279">
    <w:pPr>
      <w:pStyle w:val="ab"/>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9E2EAB" w14:textId="77777777" w:rsidR="00362E3B" w:rsidRDefault="00362E3B">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46EF38" w14:textId="77777777" w:rsidR="00B61C28" w:rsidRDefault="00B61C28" w:rsidP="000830F2">
      <w:pPr>
        <w:spacing w:after="0"/>
      </w:pPr>
      <w:r>
        <w:separator/>
      </w:r>
    </w:p>
  </w:footnote>
  <w:footnote w:type="continuationSeparator" w:id="0">
    <w:p w14:paraId="2D6E43DB" w14:textId="77777777" w:rsidR="00B61C28" w:rsidRDefault="00B61C28" w:rsidP="000830F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0B1C61" w14:textId="77777777" w:rsidR="00362E3B" w:rsidRDefault="00362E3B">
    <w:pPr>
      <w:pStyle w:val="a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58AA13" w14:textId="77777777" w:rsidR="00362E3B" w:rsidRDefault="00362E3B">
    <w:pPr>
      <w:pStyle w:val="a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CB5FCF" w14:textId="77777777" w:rsidR="00362E3B" w:rsidRDefault="00362E3B">
    <w:pPr>
      <w:pStyle w:val="a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35647301"/>
    <w:multiLevelType w:val="multilevel"/>
    <w:tmpl w:val="43883B3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ussi Koskinen">
    <w15:presenceInfo w15:providerId="None" w15:userId="Jussi Koskin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4"/>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2D5"/>
    <w:rsid w:val="0000565D"/>
    <w:rsid w:val="0000652F"/>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59AB"/>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886"/>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2A8"/>
    <w:rsid w:val="00142CBD"/>
    <w:rsid w:val="00143491"/>
    <w:rsid w:val="00144313"/>
    <w:rsid w:val="001458F1"/>
    <w:rsid w:val="00145AAF"/>
    <w:rsid w:val="00145B50"/>
    <w:rsid w:val="00146080"/>
    <w:rsid w:val="0014699B"/>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6C2"/>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0960"/>
    <w:rsid w:val="001D217E"/>
    <w:rsid w:val="001D2642"/>
    <w:rsid w:val="001D3A2C"/>
    <w:rsid w:val="001D5B96"/>
    <w:rsid w:val="001D6B2D"/>
    <w:rsid w:val="001D7644"/>
    <w:rsid w:val="001E05FD"/>
    <w:rsid w:val="001E0F97"/>
    <w:rsid w:val="001E21F9"/>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246F"/>
    <w:rsid w:val="00214D8B"/>
    <w:rsid w:val="00216235"/>
    <w:rsid w:val="00216990"/>
    <w:rsid w:val="00216CE6"/>
    <w:rsid w:val="00216E10"/>
    <w:rsid w:val="0021778A"/>
    <w:rsid w:val="00221134"/>
    <w:rsid w:val="00221E4C"/>
    <w:rsid w:val="00222006"/>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349"/>
    <w:rsid w:val="0027439A"/>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3F4F"/>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1595"/>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7F0"/>
    <w:rsid w:val="00353F0B"/>
    <w:rsid w:val="00354F86"/>
    <w:rsid w:val="003550AC"/>
    <w:rsid w:val="00355361"/>
    <w:rsid w:val="003556E5"/>
    <w:rsid w:val="00355D2B"/>
    <w:rsid w:val="00357F2F"/>
    <w:rsid w:val="003600E2"/>
    <w:rsid w:val="00360B3B"/>
    <w:rsid w:val="00360B57"/>
    <w:rsid w:val="00361350"/>
    <w:rsid w:val="00362E3B"/>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4BE3"/>
    <w:rsid w:val="0039629A"/>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111"/>
    <w:rsid w:val="0042082D"/>
    <w:rsid w:val="00422AEF"/>
    <w:rsid w:val="00423819"/>
    <w:rsid w:val="004243A6"/>
    <w:rsid w:val="004252E1"/>
    <w:rsid w:val="00427142"/>
    <w:rsid w:val="004271EB"/>
    <w:rsid w:val="00427766"/>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47FA6"/>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6DA"/>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61BF"/>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12C"/>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244D"/>
    <w:rsid w:val="00583B58"/>
    <w:rsid w:val="00584318"/>
    <w:rsid w:val="00584ED0"/>
    <w:rsid w:val="00585239"/>
    <w:rsid w:val="00585F2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384"/>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4A91"/>
    <w:rsid w:val="00604C45"/>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8F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131"/>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29C9"/>
    <w:rsid w:val="006B54A5"/>
    <w:rsid w:val="006B5802"/>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38A"/>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1E2"/>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3835"/>
    <w:rsid w:val="008D4B40"/>
    <w:rsid w:val="008D67C1"/>
    <w:rsid w:val="008D7021"/>
    <w:rsid w:val="008D7D20"/>
    <w:rsid w:val="008E042D"/>
    <w:rsid w:val="008E0442"/>
    <w:rsid w:val="008E105E"/>
    <w:rsid w:val="008E135D"/>
    <w:rsid w:val="008E2933"/>
    <w:rsid w:val="008E3EA6"/>
    <w:rsid w:val="008E44D1"/>
    <w:rsid w:val="008E6C22"/>
    <w:rsid w:val="008E6DDC"/>
    <w:rsid w:val="008E6EA0"/>
    <w:rsid w:val="008E6F99"/>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178F7"/>
    <w:rsid w:val="00920CD5"/>
    <w:rsid w:val="00924108"/>
    <w:rsid w:val="009243D5"/>
    <w:rsid w:val="00924AA9"/>
    <w:rsid w:val="009254DF"/>
    <w:rsid w:val="00926317"/>
    <w:rsid w:val="00927034"/>
    <w:rsid w:val="009345BA"/>
    <w:rsid w:val="0093480E"/>
    <w:rsid w:val="00934EF7"/>
    <w:rsid w:val="0093594B"/>
    <w:rsid w:val="00935C11"/>
    <w:rsid w:val="00937093"/>
    <w:rsid w:val="0094030F"/>
    <w:rsid w:val="00941AB6"/>
    <w:rsid w:val="00942E5C"/>
    <w:rsid w:val="009430D2"/>
    <w:rsid w:val="009438A4"/>
    <w:rsid w:val="009439B7"/>
    <w:rsid w:val="0094609E"/>
    <w:rsid w:val="00946286"/>
    <w:rsid w:val="009471C5"/>
    <w:rsid w:val="00947C2B"/>
    <w:rsid w:val="009512D6"/>
    <w:rsid w:val="009514E1"/>
    <w:rsid w:val="009523C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A68B1"/>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47F55"/>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2731"/>
    <w:rsid w:val="00AA3458"/>
    <w:rsid w:val="00AA37BE"/>
    <w:rsid w:val="00AA74C3"/>
    <w:rsid w:val="00AA7B21"/>
    <w:rsid w:val="00AB0055"/>
    <w:rsid w:val="00AB04B4"/>
    <w:rsid w:val="00AB0AE7"/>
    <w:rsid w:val="00AB19C7"/>
    <w:rsid w:val="00AB243A"/>
    <w:rsid w:val="00AB2B35"/>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6F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15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1C28"/>
    <w:rsid w:val="00B63465"/>
    <w:rsid w:val="00B6399C"/>
    <w:rsid w:val="00B63AF8"/>
    <w:rsid w:val="00B6409B"/>
    <w:rsid w:val="00B65509"/>
    <w:rsid w:val="00B656DF"/>
    <w:rsid w:val="00B667C6"/>
    <w:rsid w:val="00B66D32"/>
    <w:rsid w:val="00B70B6A"/>
    <w:rsid w:val="00B70FDE"/>
    <w:rsid w:val="00B7180D"/>
    <w:rsid w:val="00B71B88"/>
    <w:rsid w:val="00B72C9C"/>
    <w:rsid w:val="00B73F7B"/>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4791"/>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347"/>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E64F2"/>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2D70"/>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437F"/>
    <w:rsid w:val="00E05182"/>
    <w:rsid w:val="00E06209"/>
    <w:rsid w:val="00E0692E"/>
    <w:rsid w:val="00E119CB"/>
    <w:rsid w:val="00E11B64"/>
    <w:rsid w:val="00E12B9D"/>
    <w:rsid w:val="00E138DE"/>
    <w:rsid w:val="00E14197"/>
    <w:rsid w:val="00E141AE"/>
    <w:rsid w:val="00E1473B"/>
    <w:rsid w:val="00E15959"/>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4949"/>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2EE3"/>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667B"/>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5391"/>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5354"/>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2E3E"/>
    <w:rsid w:val="00F83B5E"/>
    <w:rsid w:val="00F85370"/>
    <w:rsid w:val="00F85BF5"/>
    <w:rsid w:val="00F86115"/>
    <w:rsid w:val="00F8613A"/>
    <w:rsid w:val="00F8683D"/>
    <w:rsid w:val="00F874D2"/>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24B1E79E-6DA5-48D6-B0F2-2A0121D98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批注文字 Char"/>
    <w:link w:val="a6"/>
    <w:uiPriority w:val="99"/>
    <w:qFormat/>
    <w:rPr>
      <w:rFonts w:ascii="Times New Roman" w:eastAsia="宋体"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标题 5 Char"/>
    <w:link w:val="5"/>
    <w:uiPriority w:val="9"/>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批注框文本 Char"/>
    <w:link w:val="a8"/>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题注 Char"/>
    <w:link w:val="a9"/>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批注主题 Char"/>
    <w:link w:val="aa"/>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Char3">
    <w:name w:val="页眉 Char"/>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页脚 Char"/>
    <w:link w:val="ab"/>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c"/>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6">
    <w:name w:val="正文文本 Char"/>
    <w:link w:val="ad"/>
    <w:rPr>
      <w:rFonts w:ascii="Times New Roman" w:eastAsia="宋体" w:hAnsi="Times New Roman" w:cs="Times New Roman"/>
      <w:sz w:val="20"/>
      <w:szCs w:val="20"/>
      <w:lang w:val="en-GB"/>
    </w:rPr>
  </w:style>
  <w:style w:type="character" w:customStyle="1" w:styleId="4Char">
    <w:name w:val="标题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1">
    <w:name w:val="未处理的提及1"/>
    <w:basedOn w:val="a1"/>
    <w:uiPriority w:val="99"/>
    <w:semiHidden/>
    <w:unhideWhenUsed/>
    <w:rsid w:val="001E7702"/>
    <w:rPr>
      <w:color w:val="605E5C"/>
      <w:shd w:val="clear" w:color="auto" w:fill="E1DFDD"/>
    </w:rPr>
  </w:style>
  <w:style w:type="character" w:customStyle="1" w:styleId="UnresolvedMention2">
    <w:name w:val="Unresolved Mention2"/>
    <w:basedOn w:val="a1"/>
    <w:uiPriority w:val="99"/>
    <w:semiHidden/>
    <w:unhideWhenUsed/>
    <w:rsid w:val="00FB42B1"/>
    <w:rPr>
      <w:color w:val="605E5C"/>
      <w:shd w:val="clear" w:color="auto" w:fill="E1DFDD"/>
    </w:rPr>
  </w:style>
  <w:style w:type="character" w:customStyle="1" w:styleId="UnresolvedMention">
    <w:name w:val="Unresolved Mention"/>
    <w:basedOn w:val="a1"/>
    <w:uiPriority w:val="99"/>
    <w:semiHidden/>
    <w:unhideWhenUsed/>
    <w:rsid w:val="00447F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ussi-pekka.koskinen@nokia.co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email@address.com" TargetMode="Externa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file:///C:/Data/3GPP/Extracts/R2-2009004%20Report%20of%20913-RedCap-Capabilities.docx"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4142569-972D-44D0-86EF-71CCD1646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2966</Words>
  <Characters>16910</Characters>
  <Application>Microsoft Office Word</Application>
  <DocSecurity>0</DocSecurity>
  <Lines>140</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9837</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ZTE2</cp:lastModifiedBy>
  <cp:revision>4</cp:revision>
  <dcterms:created xsi:type="dcterms:W3CDTF">2020-11-10T11:29:00Z</dcterms:created>
  <dcterms:modified xsi:type="dcterms:W3CDTF">2020-11-10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LTevOeLvlJHz+tEIBeHoiveleNyCsRbn2mK4YMeV2p4c9H1pseJUlmUI9P++V0dtIIUNmGMx
sA2av+Eu7ybvPopqNAG5UDa1dX1FK41dQIv98rdBQ2WC4M+a895x3pIBSeatvAbGo0Ft4vL3
VLsHALM/Zs931V0Amu4EIjJ4DNNlAWeb0FEFczbISS5+V/oiD3w2ilYar2d37PObI2GqybTq
LX5/Nbt9e30KitDoAA</vt:lpwstr>
  </property>
  <property fmtid="{D5CDD505-2E9C-101B-9397-08002B2CF9AE}" pid="13" name="_2015_ms_pID_7253431">
    <vt:lpwstr>y52UlcsMd5rbUtA3xp6ED8NZ+vqgN6wdUv2LrvRs53vHvaObtlT2cn
XZW+ddQ7T4g9ZbRmycrYNShiC6r7zTHQxghNSTHrWRu1cr1loDyQUveaSPH/m1iz+Wusnjm2
uOi6OwNcqxEu2xMPC/x+QPj3ewHgw6vEN/K44xKyPzWgQe5EEAz2c08iNYvKvzu9Nbp8aDq0
QFCXQqFp9ZSmzCqiBTXBQsgMWW2j7lZacCbk</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2015_ms_pID_7253432">
    <vt:lpwstr>ZQ==</vt:lpwstr>
  </property>
  <property fmtid="{D5CDD505-2E9C-101B-9397-08002B2CF9AE}" pid="31" name="NSCPROP_SA">
    <vt:lpwstr>https://www.3gpp.org/ftp/Email_Discussions/RAN2/[RAN2#111-e]/[Post111-e][913][REDCAP] Definition and constraining of reduced capabilities (Intel)/R2-200xxxx Report of 913-RedCap-Capabilities v12-QC.docx</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04913887</vt:lpwstr>
  </property>
</Properties>
</file>